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EBE93" w14:textId="77777777" w:rsidR="00D552A4" w:rsidRPr="00D552A4" w:rsidRDefault="00D552A4" w:rsidP="00D552A4">
      <w:pPr>
        <w:pBdr>
          <w:bottom w:val="single" w:sz="12" w:space="1" w:color="auto"/>
        </w:pBdr>
        <w:tabs>
          <w:tab w:val="left" w:pos="8280"/>
        </w:tabs>
        <w:spacing w:after="0" w:line="240" w:lineRule="auto"/>
        <w:jc w:val="center"/>
        <w:rPr>
          <w:rFonts w:eastAsia="Times New Roman" w:cs="Tahoma"/>
          <w:szCs w:val="22"/>
          <w:lang w:val="en-AU"/>
        </w:rPr>
      </w:pPr>
      <w:r w:rsidRPr="00D552A4">
        <w:rPr>
          <w:rFonts w:eastAsia="Times New Roman" w:cs="Tahoma"/>
          <w:szCs w:val="22"/>
          <w:lang w:val="en-AU"/>
        </w:rPr>
        <w:t>UNIVERSITY OF PRETORIA</w:t>
      </w:r>
    </w:p>
    <w:p w14:paraId="72BA9B50" w14:textId="42211F85" w:rsidR="00D552A4" w:rsidRDefault="00F51DD0" w:rsidP="00F51DD0">
      <w:pPr>
        <w:pBdr>
          <w:bottom w:val="single" w:sz="12" w:space="1" w:color="auto"/>
        </w:pBdr>
        <w:tabs>
          <w:tab w:val="left" w:pos="8280"/>
        </w:tabs>
        <w:spacing w:after="0" w:line="240" w:lineRule="auto"/>
        <w:jc w:val="center"/>
        <w:rPr>
          <w:rFonts w:eastAsia="Times New Roman" w:cs="Tahoma"/>
          <w:szCs w:val="22"/>
          <w:lang w:val="en-AU"/>
        </w:rPr>
      </w:pPr>
      <w:r w:rsidRPr="00F51DD0">
        <w:rPr>
          <w:rFonts w:eastAsia="Times New Roman" w:cs="Tahoma"/>
          <w:szCs w:val="22"/>
          <w:lang w:val="en-AU"/>
        </w:rPr>
        <w:t xml:space="preserve">Institutional Survey </w:t>
      </w:r>
      <w:r w:rsidR="004C7689">
        <w:rPr>
          <w:rFonts w:eastAsia="Times New Roman" w:cs="Tahoma"/>
          <w:szCs w:val="22"/>
          <w:lang w:val="en-AU"/>
        </w:rPr>
        <w:t xml:space="preserve">Coordinating </w:t>
      </w:r>
      <w:r w:rsidRPr="00F51DD0">
        <w:rPr>
          <w:rFonts w:eastAsia="Times New Roman" w:cs="Tahoma"/>
          <w:szCs w:val="22"/>
          <w:lang w:val="en-AU"/>
        </w:rPr>
        <w:t>Committee</w:t>
      </w:r>
    </w:p>
    <w:p w14:paraId="334BE093" w14:textId="77777777" w:rsidR="00F51DD0" w:rsidRPr="00D552A4" w:rsidRDefault="00F51DD0" w:rsidP="00D552A4">
      <w:pPr>
        <w:pBdr>
          <w:bottom w:val="single" w:sz="12" w:space="1" w:color="auto"/>
        </w:pBdr>
        <w:tabs>
          <w:tab w:val="left" w:pos="8280"/>
        </w:tabs>
        <w:spacing w:after="0" w:line="240" w:lineRule="auto"/>
        <w:rPr>
          <w:rFonts w:eastAsia="Times New Roman" w:cs="Tahoma"/>
          <w:szCs w:val="22"/>
          <w:lang w:val="en-AU"/>
        </w:rPr>
      </w:pPr>
    </w:p>
    <w:p w14:paraId="7BE5309D" w14:textId="77777777" w:rsidR="00D552A4" w:rsidRPr="00D552A4" w:rsidRDefault="00D552A4" w:rsidP="00D552A4">
      <w:pPr>
        <w:spacing w:after="0" w:line="240" w:lineRule="auto"/>
        <w:rPr>
          <w:rFonts w:eastAsia="Times New Roman" w:cs="Tahoma"/>
          <w:b/>
          <w:szCs w:val="22"/>
          <w:lang w:val="en-AU"/>
        </w:rPr>
      </w:pPr>
    </w:p>
    <w:p w14:paraId="2D6EC06D" w14:textId="29DC416F" w:rsidR="00D552A4" w:rsidRPr="00D552A4" w:rsidRDefault="00967095" w:rsidP="00967095">
      <w:pPr>
        <w:spacing w:after="0" w:line="240" w:lineRule="auto"/>
        <w:jc w:val="center"/>
        <w:rPr>
          <w:rFonts w:eastAsia="Times New Roman" w:cs="Tahoma"/>
          <w:szCs w:val="22"/>
          <w:lang w:val="en-AU"/>
        </w:rPr>
      </w:pPr>
      <w:r w:rsidRPr="00967095">
        <w:rPr>
          <w:rFonts w:eastAsia="Times New Roman" w:cs="Times New Roman"/>
          <w:b/>
          <w:sz w:val="32"/>
          <w:szCs w:val="32"/>
          <w:lang w:val="en-AU"/>
        </w:rPr>
        <w:t>SURVEY APPLICATION CHECKLIST</w:t>
      </w:r>
    </w:p>
    <w:p w14:paraId="4C2AB687" w14:textId="77777777" w:rsidR="00967095" w:rsidRDefault="00967095" w:rsidP="00D552A4">
      <w:pPr>
        <w:pBdr>
          <w:bottom w:val="single" w:sz="12" w:space="1" w:color="auto"/>
        </w:pBdr>
        <w:tabs>
          <w:tab w:val="left" w:pos="8280"/>
        </w:tabs>
        <w:spacing w:after="0" w:line="240" w:lineRule="auto"/>
        <w:rPr>
          <w:rFonts w:eastAsia="Times New Roman" w:cs="Tahoma"/>
          <w:szCs w:val="22"/>
          <w:lang w:val="en-AU"/>
        </w:rPr>
      </w:pPr>
    </w:p>
    <w:p w14:paraId="0CD8F1C3" w14:textId="11410657" w:rsidR="00D552A4" w:rsidRPr="00D552A4" w:rsidRDefault="00D552A4" w:rsidP="00D552A4">
      <w:pPr>
        <w:pBdr>
          <w:bottom w:val="single" w:sz="12" w:space="1" w:color="auto"/>
        </w:pBdr>
        <w:tabs>
          <w:tab w:val="left" w:pos="8280"/>
        </w:tabs>
        <w:spacing w:after="0" w:line="240" w:lineRule="auto"/>
        <w:rPr>
          <w:rFonts w:eastAsia="Times New Roman" w:cs="Tahoma"/>
          <w:szCs w:val="22"/>
          <w:lang w:val="en-AU"/>
        </w:rPr>
      </w:pPr>
      <w:r w:rsidRPr="00D552A4">
        <w:rPr>
          <w:rFonts w:eastAsia="Times New Roman" w:cs="Tahoma"/>
          <w:szCs w:val="22"/>
          <w:lang w:val="en-AU"/>
        </w:rPr>
        <w:t xml:space="preserve">Document type: </w:t>
      </w:r>
      <w:r w:rsidR="00967095">
        <w:rPr>
          <w:rFonts w:eastAsia="Times New Roman" w:cs="Tahoma"/>
          <w:szCs w:val="22"/>
          <w:lang w:val="en-AU"/>
        </w:rPr>
        <w:t>Checklist</w:t>
      </w:r>
      <w:r w:rsidRPr="00D552A4">
        <w:rPr>
          <w:rFonts w:eastAsia="Times New Roman" w:cs="Tahoma"/>
          <w:szCs w:val="22"/>
          <w:lang w:val="en-AU"/>
        </w:rPr>
        <w:t xml:space="preserve">                                                    Document number:</w:t>
      </w:r>
    </w:p>
    <w:p w14:paraId="79BF8959" w14:textId="61903636" w:rsidR="00D552A4" w:rsidRPr="00D552A4" w:rsidRDefault="00D552A4" w:rsidP="00D552A4">
      <w:pPr>
        <w:pBdr>
          <w:bottom w:val="single" w:sz="12" w:space="1" w:color="auto"/>
        </w:pBdr>
        <w:tabs>
          <w:tab w:val="left" w:pos="8280"/>
        </w:tabs>
        <w:spacing w:after="0" w:line="240" w:lineRule="auto"/>
        <w:rPr>
          <w:rFonts w:eastAsia="Times New Roman" w:cs="Tahoma"/>
          <w:szCs w:val="22"/>
          <w:lang w:val="en-AU"/>
        </w:rPr>
      </w:pPr>
      <w:r w:rsidRPr="00D552A4">
        <w:rPr>
          <w:rFonts w:eastAsia="Times New Roman" w:cs="Tahoma"/>
          <w:szCs w:val="22"/>
          <w:lang w:val="en-AU"/>
        </w:rPr>
        <w:t xml:space="preserve">Policy Category: </w:t>
      </w:r>
      <w:r w:rsidR="00967095">
        <w:rPr>
          <w:rFonts w:eastAsia="Times New Roman" w:cs="Tahoma"/>
          <w:szCs w:val="22"/>
          <w:lang w:val="en-AU"/>
        </w:rPr>
        <w:t>Governance and Compliance</w:t>
      </w:r>
    </w:p>
    <w:p w14:paraId="44050E6C" w14:textId="77777777" w:rsidR="00D552A4" w:rsidRPr="00D552A4" w:rsidRDefault="00D552A4" w:rsidP="00D552A4">
      <w:pPr>
        <w:pBdr>
          <w:bottom w:val="single" w:sz="12" w:space="1" w:color="auto"/>
        </w:pBdr>
        <w:tabs>
          <w:tab w:val="left" w:pos="8280"/>
        </w:tabs>
        <w:spacing w:after="0" w:line="240" w:lineRule="auto"/>
        <w:rPr>
          <w:rFonts w:eastAsia="Times New Roman" w:cs="Tahoma"/>
          <w:szCs w:val="22"/>
          <w:lang w:val="en-AU"/>
        </w:rPr>
      </w:pPr>
      <w:r w:rsidRPr="00D552A4">
        <w:rPr>
          <w:rFonts w:eastAsia="Times New Roman" w:cs="Tahoma"/>
          <w:szCs w:val="22"/>
          <w:lang w:val="en-AU"/>
        </w:rPr>
        <w:tab/>
      </w:r>
    </w:p>
    <w:p w14:paraId="11071F14" w14:textId="77777777" w:rsidR="00D552A4" w:rsidRPr="00D552A4" w:rsidRDefault="00D552A4" w:rsidP="00D552A4">
      <w:pPr>
        <w:spacing w:after="0" w:line="240" w:lineRule="auto"/>
        <w:rPr>
          <w:rFonts w:eastAsia="Times New Roman" w:cs="Arial"/>
          <w:szCs w:val="22"/>
        </w:rPr>
      </w:pPr>
    </w:p>
    <w:sdt>
      <w:sdtPr>
        <w:rPr>
          <w:rFonts w:eastAsiaTheme="minorHAnsi" w:cstheme="minorBidi"/>
          <w:b w:val="0"/>
          <w:bCs w:val="0"/>
          <w:caps w:val="0"/>
          <w:color w:val="auto"/>
          <w:sz w:val="22"/>
          <w:szCs w:val="24"/>
          <w:lang w:val="en-GB"/>
        </w:rPr>
        <w:id w:val="-1425493555"/>
        <w:docPartObj>
          <w:docPartGallery w:val="Table of Contents"/>
          <w:docPartUnique/>
        </w:docPartObj>
      </w:sdtPr>
      <w:sdtEndPr>
        <w:rPr>
          <w:noProof/>
          <w:lang w:val="en-ZA"/>
        </w:rPr>
      </w:sdtEndPr>
      <w:sdtContent>
        <w:p w14:paraId="6D21E6E7" w14:textId="41BB9D0B" w:rsidR="004C7689" w:rsidRDefault="004C7689">
          <w:pPr>
            <w:pStyle w:val="TOCHeading"/>
          </w:pPr>
          <w:r>
            <w:t>Contents</w:t>
          </w:r>
        </w:p>
        <w:p w14:paraId="11604273" w14:textId="3AD37C5A" w:rsidR="004C7689" w:rsidRDefault="004C7689">
          <w:pPr>
            <w:pStyle w:val="TOC2"/>
            <w:tabs>
              <w:tab w:val="left" w:pos="660"/>
              <w:tab w:val="right" w:leader="dot" w:pos="8749"/>
            </w:tabs>
            <w:rPr>
              <w:rFonts w:eastAsiaTheme="minorEastAsia" w:cstheme="minorBidi"/>
              <w:b w:val="0"/>
              <w:bCs w:val="0"/>
              <w:noProof/>
              <w:lang w:eastAsia="en-ZA"/>
            </w:rPr>
          </w:pPr>
          <w:r>
            <w:rPr>
              <w:b w:val="0"/>
              <w:bCs w:val="0"/>
            </w:rPr>
            <w:fldChar w:fldCharType="begin"/>
          </w:r>
          <w:r>
            <w:rPr>
              <w:b w:val="0"/>
              <w:bCs w:val="0"/>
            </w:rPr>
            <w:instrText xml:space="preserve"> TOC \o "1-2" \h \z \u </w:instrText>
          </w:r>
          <w:r>
            <w:rPr>
              <w:b w:val="0"/>
              <w:bCs w:val="0"/>
            </w:rPr>
            <w:fldChar w:fldCharType="separate"/>
          </w:r>
          <w:hyperlink w:anchor="_Toc69121012" w:history="1">
            <w:r w:rsidRPr="009A282F">
              <w:rPr>
                <w:rStyle w:val="Hyperlink"/>
                <w:rFonts w:cs="Arial"/>
                <w:noProof/>
              </w:rPr>
              <w:t>1.</w:t>
            </w:r>
            <w:r>
              <w:rPr>
                <w:rFonts w:eastAsiaTheme="minorEastAsia" w:cstheme="minorBidi"/>
                <w:b w:val="0"/>
                <w:bCs w:val="0"/>
                <w:noProof/>
                <w:lang w:eastAsia="en-ZA"/>
              </w:rPr>
              <w:tab/>
            </w:r>
            <w:r w:rsidRPr="009A282F">
              <w:rPr>
                <w:rStyle w:val="Hyperlink"/>
                <w:rFonts w:cs="Arial"/>
                <w:noProof/>
              </w:rPr>
              <w:t>Purpose</w:t>
            </w:r>
            <w:r>
              <w:rPr>
                <w:noProof/>
                <w:webHidden/>
              </w:rPr>
              <w:tab/>
            </w:r>
            <w:r>
              <w:rPr>
                <w:noProof/>
                <w:webHidden/>
              </w:rPr>
              <w:fldChar w:fldCharType="begin"/>
            </w:r>
            <w:r>
              <w:rPr>
                <w:noProof/>
                <w:webHidden/>
              </w:rPr>
              <w:instrText xml:space="preserve"> PAGEREF _Toc69121012 \h </w:instrText>
            </w:r>
            <w:r>
              <w:rPr>
                <w:noProof/>
                <w:webHidden/>
              </w:rPr>
            </w:r>
            <w:r>
              <w:rPr>
                <w:noProof/>
                <w:webHidden/>
              </w:rPr>
              <w:fldChar w:fldCharType="separate"/>
            </w:r>
            <w:r>
              <w:rPr>
                <w:noProof/>
                <w:webHidden/>
              </w:rPr>
              <w:t>2</w:t>
            </w:r>
            <w:r>
              <w:rPr>
                <w:noProof/>
                <w:webHidden/>
              </w:rPr>
              <w:fldChar w:fldCharType="end"/>
            </w:r>
          </w:hyperlink>
        </w:p>
        <w:p w14:paraId="34E1F458" w14:textId="65819642" w:rsidR="004C7689" w:rsidRDefault="00A36E6F">
          <w:pPr>
            <w:pStyle w:val="TOC2"/>
            <w:tabs>
              <w:tab w:val="left" w:pos="660"/>
              <w:tab w:val="right" w:leader="dot" w:pos="8749"/>
            </w:tabs>
            <w:rPr>
              <w:rFonts w:eastAsiaTheme="minorEastAsia" w:cstheme="minorBidi"/>
              <w:b w:val="0"/>
              <w:bCs w:val="0"/>
              <w:noProof/>
              <w:lang w:eastAsia="en-ZA"/>
            </w:rPr>
          </w:pPr>
          <w:hyperlink w:anchor="_Toc69121013" w:history="1">
            <w:r w:rsidR="004C7689" w:rsidRPr="009A282F">
              <w:rPr>
                <w:rStyle w:val="Hyperlink"/>
                <w:rFonts w:cs="Arial"/>
                <w:noProof/>
              </w:rPr>
              <w:t>2.</w:t>
            </w:r>
            <w:r w:rsidR="004C7689">
              <w:rPr>
                <w:rFonts w:eastAsiaTheme="minorEastAsia" w:cstheme="minorBidi"/>
                <w:b w:val="0"/>
                <w:bCs w:val="0"/>
                <w:noProof/>
                <w:lang w:eastAsia="en-ZA"/>
              </w:rPr>
              <w:tab/>
            </w:r>
            <w:r w:rsidR="004C7689" w:rsidRPr="009A282F">
              <w:rPr>
                <w:rStyle w:val="Hyperlink"/>
                <w:rFonts w:cs="Arial"/>
                <w:noProof/>
              </w:rPr>
              <w:t>Project information</w:t>
            </w:r>
            <w:r w:rsidR="004C7689">
              <w:rPr>
                <w:noProof/>
                <w:webHidden/>
              </w:rPr>
              <w:tab/>
            </w:r>
            <w:r w:rsidR="004C7689">
              <w:rPr>
                <w:noProof/>
                <w:webHidden/>
              </w:rPr>
              <w:fldChar w:fldCharType="begin"/>
            </w:r>
            <w:r w:rsidR="004C7689">
              <w:rPr>
                <w:noProof/>
                <w:webHidden/>
              </w:rPr>
              <w:instrText xml:space="preserve"> PAGEREF _Toc69121013 \h </w:instrText>
            </w:r>
            <w:r w:rsidR="004C7689">
              <w:rPr>
                <w:noProof/>
                <w:webHidden/>
              </w:rPr>
            </w:r>
            <w:r w:rsidR="004C7689">
              <w:rPr>
                <w:noProof/>
                <w:webHidden/>
              </w:rPr>
              <w:fldChar w:fldCharType="separate"/>
            </w:r>
            <w:r w:rsidR="004C7689">
              <w:rPr>
                <w:noProof/>
                <w:webHidden/>
              </w:rPr>
              <w:t>2</w:t>
            </w:r>
            <w:r w:rsidR="004C7689">
              <w:rPr>
                <w:noProof/>
                <w:webHidden/>
              </w:rPr>
              <w:fldChar w:fldCharType="end"/>
            </w:r>
          </w:hyperlink>
        </w:p>
        <w:p w14:paraId="5B67A125" w14:textId="21880875" w:rsidR="004C7689" w:rsidRDefault="00A36E6F">
          <w:pPr>
            <w:pStyle w:val="TOC2"/>
            <w:tabs>
              <w:tab w:val="left" w:pos="660"/>
              <w:tab w:val="right" w:leader="dot" w:pos="8749"/>
            </w:tabs>
            <w:rPr>
              <w:rFonts w:eastAsiaTheme="minorEastAsia" w:cstheme="minorBidi"/>
              <w:b w:val="0"/>
              <w:bCs w:val="0"/>
              <w:noProof/>
              <w:lang w:eastAsia="en-ZA"/>
            </w:rPr>
          </w:pPr>
          <w:hyperlink w:anchor="_Toc69121014" w:history="1">
            <w:r w:rsidR="004C7689" w:rsidRPr="009A282F">
              <w:rPr>
                <w:rStyle w:val="Hyperlink"/>
                <w:noProof/>
              </w:rPr>
              <w:t>3.</w:t>
            </w:r>
            <w:r w:rsidR="004C7689">
              <w:rPr>
                <w:rFonts w:eastAsiaTheme="minorEastAsia" w:cstheme="minorBidi"/>
                <w:b w:val="0"/>
                <w:bCs w:val="0"/>
                <w:noProof/>
                <w:lang w:eastAsia="en-ZA"/>
              </w:rPr>
              <w:tab/>
            </w:r>
            <w:r w:rsidR="004C7689" w:rsidRPr="009A282F">
              <w:rPr>
                <w:rStyle w:val="Hyperlink"/>
                <w:noProof/>
              </w:rPr>
              <w:t>Data or Information Request</w:t>
            </w:r>
            <w:r w:rsidR="004C7689">
              <w:rPr>
                <w:noProof/>
                <w:webHidden/>
              </w:rPr>
              <w:tab/>
            </w:r>
            <w:r w:rsidR="004C7689">
              <w:rPr>
                <w:noProof/>
                <w:webHidden/>
              </w:rPr>
              <w:fldChar w:fldCharType="begin"/>
            </w:r>
            <w:r w:rsidR="004C7689">
              <w:rPr>
                <w:noProof/>
                <w:webHidden/>
              </w:rPr>
              <w:instrText xml:space="preserve"> PAGEREF _Toc69121014 \h </w:instrText>
            </w:r>
            <w:r w:rsidR="004C7689">
              <w:rPr>
                <w:noProof/>
                <w:webHidden/>
              </w:rPr>
            </w:r>
            <w:r w:rsidR="004C7689">
              <w:rPr>
                <w:noProof/>
                <w:webHidden/>
              </w:rPr>
              <w:fldChar w:fldCharType="separate"/>
            </w:r>
            <w:r w:rsidR="004C7689">
              <w:rPr>
                <w:noProof/>
                <w:webHidden/>
              </w:rPr>
              <w:t>3</w:t>
            </w:r>
            <w:r w:rsidR="004C7689">
              <w:rPr>
                <w:noProof/>
                <w:webHidden/>
              </w:rPr>
              <w:fldChar w:fldCharType="end"/>
            </w:r>
          </w:hyperlink>
        </w:p>
        <w:p w14:paraId="319DE5BA" w14:textId="0FA032F6" w:rsidR="004C7689" w:rsidRDefault="00A36E6F">
          <w:pPr>
            <w:pStyle w:val="TOC2"/>
            <w:tabs>
              <w:tab w:val="left" w:pos="660"/>
              <w:tab w:val="right" w:leader="dot" w:pos="8749"/>
            </w:tabs>
            <w:rPr>
              <w:rFonts w:eastAsiaTheme="minorEastAsia" w:cstheme="minorBidi"/>
              <w:b w:val="0"/>
              <w:bCs w:val="0"/>
              <w:noProof/>
              <w:lang w:eastAsia="en-ZA"/>
            </w:rPr>
          </w:pPr>
          <w:hyperlink w:anchor="_Toc69121015" w:history="1">
            <w:r w:rsidR="004C7689" w:rsidRPr="009A282F">
              <w:rPr>
                <w:rStyle w:val="Hyperlink"/>
                <w:noProof/>
              </w:rPr>
              <w:t>4.</w:t>
            </w:r>
            <w:r w:rsidR="004C7689">
              <w:rPr>
                <w:rFonts w:eastAsiaTheme="minorEastAsia" w:cstheme="minorBidi"/>
                <w:b w:val="0"/>
                <w:bCs w:val="0"/>
                <w:noProof/>
                <w:lang w:eastAsia="en-ZA"/>
              </w:rPr>
              <w:tab/>
            </w:r>
            <w:r w:rsidR="004C7689" w:rsidRPr="009A282F">
              <w:rPr>
                <w:rStyle w:val="Hyperlink"/>
                <w:noProof/>
              </w:rPr>
              <w:t>Data Collection / Research Methodology</w:t>
            </w:r>
            <w:r w:rsidR="004C7689">
              <w:rPr>
                <w:noProof/>
                <w:webHidden/>
              </w:rPr>
              <w:tab/>
            </w:r>
            <w:r w:rsidR="004C7689">
              <w:rPr>
                <w:noProof/>
                <w:webHidden/>
              </w:rPr>
              <w:fldChar w:fldCharType="begin"/>
            </w:r>
            <w:r w:rsidR="004C7689">
              <w:rPr>
                <w:noProof/>
                <w:webHidden/>
              </w:rPr>
              <w:instrText xml:space="preserve"> PAGEREF _Toc69121015 \h </w:instrText>
            </w:r>
            <w:r w:rsidR="004C7689">
              <w:rPr>
                <w:noProof/>
                <w:webHidden/>
              </w:rPr>
            </w:r>
            <w:r w:rsidR="004C7689">
              <w:rPr>
                <w:noProof/>
                <w:webHidden/>
              </w:rPr>
              <w:fldChar w:fldCharType="separate"/>
            </w:r>
            <w:r w:rsidR="004C7689">
              <w:rPr>
                <w:noProof/>
                <w:webHidden/>
              </w:rPr>
              <w:t>4</w:t>
            </w:r>
            <w:r w:rsidR="004C7689">
              <w:rPr>
                <w:noProof/>
                <w:webHidden/>
              </w:rPr>
              <w:fldChar w:fldCharType="end"/>
            </w:r>
          </w:hyperlink>
        </w:p>
        <w:p w14:paraId="1182EFE2" w14:textId="7DF2ED7D" w:rsidR="004C7689" w:rsidRDefault="00A36E6F">
          <w:pPr>
            <w:pStyle w:val="TOC2"/>
            <w:tabs>
              <w:tab w:val="left" w:pos="660"/>
              <w:tab w:val="right" w:leader="dot" w:pos="8749"/>
            </w:tabs>
            <w:rPr>
              <w:rFonts w:eastAsiaTheme="minorEastAsia" w:cstheme="minorBidi"/>
              <w:b w:val="0"/>
              <w:bCs w:val="0"/>
              <w:noProof/>
              <w:lang w:eastAsia="en-ZA"/>
            </w:rPr>
          </w:pPr>
          <w:hyperlink w:anchor="_Toc69121016" w:history="1">
            <w:r w:rsidR="004C7689" w:rsidRPr="009A282F">
              <w:rPr>
                <w:rStyle w:val="Hyperlink"/>
                <w:noProof/>
              </w:rPr>
              <w:t>5.</w:t>
            </w:r>
            <w:r w:rsidR="004C7689">
              <w:rPr>
                <w:rFonts w:eastAsiaTheme="minorEastAsia" w:cstheme="minorBidi"/>
                <w:b w:val="0"/>
                <w:bCs w:val="0"/>
                <w:noProof/>
                <w:lang w:eastAsia="en-ZA"/>
              </w:rPr>
              <w:tab/>
            </w:r>
            <w:r w:rsidR="004C7689" w:rsidRPr="009A282F">
              <w:rPr>
                <w:rStyle w:val="Hyperlink"/>
                <w:noProof/>
              </w:rPr>
              <w:t>Privacy Requirements</w:t>
            </w:r>
            <w:r w:rsidR="004C7689">
              <w:rPr>
                <w:noProof/>
                <w:webHidden/>
              </w:rPr>
              <w:tab/>
            </w:r>
            <w:r w:rsidR="004C7689">
              <w:rPr>
                <w:noProof/>
                <w:webHidden/>
              </w:rPr>
              <w:fldChar w:fldCharType="begin"/>
            </w:r>
            <w:r w:rsidR="004C7689">
              <w:rPr>
                <w:noProof/>
                <w:webHidden/>
              </w:rPr>
              <w:instrText xml:space="preserve"> PAGEREF _Toc69121016 \h </w:instrText>
            </w:r>
            <w:r w:rsidR="004C7689">
              <w:rPr>
                <w:noProof/>
                <w:webHidden/>
              </w:rPr>
            </w:r>
            <w:r w:rsidR="004C7689">
              <w:rPr>
                <w:noProof/>
                <w:webHidden/>
              </w:rPr>
              <w:fldChar w:fldCharType="separate"/>
            </w:r>
            <w:r w:rsidR="004C7689">
              <w:rPr>
                <w:noProof/>
                <w:webHidden/>
              </w:rPr>
              <w:t>4</w:t>
            </w:r>
            <w:r w:rsidR="004C7689">
              <w:rPr>
                <w:noProof/>
                <w:webHidden/>
              </w:rPr>
              <w:fldChar w:fldCharType="end"/>
            </w:r>
          </w:hyperlink>
        </w:p>
        <w:p w14:paraId="67396660" w14:textId="1F1B590F" w:rsidR="004C7689" w:rsidRDefault="00A36E6F">
          <w:pPr>
            <w:pStyle w:val="TOC2"/>
            <w:tabs>
              <w:tab w:val="left" w:pos="660"/>
              <w:tab w:val="right" w:leader="dot" w:pos="8749"/>
            </w:tabs>
            <w:rPr>
              <w:rFonts w:eastAsiaTheme="minorEastAsia" w:cstheme="minorBidi"/>
              <w:b w:val="0"/>
              <w:bCs w:val="0"/>
              <w:noProof/>
              <w:lang w:eastAsia="en-ZA"/>
            </w:rPr>
          </w:pPr>
          <w:hyperlink w:anchor="_Toc69121017" w:history="1">
            <w:r w:rsidR="004C7689" w:rsidRPr="009A282F">
              <w:rPr>
                <w:rStyle w:val="Hyperlink"/>
                <w:noProof/>
              </w:rPr>
              <w:t>6.</w:t>
            </w:r>
            <w:r w:rsidR="004C7689">
              <w:rPr>
                <w:rFonts w:eastAsiaTheme="minorEastAsia" w:cstheme="minorBidi"/>
                <w:b w:val="0"/>
                <w:bCs w:val="0"/>
                <w:noProof/>
                <w:lang w:eastAsia="en-ZA"/>
              </w:rPr>
              <w:tab/>
            </w:r>
            <w:r w:rsidR="004C7689" w:rsidRPr="009A282F">
              <w:rPr>
                <w:rStyle w:val="Hyperlink"/>
                <w:noProof/>
              </w:rPr>
              <w:t>Application of the Research Results</w:t>
            </w:r>
            <w:r w:rsidR="004C7689">
              <w:rPr>
                <w:noProof/>
                <w:webHidden/>
              </w:rPr>
              <w:tab/>
            </w:r>
            <w:r w:rsidR="004C7689">
              <w:rPr>
                <w:noProof/>
                <w:webHidden/>
              </w:rPr>
              <w:fldChar w:fldCharType="begin"/>
            </w:r>
            <w:r w:rsidR="004C7689">
              <w:rPr>
                <w:noProof/>
                <w:webHidden/>
              </w:rPr>
              <w:instrText xml:space="preserve"> PAGEREF _Toc69121017 \h </w:instrText>
            </w:r>
            <w:r w:rsidR="004C7689">
              <w:rPr>
                <w:noProof/>
                <w:webHidden/>
              </w:rPr>
            </w:r>
            <w:r w:rsidR="004C7689">
              <w:rPr>
                <w:noProof/>
                <w:webHidden/>
              </w:rPr>
              <w:fldChar w:fldCharType="separate"/>
            </w:r>
            <w:r w:rsidR="004C7689">
              <w:rPr>
                <w:noProof/>
                <w:webHidden/>
              </w:rPr>
              <w:t>5</w:t>
            </w:r>
            <w:r w:rsidR="004C7689">
              <w:rPr>
                <w:noProof/>
                <w:webHidden/>
              </w:rPr>
              <w:fldChar w:fldCharType="end"/>
            </w:r>
          </w:hyperlink>
        </w:p>
        <w:p w14:paraId="20195056" w14:textId="6B13F078" w:rsidR="004C7689" w:rsidRDefault="00A36E6F">
          <w:pPr>
            <w:pStyle w:val="TOC2"/>
            <w:tabs>
              <w:tab w:val="left" w:pos="660"/>
              <w:tab w:val="right" w:leader="dot" w:pos="8749"/>
            </w:tabs>
            <w:rPr>
              <w:rFonts w:eastAsiaTheme="minorEastAsia" w:cstheme="minorBidi"/>
              <w:b w:val="0"/>
              <w:bCs w:val="0"/>
              <w:noProof/>
              <w:lang w:eastAsia="en-ZA"/>
            </w:rPr>
          </w:pPr>
          <w:hyperlink w:anchor="_Toc69121018" w:history="1">
            <w:r w:rsidR="004C7689" w:rsidRPr="009A282F">
              <w:rPr>
                <w:rStyle w:val="Hyperlink"/>
                <w:noProof/>
              </w:rPr>
              <w:t>7.</w:t>
            </w:r>
            <w:r w:rsidR="004C7689">
              <w:rPr>
                <w:rFonts w:eastAsiaTheme="minorEastAsia" w:cstheme="minorBidi"/>
                <w:b w:val="0"/>
                <w:bCs w:val="0"/>
                <w:noProof/>
                <w:lang w:eastAsia="en-ZA"/>
              </w:rPr>
              <w:tab/>
            </w:r>
            <w:r w:rsidR="004C7689" w:rsidRPr="009A282F">
              <w:rPr>
                <w:rStyle w:val="Hyperlink"/>
                <w:noProof/>
              </w:rPr>
              <w:t>UP Reputational Considerations</w:t>
            </w:r>
            <w:r w:rsidR="004C7689">
              <w:rPr>
                <w:noProof/>
                <w:webHidden/>
              </w:rPr>
              <w:tab/>
            </w:r>
            <w:r w:rsidR="004C7689">
              <w:rPr>
                <w:noProof/>
                <w:webHidden/>
              </w:rPr>
              <w:fldChar w:fldCharType="begin"/>
            </w:r>
            <w:r w:rsidR="004C7689">
              <w:rPr>
                <w:noProof/>
                <w:webHidden/>
              </w:rPr>
              <w:instrText xml:space="preserve"> PAGEREF _Toc69121018 \h </w:instrText>
            </w:r>
            <w:r w:rsidR="004C7689">
              <w:rPr>
                <w:noProof/>
                <w:webHidden/>
              </w:rPr>
            </w:r>
            <w:r w:rsidR="004C7689">
              <w:rPr>
                <w:noProof/>
                <w:webHidden/>
              </w:rPr>
              <w:fldChar w:fldCharType="separate"/>
            </w:r>
            <w:r w:rsidR="004C7689">
              <w:rPr>
                <w:noProof/>
                <w:webHidden/>
              </w:rPr>
              <w:t>6</w:t>
            </w:r>
            <w:r w:rsidR="004C7689">
              <w:rPr>
                <w:noProof/>
                <w:webHidden/>
              </w:rPr>
              <w:fldChar w:fldCharType="end"/>
            </w:r>
          </w:hyperlink>
        </w:p>
        <w:p w14:paraId="062BB675" w14:textId="2D94F13A" w:rsidR="004C7689" w:rsidRDefault="00A36E6F">
          <w:pPr>
            <w:pStyle w:val="TOC2"/>
            <w:tabs>
              <w:tab w:val="left" w:pos="660"/>
              <w:tab w:val="right" w:leader="dot" w:pos="8749"/>
            </w:tabs>
            <w:rPr>
              <w:rFonts w:eastAsiaTheme="minorEastAsia" w:cstheme="minorBidi"/>
              <w:b w:val="0"/>
              <w:bCs w:val="0"/>
              <w:noProof/>
              <w:lang w:eastAsia="en-ZA"/>
            </w:rPr>
          </w:pPr>
          <w:hyperlink w:anchor="_Toc69121019" w:history="1">
            <w:r w:rsidR="004C7689" w:rsidRPr="009A282F">
              <w:rPr>
                <w:rStyle w:val="Hyperlink"/>
                <w:noProof/>
              </w:rPr>
              <w:t>8.</w:t>
            </w:r>
            <w:r w:rsidR="004C7689">
              <w:rPr>
                <w:rFonts w:eastAsiaTheme="minorEastAsia" w:cstheme="minorBidi"/>
                <w:b w:val="0"/>
                <w:bCs w:val="0"/>
                <w:noProof/>
                <w:lang w:eastAsia="en-ZA"/>
              </w:rPr>
              <w:tab/>
            </w:r>
            <w:r w:rsidR="004C7689" w:rsidRPr="009A282F">
              <w:rPr>
                <w:rStyle w:val="Hyperlink"/>
                <w:noProof/>
              </w:rPr>
              <w:t>Access and Storage</w:t>
            </w:r>
            <w:r w:rsidR="004C7689">
              <w:rPr>
                <w:noProof/>
                <w:webHidden/>
              </w:rPr>
              <w:tab/>
            </w:r>
            <w:r w:rsidR="004C7689">
              <w:rPr>
                <w:noProof/>
                <w:webHidden/>
              </w:rPr>
              <w:fldChar w:fldCharType="begin"/>
            </w:r>
            <w:r w:rsidR="004C7689">
              <w:rPr>
                <w:noProof/>
                <w:webHidden/>
              </w:rPr>
              <w:instrText xml:space="preserve"> PAGEREF _Toc69121019 \h </w:instrText>
            </w:r>
            <w:r w:rsidR="004C7689">
              <w:rPr>
                <w:noProof/>
                <w:webHidden/>
              </w:rPr>
            </w:r>
            <w:r w:rsidR="004C7689">
              <w:rPr>
                <w:noProof/>
                <w:webHidden/>
              </w:rPr>
              <w:fldChar w:fldCharType="separate"/>
            </w:r>
            <w:r w:rsidR="004C7689">
              <w:rPr>
                <w:noProof/>
                <w:webHidden/>
              </w:rPr>
              <w:t>6</w:t>
            </w:r>
            <w:r w:rsidR="004C7689">
              <w:rPr>
                <w:noProof/>
                <w:webHidden/>
              </w:rPr>
              <w:fldChar w:fldCharType="end"/>
            </w:r>
          </w:hyperlink>
        </w:p>
        <w:p w14:paraId="5603575B" w14:textId="35720797" w:rsidR="004C7689" w:rsidRDefault="00A36E6F">
          <w:pPr>
            <w:pStyle w:val="TOC2"/>
            <w:tabs>
              <w:tab w:val="left" w:pos="660"/>
              <w:tab w:val="right" w:leader="dot" w:pos="8749"/>
            </w:tabs>
            <w:rPr>
              <w:rFonts w:eastAsiaTheme="minorEastAsia" w:cstheme="minorBidi"/>
              <w:b w:val="0"/>
              <w:bCs w:val="0"/>
              <w:noProof/>
              <w:lang w:eastAsia="en-ZA"/>
            </w:rPr>
          </w:pPr>
          <w:hyperlink w:anchor="_Toc69121020" w:history="1">
            <w:r w:rsidR="004C7689" w:rsidRPr="009A282F">
              <w:rPr>
                <w:rStyle w:val="Hyperlink"/>
                <w:noProof/>
              </w:rPr>
              <w:t>9.</w:t>
            </w:r>
            <w:r w:rsidR="004C7689">
              <w:rPr>
                <w:rFonts w:eastAsiaTheme="minorEastAsia" w:cstheme="minorBidi"/>
                <w:b w:val="0"/>
                <w:bCs w:val="0"/>
                <w:noProof/>
                <w:lang w:eastAsia="en-ZA"/>
              </w:rPr>
              <w:tab/>
            </w:r>
            <w:r w:rsidR="004C7689" w:rsidRPr="009A282F">
              <w:rPr>
                <w:rStyle w:val="Hyperlink"/>
                <w:noProof/>
              </w:rPr>
              <w:t>UP Strategic Goals</w:t>
            </w:r>
            <w:r w:rsidR="004C7689">
              <w:rPr>
                <w:noProof/>
                <w:webHidden/>
              </w:rPr>
              <w:tab/>
            </w:r>
            <w:r w:rsidR="004C7689">
              <w:rPr>
                <w:noProof/>
                <w:webHidden/>
              </w:rPr>
              <w:fldChar w:fldCharType="begin"/>
            </w:r>
            <w:r w:rsidR="004C7689">
              <w:rPr>
                <w:noProof/>
                <w:webHidden/>
              </w:rPr>
              <w:instrText xml:space="preserve"> PAGEREF _Toc69121020 \h </w:instrText>
            </w:r>
            <w:r w:rsidR="004C7689">
              <w:rPr>
                <w:noProof/>
                <w:webHidden/>
              </w:rPr>
            </w:r>
            <w:r w:rsidR="004C7689">
              <w:rPr>
                <w:noProof/>
                <w:webHidden/>
              </w:rPr>
              <w:fldChar w:fldCharType="separate"/>
            </w:r>
            <w:r w:rsidR="004C7689">
              <w:rPr>
                <w:noProof/>
                <w:webHidden/>
              </w:rPr>
              <w:t>7</w:t>
            </w:r>
            <w:r w:rsidR="004C7689">
              <w:rPr>
                <w:noProof/>
                <w:webHidden/>
              </w:rPr>
              <w:fldChar w:fldCharType="end"/>
            </w:r>
          </w:hyperlink>
        </w:p>
        <w:p w14:paraId="593B2861" w14:textId="5F8F5B3A" w:rsidR="004C7689" w:rsidRDefault="00A36E6F">
          <w:pPr>
            <w:pStyle w:val="TOC2"/>
            <w:tabs>
              <w:tab w:val="left" w:pos="880"/>
              <w:tab w:val="right" w:leader="dot" w:pos="8749"/>
            </w:tabs>
            <w:rPr>
              <w:rFonts w:eastAsiaTheme="minorEastAsia" w:cstheme="minorBidi"/>
              <w:b w:val="0"/>
              <w:bCs w:val="0"/>
              <w:noProof/>
              <w:lang w:eastAsia="en-ZA"/>
            </w:rPr>
          </w:pPr>
          <w:hyperlink w:anchor="_Toc69121021" w:history="1">
            <w:r w:rsidR="004C7689" w:rsidRPr="009A282F">
              <w:rPr>
                <w:rStyle w:val="Hyperlink"/>
                <w:noProof/>
              </w:rPr>
              <w:t>10.</w:t>
            </w:r>
            <w:r w:rsidR="004C7689">
              <w:rPr>
                <w:rFonts w:eastAsiaTheme="minorEastAsia" w:cstheme="minorBidi"/>
                <w:b w:val="0"/>
                <w:bCs w:val="0"/>
                <w:noProof/>
                <w:lang w:eastAsia="en-ZA"/>
              </w:rPr>
              <w:tab/>
            </w:r>
            <w:r w:rsidR="004C7689" w:rsidRPr="009A282F">
              <w:rPr>
                <w:rStyle w:val="Hyperlink"/>
                <w:noProof/>
              </w:rPr>
              <w:t>Document metadata</w:t>
            </w:r>
            <w:r w:rsidR="004C7689">
              <w:rPr>
                <w:noProof/>
                <w:webHidden/>
              </w:rPr>
              <w:tab/>
            </w:r>
            <w:r w:rsidR="004C7689">
              <w:rPr>
                <w:noProof/>
                <w:webHidden/>
              </w:rPr>
              <w:fldChar w:fldCharType="begin"/>
            </w:r>
            <w:r w:rsidR="004C7689">
              <w:rPr>
                <w:noProof/>
                <w:webHidden/>
              </w:rPr>
              <w:instrText xml:space="preserve"> PAGEREF _Toc69121021 \h </w:instrText>
            </w:r>
            <w:r w:rsidR="004C7689">
              <w:rPr>
                <w:noProof/>
                <w:webHidden/>
              </w:rPr>
            </w:r>
            <w:r w:rsidR="004C7689">
              <w:rPr>
                <w:noProof/>
                <w:webHidden/>
              </w:rPr>
              <w:fldChar w:fldCharType="separate"/>
            </w:r>
            <w:r w:rsidR="004C7689">
              <w:rPr>
                <w:noProof/>
                <w:webHidden/>
              </w:rPr>
              <w:t>7</w:t>
            </w:r>
            <w:r w:rsidR="004C7689">
              <w:rPr>
                <w:noProof/>
                <w:webHidden/>
              </w:rPr>
              <w:fldChar w:fldCharType="end"/>
            </w:r>
          </w:hyperlink>
        </w:p>
        <w:p w14:paraId="48A4168A" w14:textId="6882451B" w:rsidR="004C7689" w:rsidRDefault="004C7689">
          <w:r>
            <w:rPr>
              <w:rFonts w:asciiTheme="minorHAnsi" w:hAnsiTheme="minorHAnsi" w:cstheme="minorHAnsi"/>
              <w:b/>
              <w:bCs/>
              <w:szCs w:val="22"/>
            </w:rPr>
            <w:fldChar w:fldCharType="end"/>
          </w:r>
        </w:p>
      </w:sdtContent>
    </w:sdt>
    <w:p w14:paraId="22ACD41D" w14:textId="60AFBF1F" w:rsidR="002A177C" w:rsidRPr="002A177C" w:rsidRDefault="00CD5DD4" w:rsidP="002A177C">
      <w:pPr>
        <w:spacing w:after="0" w:line="240" w:lineRule="auto"/>
        <w:rPr>
          <w:rFonts w:eastAsiaTheme="majorEastAsia" w:cs="Arial"/>
          <w:b/>
          <w:color w:val="000000" w:themeColor="text1"/>
          <w:szCs w:val="26"/>
        </w:rPr>
      </w:pPr>
      <w:r>
        <w:rPr>
          <w:rFonts w:cs="Arial"/>
        </w:rPr>
        <w:br w:type="page"/>
      </w:r>
    </w:p>
    <w:p w14:paraId="07EC56AD" w14:textId="52F7B7D3" w:rsidR="004C7689" w:rsidRDefault="004C7689" w:rsidP="002A177C">
      <w:pPr>
        <w:pStyle w:val="Heading2"/>
        <w:rPr>
          <w:rFonts w:cs="Arial"/>
        </w:rPr>
      </w:pPr>
      <w:bookmarkStart w:id="0" w:name="_Toc69121012"/>
      <w:r>
        <w:rPr>
          <w:rFonts w:cs="Arial"/>
        </w:rPr>
        <w:lastRenderedPageBreak/>
        <w:t>Purpose</w:t>
      </w:r>
      <w:bookmarkEnd w:id="0"/>
    </w:p>
    <w:p w14:paraId="6E2A908A" w14:textId="3EF721E6" w:rsidR="004C7689" w:rsidRDefault="004C7689" w:rsidP="00002518">
      <w:pPr>
        <w:jc w:val="both"/>
      </w:pPr>
      <w:r>
        <w:t xml:space="preserve">Surveys that are within the scope of the University’s Survey Policy must be approved by the Institutional </w:t>
      </w:r>
      <w:r w:rsidRPr="004C7689">
        <w:t>Survey Coordinating Committee</w:t>
      </w:r>
      <w:r>
        <w:t xml:space="preserve">. </w:t>
      </w:r>
    </w:p>
    <w:p w14:paraId="6C6C2928" w14:textId="01D9E642" w:rsidR="004C7689" w:rsidRDefault="004C7689" w:rsidP="00002518">
      <w:pPr>
        <w:jc w:val="both"/>
      </w:pPr>
      <w:r w:rsidRPr="004C7689">
        <w:t xml:space="preserve">The </w:t>
      </w:r>
      <w:r>
        <w:t xml:space="preserve">Institutional </w:t>
      </w:r>
      <w:r w:rsidRPr="004C7689">
        <w:t xml:space="preserve">Survey Coordinating Committee meets once a month. Submissions for approval of proposed surveys must be submitted </w:t>
      </w:r>
      <w:r w:rsidR="00A6108B" w:rsidRPr="001F50A1">
        <w:t>at least</w:t>
      </w:r>
      <w:r w:rsidR="00A6108B">
        <w:t xml:space="preserve"> </w:t>
      </w:r>
      <w:r w:rsidR="00AA464A">
        <w:t xml:space="preserve">two </w:t>
      </w:r>
      <w:r w:rsidRPr="004C7689">
        <w:t>week</w:t>
      </w:r>
      <w:r w:rsidR="00AA464A">
        <w:t>s</w:t>
      </w:r>
      <w:r w:rsidRPr="004C7689">
        <w:t xml:space="preserve"> before </w:t>
      </w:r>
      <w:r w:rsidR="00934FF1">
        <w:t>each Committee</w:t>
      </w:r>
      <w:r w:rsidRPr="004C7689">
        <w:t xml:space="preserve"> meeting takes place. </w:t>
      </w:r>
    </w:p>
    <w:p w14:paraId="2D9EF7DD" w14:textId="201218B1" w:rsidR="004C7689" w:rsidRDefault="004C7689" w:rsidP="00002518">
      <w:pPr>
        <w:jc w:val="both"/>
      </w:pPr>
      <w:r w:rsidRPr="004C7689">
        <w:t xml:space="preserve">The </w:t>
      </w:r>
      <w:r w:rsidR="00934FF1">
        <w:t xml:space="preserve">allocated </w:t>
      </w:r>
      <w:r w:rsidRPr="004C7689">
        <w:t xml:space="preserve">meeting dates are available on the intranet under the Survey Policy. It is also important to note that </w:t>
      </w:r>
      <w:r w:rsidR="00A6108B" w:rsidRPr="001F50A1">
        <w:t>the</w:t>
      </w:r>
      <w:r w:rsidR="00A6108B">
        <w:t xml:space="preserve"> </w:t>
      </w:r>
      <w:r w:rsidRPr="004C7689">
        <w:t>committee may request a revised research/survey proposal</w:t>
      </w:r>
      <w:r w:rsidR="00A6108B">
        <w:t xml:space="preserve"> </w:t>
      </w:r>
      <w:r w:rsidR="00A6108B" w:rsidRPr="001F50A1">
        <w:t>and</w:t>
      </w:r>
      <w:r w:rsidRPr="004C7689">
        <w:t xml:space="preserve"> it is therefore </w:t>
      </w:r>
      <w:r w:rsidR="00A6108B" w:rsidRPr="001F50A1">
        <w:t>recommended</w:t>
      </w:r>
      <w:r w:rsidR="00A6108B">
        <w:t xml:space="preserve"> </w:t>
      </w:r>
      <w:r w:rsidRPr="004C7689">
        <w:t xml:space="preserve">that applicants apply at least two months prior to the intended date of issuing the survey to its intended recipients. </w:t>
      </w:r>
    </w:p>
    <w:p w14:paraId="57786280" w14:textId="096A5B5F" w:rsidR="00606242" w:rsidRDefault="00934FF1" w:rsidP="00002518">
      <w:pPr>
        <w:jc w:val="both"/>
      </w:pPr>
      <w:r>
        <w:t xml:space="preserve">Applicants are required to </w:t>
      </w:r>
      <w:r w:rsidR="00606242">
        <w:t xml:space="preserve">submit </w:t>
      </w:r>
      <w:r>
        <w:t xml:space="preserve">the </w:t>
      </w:r>
      <w:r w:rsidR="00606242">
        <w:t>application</w:t>
      </w:r>
      <w:r>
        <w:t xml:space="preserve"> form below</w:t>
      </w:r>
      <w:r w:rsidR="00606242">
        <w:t xml:space="preserve"> with the</w:t>
      </w:r>
      <w:r>
        <w:t>ir</w:t>
      </w:r>
      <w:r w:rsidR="00606242">
        <w:t xml:space="preserve"> research proposal, data management plan, ethical approval letter</w:t>
      </w:r>
      <w:r w:rsidR="00733C1D">
        <w:t xml:space="preserve"> </w:t>
      </w:r>
      <w:r w:rsidR="00606242">
        <w:t>and cop</w:t>
      </w:r>
      <w:r w:rsidR="00733C1D">
        <w:t xml:space="preserve">ies of </w:t>
      </w:r>
      <w:r w:rsidR="00606242">
        <w:t>the</w:t>
      </w:r>
      <w:r>
        <w:t>ir</w:t>
      </w:r>
      <w:r w:rsidR="00606242">
        <w:t xml:space="preserve"> survey instrument </w:t>
      </w:r>
      <w:r w:rsidR="00733C1D">
        <w:t xml:space="preserve">and informed consent form </w:t>
      </w:r>
      <w:r w:rsidR="00606242">
        <w:t xml:space="preserve">via email to carlien.nell@up.ac.za. </w:t>
      </w:r>
    </w:p>
    <w:p w14:paraId="16AEB2F7" w14:textId="1F24B711" w:rsidR="00733C1D" w:rsidRDefault="00733C1D" w:rsidP="00002518">
      <w:pPr>
        <w:jc w:val="both"/>
      </w:pPr>
      <w:r>
        <w:t xml:space="preserve">Please refer to the Research Data Management Policy and use the proposed template for the data management plan. </w:t>
      </w:r>
    </w:p>
    <w:p w14:paraId="5B520FEF" w14:textId="4A523FB7" w:rsidR="002A177C" w:rsidRPr="00D97B5A" w:rsidRDefault="002A177C" w:rsidP="002A177C">
      <w:pPr>
        <w:pStyle w:val="Heading2"/>
        <w:rPr>
          <w:rFonts w:cs="Arial"/>
        </w:rPr>
      </w:pPr>
      <w:bookmarkStart w:id="1" w:name="_Toc69121013"/>
      <w:r>
        <w:rPr>
          <w:rFonts w:cs="Arial"/>
        </w:rPr>
        <w:t>Project information</w:t>
      </w:r>
      <w:bookmarkEnd w:id="1"/>
    </w:p>
    <w:p w14:paraId="55D77AD6" w14:textId="1914E0A2" w:rsidR="00F51DD0" w:rsidRDefault="00F51DD0" w:rsidP="002A177C">
      <w:pPr>
        <w:pStyle w:val="Heading3asparagraph"/>
        <w:rPr>
          <w:b/>
        </w:rPr>
      </w:pPr>
      <w:bookmarkStart w:id="2" w:name="_Hlk69120560"/>
      <w:r w:rsidRPr="002A177C">
        <w:rPr>
          <w:b/>
        </w:rPr>
        <w:t xml:space="preserve">Name </w:t>
      </w:r>
      <w:r w:rsidR="004C7689" w:rsidRPr="002A177C">
        <w:rPr>
          <w:b/>
        </w:rPr>
        <w:t xml:space="preserve">of </w:t>
      </w:r>
      <w:r w:rsidR="004C7689">
        <w:rPr>
          <w:b/>
        </w:rPr>
        <w:t>t</w:t>
      </w:r>
      <w:r w:rsidR="004C7689" w:rsidRPr="002A177C">
        <w:rPr>
          <w:b/>
        </w:rPr>
        <w:t xml:space="preserve">he </w:t>
      </w:r>
      <w:r w:rsidR="005B711F">
        <w:rPr>
          <w:b/>
        </w:rPr>
        <w:t>P</w:t>
      </w:r>
      <w:r w:rsidR="004C7689" w:rsidRPr="002A177C">
        <w:rPr>
          <w:b/>
        </w:rPr>
        <w:t>roject</w:t>
      </w:r>
    </w:p>
    <w:tbl>
      <w:tblPr>
        <w:tblStyle w:val="TableGrid"/>
        <w:tblW w:w="0" w:type="auto"/>
        <w:tblLook w:val="04A0" w:firstRow="1" w:lastRow="0" w:firstColumn="1" w:lastColumn="0" w:noHBand="0" w:noVBand="1"/>
      </w:tblPr>
      <w:tblGrid>
        <w:gridCol w:w="8749"/>
      </w:tblGrid>
      <w:tr w:rsidR="00F51DD0" w14:paraId="25441E10" w14:textId="77777777" w:rsidTr="002A177C">
        <w:tc>
          <w:tcPr>
            <w:tcW w:w="8749" w:type="dxa"/>
          </w:tcPr>
          <w:p w14:paraId="469034BD" w14:textId="77777777" w:rsidR="00F51DD0" w:rsidRDefault="00F51DD0" w:rsidP="00D1196C"/>
        </w:tc>
      </w:tr>
      <w:bookmarkEnd w:id="2"/>
    </w:tbl>
    <w:p w14:paraId="414218C4" w14:textId="4697A44A" w:rsidR="00F51DD0" w:rsidRDefault="00F51DD0" w:rsidP="00F51DD0"/>
    <w:p w14:paraId="1F40AD13" w14:textId="7615B677" w:rsidR="004C7689" w:rsidRDefault="004C7689" w:rsidP="004C7689">
      <w:pPr>
        <w:pStyle w:val="Heading3"/>
      </w:pPr>
      <w:r>
        <w:t xml:space="preserve">Contact </w:t>
      </w:r>
      <w:r w:rsidR="00284B00">
        <w:t>Information</w:t>
      </w:r>
    </w:p>
    <w:tbl>
      <w:tblPr>
        <w:tblStyle w:val="TableGrid"/>
        <w:tblW w:w="0" w:type="auto"/>
        <w:tblLook w:val="04A0" w:firstRow="1" w:lastRow="0" w:firstColumn="1" w:lastColumn="0" w:noHBand="0" w:noVBand="1"/>
      </w:tblPr>
      <w:tblGrid>
        <w:gridCol w:w="3114"/>
        <w:gridCol w:w="5635"/>
      </w:tblGrid>
      <w:tr w:rsidR="00284B00" w14:paraId="1AAF76B7" w14:textId="77777777" w:rsidTr="00002518">
        <w:tc>
          <w:tcPr>
            <w:tcW w:w="3114" w:type="dxa"/>
          </w:tcPr>
          <w:p w14:paraId="41EEF750" w14:textId="059E255A" w:rsidR="00284B00" w:rsidRPr="00A04393" w:rsidRDefault="00284B00" w:rsidP="0094328E">
            <w:r>
              <w:t>Name</w:t>
            </w:r>
          </w:p>
        </w:tc>
        <w:tc>
          <w:tcPr>
            <w:tcW w:w="5635" w:type="dxa"/>
          </w:tcPr>
          <w:p w14:paraId="079282C5" w14:textId="77777777" w:rsidR="00284B00" w:rsidRDefault="00284B00" w:rsidP="0094328E"/>
        </w:tc>
      </w:tr>
      <w:tr w:rsidR="00284B00" w14:paraId="65276CC0" w14:textId="77777777" w:rsidTr="00002518">
        <w:tc>
          <w:tcPr>
            <w:tcW w:w="3114" w:type="dxa"/>
          </w:tcPr>
          <w:p w14:paraId="586A1854" w14:textId="232EFDC3" w:rsidR="00284B00" w:rsidRDefault="00284B00" w:rsidP="0094328E">
            <w:r>
              <w:t>Contact email</w:t>
            </w:r>
          </w:p>
        </w:tc>
        <w:tc>
          <w:tcPr>
            <w:tcW w:w="5635" w:type="dxa"/>
          </w:tcPr>
          <w:p w14:paraId="79344426" w14:textId="77777777" w:rsidR="00284B00" w:rsidRDefault="00284B00" w:rsidP="0094328E"/>
        </w:tc>
      </w:tr>
      <w:tr w:rsidR="00284B00" w14:paraId="5A6465C7" w14:textId="77777777" w:rsidTr="00002518">
        <w:tc>
          <w:tcPr>
            <w:tcW w:w="3114" w:type="dxa"/>
          </w:tcPr>
          <w:p w14:paraId="3483E0D6" w14:textId="503FF146" w:rsidR="00284B00" w:rsidRDefault="00934FF1" w:rsidP="0094328E">
            <w:r>
              <w:t xml:space="preserve">Affiliate institution </w:t>
            </w:r>
          </w:p>
        </w:tc>
        <w:tc>
          <w:tcPr>
            <w:tcW w:w="5635" w:type="dxa"/>
          </w:tcPr>
          <w:p w14:paraId="4255387A" w14:textId="77777777" w:rsidR="00284B00" w:rsidRDefault="00284B00" w:rsidP="0094328E"/>
        </w:tc>
      </w:tr>
      <w:tr w:rsidR="00284B00" w14:paraId="34496F40" w14:textId="77777777" w:rsidTr="00002518">
        <w:tc>
          <w:tcPr>
            <w:tcW w:w="3114" w:type="dxa"/>
          </w:tcPr>
          <w:p w14:paraId="58A16BBE" w14:textId="14A431BC" w:rsidR="00284B00" w:rsidRDefault="00284B00" w:rsidP="0094328E">
            <w:r>
              <w:t>Faculty/Professional Services Department involved</w:t>
            </w:r>
          </w:p>
        </w:tc>
        <w:tc>
          <w:tcPr>
            <w:tcW w:w="5635" w:type="dxa"/>
          </w:tcPr>
          <w:p w14:paraId="43AF39CE" w14:textId="77777777" w:rsidR="00284B00" w:rsidRDefault="00284B00" w:rsidP="0094328E"/>
        </w:tc>
      </w:tr>
      <w:tr w:rsidR="00284B00" w14:paraId="00251C3E" w14:textId="77777777" w:rsidTr="00002518">
        <w:tc>
          <w:tcPr>
            <w:tcW w:w="3114" w:type="dxa"/>
          </w:tcPr>
          <w:p w14:paraId="003DB4CF" w14:textId="184AA283" w:rsidR="00284B00" w:rsidRDefault="00284B00" w:rsidP="0094328E">
            <w:r>
              <w:t>Academic Department in Faculty</w:t>
            </w:r>
            <w:r w:rsidR="00C100BD">
              <w:t xml:space="preserve"> (if applicable)</w:t>
            </w:r>
          </w:p>
        </w:tc>
        <w:tc>
          <w:tcPr>
            <w:tcW w:w="5635" w:type="dxa"/>
          </w:tcPr>
          <w:p w14:paraId="5A4E1269" w14:textId="77777777" w:rsidR="00284B00" w:rsidRDefault="00284B00" w:rsidP="0094328E"/>
        </w:tc>
      </w:tr>
      <w:tr w:rsidR="00284B00" w14:paraId="147F8AC8" w14:textId="77777777" w:rsidTr="00002518">
        <w:tc>
          <w:tcPr>
            <w:tcW w:w="3114" w:type="dxa"/>
          </w:tcPr>
          <w:p w14:paraId="2AB92D13" w14:textId="77777777" w:rsidR="00284B00" w:rsidRDefault="00284B00" w:rsidP="0094328E">
            <w:r>
              <w:t xml:space="preserve">Other </w:t>
            </w:r>
            <w:r w:rsidRPr="001F50A1">
              <w:t>- (Specify)</w:t>
            </w:r>
          </w:p>
        </w:tc>
        <w:tc>
          <w:tcPr>
            <w:tcW w:w="5635" w:type="dxa"/>
          </w:tcPr>
          <w:p w14:paraId="1D02EE60" w14:textId="77777777" w:rsidR="00284B00" w:rsidRDefault="00284B00" w:rsidP="0094328E"/>
        </w:tc>
      </w:tr>
    </w:tbl>
    <w:p w14:paraId="42867DE7" w14:textId="77777777" w:rsidR="004C7689" w:rsidRDefault="004C7689" w:rsidP="00F51DD0"/>
    <w:p w14:paraId="1FBCDF96" w14:textId="4F7C53EE" w:rsidR="00F51DD0" w:rsidRPr="002A177C" w:rsidRDefault="00F51DD0" w:rsidP="002A177C">
      <w:pPr>
        <w:pStyle w:val="Heading3asparagraph"/>
        <w:rPr>
          <w:b/>
        </w:rPr>
      </w:pPr>
      <w:r w:rsidRPr="002A177C">
        <w:rPr>
          <w:b/>
        </w:rPr>
        <w:t xml:space="preserve">Type of </w:t>
      </w:r>
      <w:r w:rsidR="004C7689">
        <w:rPr>
          <w:b/>
        </w:rPr>
        <w:t>P</w:t>
      </w:r>
      <w:r w:rsidRPr="002A177C">
        <w:rPr>
          <w:b/>
        </w:rPr>
        <w:t>roje</w:t>
      </w:r>
      <w:r w:rsidR="002A177C" w:rsidRPr="002A177C">
        <w:rPr>
          <w:b/>
        </w:rPr>
        <w:t>ct</w:t>
      </w:r>
    </w:p>
    <w:tbl>
      <w:tblPr>
        <w:tblStyle w:val="TableGrid"/>
        <w:tblW w:w="0" w:type="auto"/>
        <w:tblLook w:val="04A0" w:firstRow="1" w:lastRow="0" w:firstColumn="1" w:lastColumn="0" w:noHBand="0" w:noVBand="1"/>
      </w:tblPr>
      <w:tblGrid>
        <w:gridCol w:w="6361"/>
        <w:gridCol w:w="2388"/>
      </w:tblGrid>
      <w:tr w:rsidR="00F51DD0" w14:paraId="40CA8992" w14:textId="77777777" w:rsidTr="00D1196C">
        <w:tc>
          <w:tcPr>
            <w:tcW w:w="6745" w:type="dxa"/>
          </w:tcPr>
          <w:p w14:paraId="2BDA42CD" w14:textId="77777777" w:rsidR="00F51DD0" w:rsidRPr="00A04393" w:rsidRDefault="00F51DD0" w:rsidP="00D1196C">
            <w:bookmarkStart w:id="3" w:name="_Hlk121488546"/>
            <w:r>
              <w:t>Institutional management research project – Executive request</w:t>
            </w:r>
          </w:p>
        </w:tc>
        <w:tc>
          <w:tcPr>
            <w:tcW w:w="2605" w:type="dxa"/>
          </w:tcPr>
          <w:p w14:paraId="6F418CFC" w14:textId="77777777" w:rsidR="00F51DD0" w:rsidRDefault="00F51DD0" w:rsidP="00D1196C"/>
        </w:tc>
      </w:tr>
      <w:tr w:rsidR="00F51DD0" w14:paraId="303A0839" w14:textId="77777777" w:rsidTr="00D1196C">
        <w:tc>
          <w:tcPr>
            <w:tcW w:w="6745" w:type="dxa"/>
          </w:tcPr>
          <w:p w14:paraId="350C80C7" w14:textId="77777777" w:rsidR="00F51DD0" w:rsidRPr="00934FF1" w:rsidRDefault="00F51DD0" w:rsidP="00D1196C">
            <w:pPr>
              <w:rPr>
                <w:rFonts w:cs="Arial"/>
              </w:rPr>
            </w:pPr>
            <w:r w:rsidRPr="00934FF1">
              <w:rPr>
                <w:rFonts w:cs="Arial"/>
              </w:rPr>
              <w:lastRenderedPageBreak/>
              <w:t>Internal research request – Professional Services Department</w:t>
            </w:r>
          </w:p>
        </w:tc>
        <w:tc>
          <w:tcPr>
            <w:tcW w:w="2605" w:type="dxa"/>
          </w:tcPr>
          <w:p w14:paraId="3BB52ADC" w14:textId="77777777" w:rsidR="00F51DD0" w:rsidRDefault="00F51DD0" w:rsidP="00D1196C"/>
        </w:tc>
      </w:tr>
      <w:tr w:rsidR="00F51DD0" w14:paraId="1890B72F" w14:textId="77777777" w:rsidTr="00D1196C">
        <w:tc>
          <w:tcPr>
            <w:tcW w:w="6745" w:type="dxa"/>
          </w:tcPr>
          <w:p w14:paraId="3D5A456E" w14:textId="77777777" w:rsidR="00F51DD0" w:rsidRPr="00934FF1" w:rsidRDefault="00F51DD0" w:rsidP="00D1196C">
            <w:pPr>
              <w:rPr>
                <w:rFonts w:cs="Arial"/>
              </w:rPr>
            </w:pPr>
            <w:r w:rsidRPr="00934FF1">
              <w:rPr>
                <w:rFonts w:cs="Arial"/>
              </w:rPr>
              <w:t xml:space="preserve">Internal research request – Academic Related Research  </w:t>
            </w:r>
          </w:p>
        </w:tc>
        <w:tc>
          <w:tcPr>
            <w:tcW w:w="2605" w:type="dxa"/>
          </w:tcPr>
          <w:p w14:paraId="4B2654D1" w14:textId="77777777" w:rsidR="00F51DD0" w:rsidRDefault="00F51DD0" w:rsidP="00D1196C"/>
        </w:tc>
      </w:tr>
      <w:tr w:rsidR="00284B00" w14:paraId="5100EDF6" w14:textId="77777777" w:rsidTr="00D1196C">
        <w:tc>
          <w:tcPr>
            <w:tcW w:w="6745" w:type="dxa"/>
          </w:tcPr>
          <w:p w14:paraId="31EE5E8D" w14:textId="568029E8" w:rsidR="00284B00" w:rsidRPr="00002518" w:rsidRDefault="00284B00" w:rsidP="00C100BD">
            <w:pPr>
              <w:pStyle w:val="ListParagraph"/>
              <w:numPr>
                <w:ilvl w:val="0"/>
                <w:numId w:val="34"/>
              </w:numPr>
              <w:rPr>
                <w:rFonts w:ascii="Arial" w:hAnsi="Arial" w:cs="Arial"/>
              </w:rPr>
            </w:pPr>
            <w:r w:rsidRPr="00002518">
              <w:rPr>
                <w:rFonts w:ascii="Arial" w:hAnsi="Arial" w:cs="Arial"/>
              </w:rPr>
              <w:t xml:space="preserve">Staff research </w:t>
            </w:r>
          </w:p>
        </w:tc>
        <w:tc>
          <w:tcPr>
            <w:tcW w:w="2605" w:type="dxa"/>
          </w:tcPr>
          <w:p w14:paraId="20AE124E" w14:textId="77777777" w:rsidR="00284B00" w:rsidRDefault="00284B00" w:rsidP="00D1196C"/>
        </w:tc>
      </w:tr>
      <w:tr w:rsidR="00284B00" w14:paraId="7FBEA542" w14:textId="77777777" w:rsidTr="00D1196C">
        <w:tc>
          <w:tcPr>
            <w:tcW w:w="6745" w:type="dxa"/>
          </w:tcPr>
          <w:p w14:paraId="31D96C56" w14:textId="078674F3" w:rsidR="00284B00" w:rsidRPr="00002518" w:rsidRDefault="00284B00" w:rsidP="00C100BD">
            <w:pPr>
              <w:pStyle w:val="ListParagraph"/>
              <w:numPr>
                <w:ilvl w:val="0"/>
                <w:numId w:val="34"/>
              </w:numPr>
              <w:rPr>
                <w:rFonts w:ascii="Arial" w:hAnsi="Arial" w:cs="Arial"/>
              </w:rPr>
            </w:pPr>
            <w:r w:rsidRPr="00002518">
              <w:rPr>
                <w:rFonts w:ascii="Arial" w:hAnsi="Arial" w:cs="Arial"/>
              </w:rPr>
              <w:t>PhD studies</w:t>
            </w:r>
          </w:p>
        </w:tc>
        <w:tc>
          <w:tcPr>
            <w:tcW w:w="2605" w:type="dxa"/>
          </w:tcPr>
          <w:p w14:paraId="7D1DEA9E" w14:textId="77777777" w:rsidR="00284B00" w:rsidRDefault="00284B00" w:rsidP="00D1196C"/>
        </w:tc>
      </w:tr>
      <w:tr w:rsidR="00284B00" w14:paraId="17C125C9" w14:textId="77777777" w:rsidTr="00D1196C">
        <w:tc>
          <w:tcPr>
            <w:tcW w:w="6745" w:type="dxa"/>
          </w:tcPr>
          <w:p w14:paraId="0F207349" w14:textId="74A94BB1" w:rsidR="00284B00" w:rsidRPr="00002518" w:rsidRDefault="00284B00" w:rsidP="00C100BD">
            <w:pPr>
              <w:pStyle w:val="ListParagraph"/>
              <w:numPr>
                <w:ilvl w:val="0"/>
                <w:numId w:val="34"/>
              </w:numPr>
              <w:rPr>
                <w:rFonts w:ascii="Arial" w:hAnsi="Arial" w:cs="Arial"/>
              </w:rPr>
            </w:pPr>
            <w:r w:rsidRPr="00002518">
              <w:rPr>
                <w:rFonts w:ascii="Arial" w:hAnsi="Arial" w:cs="Arial"/>
              </w:rPr>
              <w:t>Masters studies</w:t>
            </w:r>
          </w:p>
        </w:tc>
        <w:tc>
          <w:tcPr>
            <w:tcW w:w="2605" w:type="dxa"/>
          </w:tcPr>
          <w:p w14:paraId="6AF36D9E" w14:textId="77777777" w:rsidR="00284B00" w:rsidRDefault="00284B00" w:rsidP="00D1196C"/>
        </w:tc>
      </w:tr>
      <w:tr w:rsidR="00284B00" w14:paraId="228CE3DA" w14:textId="77777777" w:rsidTr="00D1196C">
        <w:tc>
          <w:tcPr>
            <w:tcW w:w="6745" w:type="dxa"/>
          </w:tcPr>
          <w:p w14:paraId="45506682" w14:textId="1F475683" w:rsidR="00284B00" w:rsidRPr="00002518" w:rsidRDefault="00284B00" w:rsidP="00C100BD">
            <w:pPr>
              <w:pStyle w:val="ListParagraph"/>
              <w:numPr>
                <w:ilvl w:val="0"/>
                <w:numId w:val="34"/>
              </w:numPr>
              <w:rPr>
                <w:rFonts w:ascii="Arial" w:hAnsi="Arial" w:cs="Arial"/>
              </w:rPr>
            </w:pPr>
            <w:r w:rsidRPr="00002518">
              <w:rPr>
                <w:rFonts w:ascii="Arial" w:hAnsi="Arial" w:cs="Arial"/>
              </w:rPr>
              <w:t>Honours studies</w:t>
            </w:r>
          </w:p>
        </w:tc>
        <w:tc>
          <w:tcPr>
            <w:tcW w:w="2605" w:type="dxa"/>
          </w:tcPr>
          <w:p w14:paraId="38795A60" w14:textId="77777777" w:rsidR="00284B00" w:rsidRDefault="00284B00" w:rsidP="00D1196C"/>
        </w:tc>
      </w:tr>
      <w:tr w:rsidR="00284B00" w14:paraId="517F32FE" w14:textId="77777777" w:rsidTr="00D1196C">
        <w:tc>
          <w:tcPr>
            <w:tcW w:w="6745" w:type="dxa"/>
          </w:tcPr>
          <w:p w14:paraId="23101AE6" w14:textId="7DBDFE31" w:rsidR="00284B00" w:rsidRPr="00002518" w:rsidRDefault="00606242" w:rsidP="00C100BD">
            <w:pPr>
              <w:pStyle w:val="ListParagraph"/>
              <w:numPr>
                <w:ilvl w:val="0"/>
                <w:numId w:val="34"/>
              </w:numPr>
              <w:rPr>
                <w:rFonts w:ascii="Arial" w:hAnsi="Arial" w:cs="Arial"/>
              </w:rPr>
            </w:pPr>
            <w:r w:rsidRPr="00002518">
              <w:rPr>
                <w:rFonts w:ascii="Arial" w:hAnsi="Arial" w:cs="Arial"/>
              </w:rPr>
              <w:t>Undergraduate studies</w:t>
            </w:r>
          </w:p>
        </w:tc>
        <w:tc>
          <w:tcPr>
            <w:tcW w:w="2605" w:type="dxa"/>
          </w:tcPr>
          <w:p w14:paraId="3BE4BEF9" w14:textId="77777777" w:rsidR="00284B00" w:rsidRDefault="00284B00" w:rsidP="00D1196C"/>
        </w:tc>
      </w:tr>
      <w:tr w:rsidR="00606242" w14:paraId="5E301C9F" w14:textId="77777777" w:rsidTr="00D1196C">
        <w:tc>
          <w:tcPr>
            <w:tcW w:w="6745" w:type="dxa"/>
          </w:tcPr>
          <w:p w14:paraId="484F0745" w14:textId="4017F940" w:rsidR="00606242" w:rsidRPr="00002518" w:rsidRDefault="00606242" w:rsidP="00C100BD">
            <w:pPr>
              <w:pStyle w:val="ListParagraph"/>
              <w:numPr>
                <w:ilvl w:val="0"/>
                <w:numId w:val="34"/>
              </w:numPr>
              <w:rPr>
                <w:rFonts w:ascii="Arial" w:hAnsi="Arial" w:cs="Arial"/>
              </w:rPr>
            </w:pPr>
            <w:r w:rsidRPr="00002518">
              <w:rPr>
                <w:rFonts w:ascii="Arial" w:hAnsi="Arial" w:cs="Arial"/>
              </w:rPr>
              <w:t>Other</w:t>
            </w:r>
            <w:r w:rsidR="00934FF1">
              <w:rPr>
                <w:rFonts w:ascii="Arial" w:hAnsi="Arial" w:cs="Arial"/>
              </w:rPr>
              <w:t xml:space="preserve">- </w:t>
            </w:r>
            <w:r w:rsidRPr="00002518">
              <w:rPr>
                <w:rFonts w:ascii="Arial" w:hAnsi="Arial" w:cs="Arial"/>
              </w:rPr>
              <w:t xml:space="preserve">(Specify): </w:t>
            </w:r>
          </w:p>
          <w:p w14:paraId="214C95FD" w14:textId="6A39D937" w:rsidR="00606242" w:rsidRPr="00002518" w:rsidRDefault="00606242" w:rsidP="00606242">
            <w:pPr>
              <w:pStyle w:val="ListParagraph"/>
              <w:ind w:left="720"/>
              <w:rPr>
                <w:rFonts w:ascii="Arial" w:hAnsi="Arial" w:cs="Arial"/>
              </w:rPr>
            </w:pPr>
          </w:p>
        </w:tc>
        <w:tc>
          <w:tcPr>
            <w:tcW w:w="2605" w:type="dxa"/>
          </w:tcPr>
          <w:p w14:paraId="1222DAC9" w14:textId="77777777" w:rsidR="00606242" w:rsidRDefault="00606242" w:rsidP="00D1196C"/>
        </w:tc>
      </w:tr>
      <w:tr w:rsidR="00F51DD0" w14:paraId="2F60CE81" w14:textId="77777777" w:rsidTr="00D1196C">
        <w:tc>
          <w:tcPr>
            <w:tcW w:w="6745" w:type="dxa"/>
          </w:tcPr>
          <w:p w14:paraId="02D05713" w14:textId="753CBB7B" w:rsidR="00F51DD0" w:rsidRDefault="00F51DD0" w:rsidP="00D1196C">
            <w:r w:rsidRPr="00A04393">
              <w:t>External</w:t>
            </w:r>
            <w:r>
              <w:t xml:space="preserve"> research </w:t>
            </w:r>
            <w:r w:rsidRPr="00A04393">
              <w:t xml:space="preserve">request – Academic </w:t>
            </w:r>
            <w:r>
              <w:t xml:space="preserve">Related </w:t>
            </w:r>
            <w:r w:rsidRPr="00A04393">
              <w:t>Research</w:t>
            </w:r>
          </w:p>
        </w:tc>
        <w:tc>
          <w:tcPr>
            <w:tcW w:w="2605" w:type="dxa"/>
          </w:tcPr>
          <w:p w14:paraId="0DA934F2" w14:textId="77777777" w:rsidR="00F51DD0" w:rsidRDefault="00F51DD0" w:rsidP="00D1196C"/>
        </w:tc>
      </w:tr>
      <w:tr w:rsidR="00F51DD0" w14:paraId="790EBE1C" w14:textId="77777777" w:rsidTr="00D1196C">
        <w:tc>
          <w:tcPr>
            <w:tcW w:w="6745" w:type="dxa"/>
          </w:tcPr>
          <w:p w14:paraId="2FDF0A40" w14:textId="77777777" w:rsidR="00F51DD0" w:rsidRDefault="00F51DD0" w:rsidP="00D1196C">
            <w:r>
              <w:t xml:space="preserve">External research request – Private/ Government </w:t>
            </w:r>
          </w:p>
        </w:tc>
        <w:tc>
          <w:tcPr>
            <w:tcW w:w="2605" w:type="dxa"/>
          </w:tcPr>
          <w:p w14:paraId="1A98F57F" w14:textId="77777777" w:rsidR="00F51DD0" w:rsidRDefault="00F51DD0" w:rsidP="00D1196C"/>
        </w:tc>
      </w:tr>
      <w:tr w:rsidR="00F51DD0" w14:paraId="4A349677" w14:textId="77777777" w:rsidTr="00D1196C">
        <w:tc>
          <w:tcPr>
            <w:tcW w:w="6745" w:type="dxa"/>
          </w:tcPr>
          <w:p w14:paraId="45A0221F" w14:textId="590DB3EC" w:rsidR="00F51DD0" w:rsidRDefault="00F51DD0" w:rsidP="00A6108B">
            <w:r>
              <w:t>Other</w:t>
            </w:r>
            <w:r w:rsidR="00A6108B">
              <w:t xml:space="preserve"> </w:t>
            </w:r>
            <w:r w:rsidR="00A6108B" w:rsidRPr="001F50A1">
              <w:t>- (Specify)</w:t>
            </w:r>
          </w:p>
        </w:tc>
        <w:tc>
          <w:tcPr>
            <w:tcW w:w="2605" w:type="dxa"/>
          </w:tcPr>
          <w:p w14:paraId="2B49D31C" w14:textId="77777777" w:rsidR="00F51DD0" w:rsidRDefault="00F51DD0" w:rsidP="00D1196C"/>
        </w:tc>
      </w:tr>
      <w:bookmarkEnd w:id="3"/>
    </w:tbl>
    <w:p w14:paraId="5E7D1D09" w14:textId="77777777" w:rsidR="00F51DD0" w:rsidRDefault="00F51DD0" w:rsidP="00F51DD0">
      <w:pPr>
        <w:rPr>
          <w:b/>
        </w:rPr>
      </w:pPr>
    </w:p>
    <w:p w14:paraId="74CFC4E7" w14:textId="72C1D886" w:rsidR="00F51DD0" w:rsidRPr="002A177C" w:rsidRDefault="00F51DD0" w:rsidP="002A177C">
      <w:pPr>
        <w:pStyle w:val="Heading3asparagraph"/>
        <w:rPr>
          <w:b/>
        </w:rPr>
      </w:pPr>
      <w:r w:rsidRPr="002A177C">
        <w:rPr>
          <w:b/>
        </w:rPr>
        <w:t xml:space="preserve">Ethics </w:t>
      </w:r>
      <w:r w:rsidR="00C100BD">
        <w:rPr>
          <w:b/>
        </w:rPr>
        <w:t>C</w:t>
      </w:r>
      <w:r w:rsidRPr="002A177C">
        <w:rPr>
          <w:b/>
        </w:rPr>
        <w:t>ommittee involve</w:t>
      </w:r>
      <w:r w:rsidR="002A177C" w:rsidRPr="002A177C">
        <w:rPr>
          <w:b/>
        </w:rPr>
        <w:t>d</w:t>
      </w:r>
      <w:r w:rsidRPr="002A177C">
        <w:rPr>
          <w:b/>
        </w:rPr>
        <w:t xml:space="preserve">  </w:t>
      </w:r>
    </w:p>
    <w:tbl>
      <w:tblPr>
        <w:tblStyle w:val="TableGrid"/>
        <w:tblW w:w="0" w:type="auto"/>
        <w:tblLook w:val="04A0" w:firstRow="1" w:lastRow="0" w:firstColumn="1" w:lastColumn="0" w:noHBand="0" w:noVBand="1"/>
      </w:tblPr>
      <w:tblGrid>
        <w:gridCol w:w="8749"/>
      </w:tblGrid>
      <w:tr w:rsidR="00F51DD0" w14:paraId="5FA1AF4E" w14:textId="77777777" w:rsidTr="00D1196C">
        <w:tc>
          <w:tcPr>
            <w:tcW w:w="9350" w:type="dxa"/>
          </w:tcPr>
          <w:p w14:paraId="61C1B74B" w14:textId="77777777" w:rsidR="00F51DD0" w:rsidRDefault="00F51DD0" w:rsidP="00D1196C"/>
        </w:tc>
      </w:tr>
    </w:tbl>
    <w:p w14:paraId="5F64D0C6" w14:textId="69845F9A" w:rsidR="002A177C" w:rsidRDefault="002A177C" w:rsidP="002A177C">
      <w:pPr>
        <w:jc w:val="both"/>
        <w:rPr>
          <w:rFonts w:cs="Arial"/>
        </w:rPr>
      </w:pPr>
    </w:p>
    <w:p w14:paraId="52AF7A05" w14:textId="3542590F" w:rsidR="00934FF1" w:rsidRDefault="00934FF1" w:rsidP="002A177C">
      <w:pPr>
        <w:jc w:val="both"/>
        <w:rPr>
          <w:rFonts w:cs="Arial"/>
        </w:rPr>
      </w:pPr>
      <w:r>
        <w:rPr>
          <w:rFonts w:cs="Arial"/>
        </w:rPr>
        <w:t xml:space="preserve">2.4.1. </w:t>
      </w:r>
      <w:r w:rsidR="0040126B" w:rsidRPr="00002518">
        <w:rPr>
          <w:rFonts w:cs="Arial"/>
          <w:b/>
        </w:rPr>
        <w:t>Institution at which Ethics Committee is housed</w:t>
      </w:r>
    </w:p>
    <w:tbl>
      <w:tblPr>
        <w:tblStyle w:val="TableGrid"/>
        <w:tblW w:w="0" w:type="auto"/>
        <w:tblLook w:val="04A0" w:firstRow="1" w:lastRow="0" w:firstColumn="1" w:lastColumn="0" w:noHBand="0" w:noVBand="1"/>
      </w:tblPr>
      <w:tblGrid>
        <w:gridCol w:w="8749"/>
      </w:tblGrid>
      <w:tr w:rsidR="0040126B" w14:paraId="61520C7E" w14:textId="77777777" w:rsidTr="0040126B">
        <w:tc>
          <w:tcPr>
            <w:tcW w:w="8749" w:type="dxa"/>
          </w:tcPr>
          <w:p w14:paraId="507CDDB3" w14:textId="77777777" w:rsidR="0040126B" w:rsidRDefault="0040126B" w:rsidP="002A177C">
            <w:pPr>
              <w:jc w:val="both"/>
              <w:rPr>
                <w:rFonts w:cs="Arial"/>
              </w:rPr>
            </w:pPr>
          </w:p>
        </w:tc>
      </w:tr>
    </w:tbl>
    <w:p w14:paraId="39AA19BE" w14:textId="1BBE3898" w:rsidR="002A177C" w:rsidRDefault="002A177C" w:rsidP="002A177C">
      <w:pPr>
        <w:pStyle w:val="Heading2"/>
      </w:pPr>
      <w:bookmarkStart w:id="4" w:name="_Toc69121014"/>
      <w:r>
        <w:t>Data or Information Request</w:t>
      </w:r>
      <w:bookmarkEnd w:id="4"/>
    </w:p>
    <w:p w14:paraId="64DA751B" w14:textId="4D9512EA" w:rsidR="00F51DD0" w:rsidRPr="002A177C" w:rsidRDefault="00F51DD0" w:rsidP="002A177C">
      <w:pPr>
        <w:pStyle w:val="Heading3asparagraph"/>
        <w:rPr>
          <w:b/>
        </w:rPr>
      </w:pPr>
      <w:r w:rsidRPr="002A177C">
        <w:rPr>
          <w:b/>
        </w:rPr>
        <w:t>What type of data is being collected or created?</w:t>
      </w:r>
    </w:p>
    <w:tbl>
      <w:tblPr>
        <w:tblStyle w:val="TableGrid"/>
        <w:tblW w:w="0" w:type="auto"/>
        <w:tblLook w:val="04A0" w:firstRow="1" w:lastRow="0" w:firstColumn="1" w:lastColumn="0" w:noHBand="0" w:noVBand="1"/>
      </w:tblPr>
      <w:tblGrid>
        <w:gridCol w:w="4423"/>
        <w:gridCol w:w="4326"/>
      </w:tblGrid>
      <w:tr w:rsidR="00F51DD0" w14:paraId="3856E8A2" w14:textId="77777777" w:rsidTr="00606242">
        <w:tc>
          <w:tcPr>
            <w:tcW w:w="4423" w:type="dxa"/>
          </w:tcPr>
          <w:p w14:paraId="2BCB8692" w14:textId="128E4141" w:rsidR="00F51DD0" w:rsidRPr="00A04393" w:rsidRDefault="00F51DD0" w:rsidP="00D1196C">
            <w:r w:rsidRPr="00A04393">
              <w:t xml:space="preserve">UP Student </w:t>
            </w:r>
            <w:r w:rsidR="00606242">
              <w:t>survey</w:t>
            </w:r>
          </w:p>
        </w:tc>
        <w:tc>
          <w:tcPr>
            <w:tcW w:w="4326" w:type="dxa"/>
          </w:tcPr>
          <w:p w14:paraId="39F648E2" w14:textId="77777777" w:rsidR="00F51DD0" w:rsidRDefault="00F51DD0" w:rsidP="00D1196C">
            <w:pPr>
              <w:rPr>
                <w:b/>
              </w:rPr>
            </w:pPr>
          </w:p>
        </w:tc>
      </w:tr>
      <w:tr w:rsidR="00F51DD0" w14:paraId="2D0B3AE8" w14:textId="77777777" w:rsidTr="00606242">
        <w:tc>
          <w:tcPr>
            <w:tcW w:w="4423" w:type="dxa"/>
          </w:tcPr>
          <w:p w14:paraId="79276338" w14:textId="41E248F3" w:rsidR="00F51DD0" w:rsidRPr="00A04393" w:rsidRDefault="00F51DD0" w:rsidP="00D1196C">
            <w:r w:rsidRPr="00A04393">
              <w:t xml:space="preserve">UP Staff </w:t>
            </w:r>
            <w:r w:rsidR="00606242">
              <w:t>survey</w:t>
            </w:r>
          </w:p>
        </w:tc>
        <w:tc>
          <w:tcPr>
            <w:tcW w:w="4326" w:type="dxa"/>
          </w:tcPr>
          <w:p w14:paraId="77164969" w14:textId="77777777" w:rsidR="00F51DD0" w:rsidRDefault="00F51DD0" w:rsidP="00D1196C">
            <w:pPr>
              <w:rPr>
                <w:b/>
              </w:rPr>
            </w:pPr>
          </w:p>
        </w:tc>
      </w:tr>
      <w:tr w:rsidR="00F51DD0" w14:paraId="5D7182CA" w14:textId="77777777" w:rsidTr="00606242">
        <w:tc>
          <w:tcPr>
            <w:tcW w:w="4423" w:type="dxa"/>
          </w:tcPr>
          <w:p w14:paraId="22DF9034" w14:textId="5A6E2CFF" w:rsidR="00F51DD0" w:rsidRPr="00A04393" w:rsidRDefault="00F51DD0" w:rsidP="00D1196C">
            <w:r w:rsidRPr="00A04393">
              <w:t xml:space="preserve">UP Alumni </w:t>
            </w:r>
            <w:r w:rsidR="00606242">
              <w:t>survey</w:t>
            </w:r>
          </w:p>
        </w:tc>
        <w:tc>
          <w:tcPr>
            <w:tcW w:w="4326" w:type="dxa"/>
          </w:tcPr>
          <w:p w14:paraId="75ABDE06" w14:textId="77777777" w:rsidR="00F51DD0" w:rsidRDefault="00F51DD0" w:rsidP="00D1196C">
            <w:pPr>
              <w:rPr>
                <w:b/>
              </w:rPr>
            </w:pPr>
          </w:p>
        </w:tc>
      </w:tr>
      <w:tr w:rsidR="00F51DD0" w14:paraId="73F5D973" w14:textId="77777777" w:rsidTr="00606242">
        <w:tc>
          <w:tcPr>
            <w:tcW w:w="4423" w:type="dxa"/>
          </w:tcPr>
          <w:p w14:paraId="66B36DE6" w14:textId="083C47BF" w:rsidR="00F51DD0" w:rsidRPr="00A04393" w:rsidRDefault="00F51DD0" w:rsidP="00D1196C">
            <w:r w:rsidRPr="00A04393">
              <w:t>UP</w:t>
            </w:r>
            <w:r w:rsidR="0040126B">
              <w:t>’s</w:t>
            </w:r>
            <w:r w:rsidRPr="00A04393">
              <w:t xml:space="preserve"> other stakeholders (donors, service providers etc.)</w:t>
            </w:r>
          </w:p>
        </w:tc>
        <w:tc>
          <w:tcPr>
            <w:tcW w:w="4326" w:type="dxa"/>
          </w:tcPr>
          <w:p w14:paraId="0C8C0DB0" w14:textId="77777777" w:rsidR="00F51DD0" w:rsidRDefault="00F51DD0" w:rsidP="00D1196C">
            <w:pPr>
              <w:rPr>
                <w:b/>
              </w:rPr>
            </w:pPr>
          </w:p>
        </w:tc>
      </w:tr>
      <w:tr w:rsidR="00F51DD0" w14:paraId="52E98CF3" w14:textId="77777777" w:rsidTr="00606242">
        <w:tc>
          <w:tcPr>
            <w:tcW w:w="4423" w:type="dxa"/>
          </w:tcPr>
          <w:p w14:paraId="39A3F9AD" w14:textId="42AC0AFC" w:rsidR="00F51DD0" w:rsidRPr="00A04393" w:rsidRDefault="00F51DD0" w:rsidP="00D1196C">
            <w:r w:rsidRPr="00A04393">
              <w:lastRenderedPageBreak/>
              <w:t xml:space="preserve">UP institutional information (policies, </w:t>
            </w:r>
            <w:r w:rsidR="00606242">
              <w:t>management documents</w:t>
            </w:r>
            <w:r w:rsidRPr="00A04393">
              <w:t>,</w:t>
            </w:r>
            <w:r>
              <w:t xml:space="preserve"> programme information</w:t>
            </w:r>
            <w:r w:rsidRPr="00A04393">
              <w:t xml:space="preserve"> etc.)</w:t>
            </w:r>
          </w:p>
        </w:tc>
        <w:tc>
          <w:tcPr>
            <w:tcW w:w="4326" w:type="dxa"/>
          </w:tcPr>
          <w:p w14:paraId="62AE4713" w14:textId="77777777" w:rsidR="00F51DD0" w:rsidRDefault="00F51DD0" w:rsidP="00D1196C">
            <w:pPr>
              <w:rPr>
                <w:b/>
              </w:rPr>
            </w:pPr>
          </w:p>
        </w:tc>
      </w:tr>
      <w:tr w:rsidR="00606242" w14:paraId="66939CA7" w14:textId="77777777" w:rsidTr="00606242">
        <w:tc>
          <w:tcPr>
            <w:tcW w:w="4423" w:type="dxa"/>
          </w:tcPr>
          <w:p w14:paraId="68D54E03" w14:textId="1D4334C4" w:rsidR="00606242" w:rsidRPr="00A04393" w:rsidRDefault="00606242" w:rsidP="00D1196C">
            <w:r>
              <w:t xml:space="preserve">UP staff, student or alumni </w:t>
            </w:r>
            <w:r w:rsidRPr="00606242">
              <w:t>statistics</w:t>
            </w:r>
          </w:p>
        </w:tc>
        <w:tc>
          <w:tcPr>
            <w:tcW w:w="4326" w:type="dxa"/>
          </w:tcPr>
          <w:p w14:paraId="5A1EB1B0" w14:textId="77777777" w:rsidR="00606242" w:rsidRDefault="00606242" w:rsidP="00D1196C">
            <w:pPr>
              <w:rPr>
                <w:b/>
              </w:rPr>
            </w:pPr>
          </w:p>
        </w:tc>
      </w:tr>
      <w:tr w:rsidR="00606242" w14:paraId="59B79D8F" w14:textId="77777777" w:rsidTr="00606242">
        <w:tc>
          <w:tcPr>
            <w:tcW w:w="4423" w:type="dxa"/>
          </w:tcPr>
          <w:p w14:paraId="03C1065E" w14:textId="119C8970" w:rsidR="00606242" w:rsidRDefault="00606242" w:rsidP="00D1196C">
            <w:r>
              <w:t>Other</w:t>
            </w:r>
            <w:r w:rsidR="0040126B">
              <w:t xml:space="preserve"> - </w:t>
            </w:r>
            <w:r>
              <w:t>(Specify)</w:t>
            </w:r>
          </w:p>
        </w:tc>
        <w:tc>
          <w:tcPr>
            <w:tcW w:w="4326" w:type="dxa"/>
          </w:tcPr>
          <w:p w14:paraId="1F1DEA70" w14:textId="77777777" w:rsidR="00606242" w:rsidRDefault="00606242" w:rsidP="00D1196C">
            <w:pPr>
              <w:rPr>
                <w:b/>
              </w:rPr>
            </w:pPr>
          </w:p>
        </w:tc>
      </w:tr>
    </w:tbl>
    <w:p w14:paraId="64D13971" w14:textId="77777777" w:rsidR="00F51DD0" w:rsidRPr="0094558A" w:rsidRDefault="00F51DD0" w:rsidP="00F51DD0">
      <w:pPr>
        <w:rPr>
          <w:b/>
        </w:rPr>
      </w:pPr>
    </w:p>
    <w:p w14:paraId="3EC7FD19" w14:textId="3D5151CC" w:rsidR="00F423EA" w:rsidRDefault="009C7D72" w:rsidP="002A177C">
      <w:pPr>
        <w:pStyle w:val="Heading3asparagraph"/>
        <w:rPr>
          <w:b/>
        </w:rPr>
      </w:pPr>
      <w:r>
        <w:rPr>
          <w:b/>
        </w:rPr>
        <w:t>If you indicated UP student</w:t>
      </w:r>
      <w:r w:rsidR="0040126B">
        <w:rPr>
          <w:b/>
        </w:rPr>
        <w:t>,</w:t>
      </w:r>
      <w:r>
        <w:rPr>
          <w:b/>
        </w:rPr>
        <w:t xml:space="preserve"> staff</w:t>
      </w:r>
      <w:r w:rsidR="00606242">
        <w:rPr>
          <w:b/>
        </w:rPr>
        <w:t xml:space="preserve">, or alumni surveys in 3.1 </w:t>
      </w:r>
      <w:r>
        <w:rPr>
          <w:b/>
        </w:rPr>
        <w:t>p</w:t>
      </w:r>
      <w:r w:rsidR="00F423EA">
        <w:rPr>
          <w:b/>
        </w:rPr>
        <w:t xml:space="preserve">lease specify the target groups that will be surveyed (for example </w:t>
      </w:r>
      <w:r w:rsidR="00606242">
        <w:rPr>
          <w:b/>
        </w:rPr>
        <w:t xml:space="preserve">Economics 101 </w:t>
      </w:r>
      <w:r w:rsidR="00F423EA">
        <w:rPr>
          <w:b/>
        </w:rPr>
        <w:t xml:space="preserve">first year students in the Faculty of </w:t>
      </w:r>
      <w:r w:rsidR="00606242">
        <w:rPr>
          <w:b/>
        </w:rPr>
        <w:t>Economic and Management Sciences</w:t>
      </w:r>
      <w:r w:rsidR="00F423EA">
        <w:rPr>
          <w:b/>
        </w:rPr>
        <w:t>)</w:t>
      </w:r>
    </w:p>
    <w:tbl>
      <w:tblPr>
        <w:tblStyle w:val="TableGrid"/>
        <w:tblW w:w="0" w:type="auto"/>
        <w:tblInd w:w="-5" w:type="dxa"/>
        <w:tblLook w:val="04A0" w:firstRow="1" w:lastRow="0" w:firstColumn="1" w:lastColumn="0" w:noHBand="0" w:noVBand="1"/>
      </w:tblPr>
      <w:tblGrid>
        <w:gridCol w:w="8754"/>
      </w:tblGrid>
      <w:tr w:rsidR="00F423EA" w14:paraId="0A6B97A2" w14:textId="77777777" w:rsidTr="00F423EA">
        <w:tc>
          <w:tcPr>
            <w:tcW w:w="8754" w:type="dxa"/>
          </w:tcPr>
          <w:p w14:paraId="5758F2E8" w14:textId="77777777" w:rsidR="00F423EA" w:rsidRDefault="00F423EA" w:rsidP="00F423EA">
            <w:pPr>
              <w:pStyle w:val="Heading2"/>
              <w:numPr>
                <w:ilvl w:val="0"/>
                <w:numId w:val="0"/>
              </w:numPr>
            </w:pPr>
          </w:p>
        </w:tc>
      </w:tr>
    </w:tbl>
    <w:p w14:paraId="6D700B9D" w14:textId="4AE34F45" w:rsidR="00C100BD" w:rsidRDefault="00C100BD" w:rsidP="00C100BD">
      <w:pPr>
        <w:pStyle w:val="Heading3asparagraph"/>
        <w:numPr>
          <w:ilvl w:val="0"/>
          <w:numId w:val="0"/>
        </w:numPr>
        <w:rPr>
          <w:b/>
        </w:rPr>
      </w:pPr>
      <w:r>
        <w:rPr>
          <w:b/>
        </w:rPr>
        <w:t xml:space="preserve">Question 3.3 – 3.6 will be completed by the Market Research Office in the Department of Institutional Planning </w:t>
      </w:r>
    </w:p>
    <w:p w14:paraId="499584DC" w14:textId="0B3E3B27" w:rsidR="00F51DD0" w:rsidRPr="002A177C" w:rsidRDefault="00F51DD0" w:rsidP="002A177C">
      <w:pPr>
        <w:pStyle w:val="Heading3asparagraph"/>
        <w:rPr>
          <w:b/>
        </w:rPr>
      </w:pPr>
      <w:r w:rsidRPr="002A177C">
        <w:rPr>
          <w:b/>
        </w:rPr>
        <w:t>Does this project overlap with other registered survey projects in UP?</w:t>
      </w:r>
    </w:p>
    <w:tbl>
      <w:tblPr>
        <w:tblStyle w:val="TableGrid"/>
        <w:tblW w:w="0" w:type="auto"/>
        <w:tblLook w:val="04A0" w:firstRow="1" w:lastRow="0" w:firstColumn="1" w:lastColumn="0" w:noHBand="0" w:noVBand="1"/>
      </w:tblPr>
      <w:tblGrid>
        <w:gridCol w:w="8749"/>
      </w:tblGrid>
      <w:tr w:rsidR="00F51DD0" w14:paraId="6AD630B8" w14:textId="77777777" w:rsidTr="00D1196C">
        <w:tc>
          <w:tcPr>
            <w:tcW w:w="9350" w:type="dxa"/>
          </w:tcPr>
          <w:p w14:paraId="0816B97A" w14:textId="77777777" w:rsidR="00F51DD0" w:rsidRDefault="00F51DD0" w:rsidP="00D1196C">
            <w:pPr>
              <w:rPr>
                <w:b/>
              </w:rPr>
            </w:pPr>
          </w:p>
        </w:tc>
      </w:tr>
    </w:tbl>
    <w:p w14:paraId="3617F3E9" w14:textId="77777777" w:rsidR="00F51DD0" w:rsidRDefault="00F51DD0" w:rsidP="00F51DD0">
      <w:pPr>
        <w:rPr>
          <w:b/>
        </w:rPr>
      </w:pPr>
    </w:p>
    <w:p w14:paraId="4FF50F3B" w14:textId="6F64E533" w:rsidR="00F51DD0" w:rsidRPr="002A177C" w:rsidRDefault="00F51DD0" w:rsidP="002A177C">
      <w:pPr>
        <w:pStyle w:val="Heading3asparagraph"/>
        <w:rPr>
          <w:b/>
        </w:rPr>
      </w:pPr>
      <w:r w:rsidRPr="002A177C">
        <w:rPr>
          <w:b/>
        </w:rPr>
        <w:t xml:space="preserve">Is the research data required already available or already collected in previous surveys? </w:t>
      </w:r>
    </w:p>
    <w:tbl>
      <w:tblPr>
        <w:tblStyle w:val="TableGrid"/>
        <w:tblW w:w="0" w:type="auto"/>
        <w:tblLook w:val="04A0" w:firstRow="1" w:lastRow="0" w:firstColumn="1" w:lastColumn="0" w:noHBand="0" w:noVBand="1"/>
      </w:tblPr>
      <w:tblGrid>
        <w:gridCol w:w="8749"/>
      </w:tblGrid>
      <w:tr w:rsidR="00F51DD0" w14:paraId="0DF9CBC5" w14:textId="77777777" w:rsidTr="00D1196C">
        <w:tc>
          <w:tcPr>
            <w:tcW w:w="9350" w:type="dxa"/>
          </w:tcPr>
          <w:p w14:paraId="07561F42" w14:textId="77777777" w:rsidR="00F51DD0" w:rsidRDefault="00F51DD0" w:rsidP="00D1196C">
            <w:pPr>
              <w:rPr>
                <w:b/>
              </w:rPr>
            </w:pPr>
          </w:p>
        </w:tc>
      </w:tr>
    </w:tbl>
    <w:p w14:paraId="430AFF29" w14:textId="34DFE291" w:rsidR="00F51DD0" w:rsidRDefault="00F51DD0" w:rsidP="00F51DD0">
      <w:pPr>
        <w:rPr>
          <w:b/>
        </w:rPr>
      </w:pPr>
    </w:p>
    <w:p w14:paraId="17EBA362" w14:textId="5FA9B949" w:rsidR="00F51DD0" w:rsidRPr="002A177C" w:rsidRDefault="00F51DD0" w:rsidP="002A177C">
      <w:pPr>
        <w:pStyle w:val="Heading3asparagraph"/>
        <w:rPr>
          <w:b/>
        </w:rPr>
      </w:pPr>
      <w:r w:rsidRPr="002A177C">
        <w:rPr>
          <w:b/>
        </w:rPr>
        <w:t>Is the particular target market already involved in other surveys registered?</w:t>
      </w:r>
    </w:p>
    <w:tbl>
      <w:tblPr>
        <w:tblStyle w:val="TableGrid"/>
        <w:tblW w:w="0" w:type="auto"/>
        <w:tblLook w:val="04A0" w:firstRow="1" w:lastRow="0" w:firstColumn="1" w:lastColumn="0" w:noHBand="0" w:noVBand="1"/>
      </w:tblPr>
      <w:tblGrid>
        <w:gridCol w:w="2203"/>
        <w:gridCol w:w="2174"/>
        <w:gridCol w:w="2197"/>
        <w:gridCol w:w="2175"/>
      </w:tblGrid>
      <w:tr w:rsidR="00F51DD0" w14:paraId="6FD87FFE" w14:textId="77777777" w:rsidTr="00D1196C">
        <w:tc>
          <w:tcPr>
            <w:tcW w:w="2337" w:type="dxa"/>
          </w:tcPr>
          <w:p w14:paraId="45E7B820" w14:textId="77777777" w:rsidR="00F51DD0" w:rsidRDefault="00F51DD0" w:rsidP="00D1196C">
            <w:pPr>
              <w:rPr>
                <w:b/>
              </w:rPr>
            </w:pPr>
            <w:r>
              <w:rPr>
                <w:b/>
              </w:rPr>
              <w:t>Yes</w:t>
            </w:r>
          </w:p>
        </w:tc>
        <w:tc>
          <w:tcPr>
            <w:tcW w:w="2337" w:type="dxa"/>
          </w:tcPr>
          <w:p w14:paraId="658F6F13" w14:textId="77777777" w:rsidR="00F51DD0" w:rsidRDefault="00F51DD0" w:rsidP="00D1196C">
            <w:pPr>
              <w:rPr>
                <w:b/>
              </w:rPr>
            </w:pPr>
          </w:p>
        </w:tc>
        <w:tc>
          <w:tcPr>
            <w:tcW w:w="2338" w:type="dxa"/>
          </w:tcPr>
          <w:p w14:paraId="4AA528BC" w14:textId="77777777" w:rsidR="00F51DD0" w:rsidRDefault="00F51DD0" w:rsidP="00D1196C">
            <w:pPr>
              <w:rPr>
                <w:b/>
              </w:rPr>
            </w:pPr>
            <w:r>
              <w:rPr>
                <w:b/>
              </w:rPr>
              <w:t>No</w:t>
            </w:r>
          </w:p>
        </w:tc>
        <w:tc>
          <w:tcPr>
            <w:tcW w:w="2338" w:type="dxa"/>
          </w:tcPr>
          <w:p w14:paraId="3D187F4D" w14:textId="77777777" w:rsidR="00F51DD0" w:rsidRDefault="00F51DD0" w:rsidP="00D1196C">
            <w:pPr>
              <w:rPr>
                <w:b/>
              </w:rPr>
            </w:pPr>
          </w:p>
        </w:tc>
      </w:tr>
    </w:tbl>
    <w:p w14:paraId="5FB31700" w14:textId="77777777" w:rsidR="00F51DD0" w:rsidRDefault="00F51DD0" w:rsidP="00F51DD0">
      <w:pPr>
        <w:rPr>
          <w:b/>
        </w:rPr>
      </w:pPr>
    </w:p>
    <w:p w14:paraId="74865235" w14:textId="44E86A47" w:rsidR="00F51DD0" w:rsidRPr="002A177C" w:rsidRDefault="00F51DD0" w:rsidP="002A177C">
      <w:pPr>
        <w:pStyle w:val="Heading3asparagraph"/>
        <w:rPr>
          <w:b/>
        </w:rPr>
      </w:pPr>
      <w:r w:rsidRPr="002A177C">
        <w:rPr>
          <w:b/>
        </w:rPr>
        <w:t xml:space="preserve">Is there a </w:t>
      </w:r>
      <w:r w:rsidRPr="001F50A1">
        <w:rPr>
          <w:b/>
          <w:color w:val="auto"/>
        </w:rPr>
        <w:t>chan</w:t>
      </w:r>
      <w:r w:rsidR="00A6108B" w:rsidRPr="001F50A1">
        <w:rPr>
          <w:b/>
          <w:color w:val="auto"/>
        </w:rPr>
        <w:t>ce</w:t>
      </w:r>
      <w:r w:rsidRPr="001F50A1">
        <w:rPr>
          <w:b/>
          <w:color w:val="auto"/>
        </w:rPr>
        <w:t xml:space="preserve"> of over</w:t>
      </w:r>
      <w:r w:rsidR="00A6108B" w:rsidRPr="001F50A1">
        <w:rPr>
          <w:b/>
          <w:color w:val="auto"/>
        </w:rPr>
        <w:t>-</w:t>
      </w:r>
      <w:r w:rsidRPr="001F50A1">
        <w:rPr>
          <w:b/>
          <w:color w:val="auto"/>
        </w:rPr>
        <w:t xml:space="preserve">surveying </w:t>
      </w:r>
      <w:r w:rsidRPr="002A177C">
        <w:rPr>
          <w:b/>
        </w:rPr>
        <w:t xml:space="preserve">this particular target </w:t>
      </w:r>
      <w:r w:rsidR="00A6108B" w:rsidRPr="001F50A1">
        <w:rPr>
          <w:b/>
          <w:color w:val="auto"/>
        </w:rPr>
        <w:t>group</w:t>
      </w:r>
      <w:r w:rsidRPr="002A177C">
        <w:rPr>
          <w:b/>
        </w:rPr>
        <w:t>?</w:t>
      </w:r>
    </w:p>
    <w:tbl>
      <w:tblPr>
        <w:tblStyle w:val="TableGrid"/>
        <w:tblW w:w="0" w:type="auto"/>
        <w:tblLook w:val="04A0" w:firstRow="1" w:lastRow="0" w:firstColumn="1" w:lastColumn="0" w:noHBand="0" w:noVBand="1"/>
      </w:tblPr>
      <w:tblGrid>
        <w:gridCol w:w="2203"/>
        <w:gridCol w:w="2174"/>
        <w:gridCol w:w="2197"/>
        <w:gridCol w:w="2175"/>
      </w:tblGrid>
      <w:tr w:rsidR="00F51DD0" w14:paraId="30B9D7C7" w14:textId="77777777" w:rsidTr="00D1196C">
        <w:tc>
          <w:tcPr>
            <w:tcW w:w="2337" w:type="dxa"/>
          </w:tcPr>
          <w:p w14:paraId="600CBB14" w14:textId="77777777" w:rsidR="00F51DD0" w:rsidRDefault="00F51DD0" w:rsidP="00D1196C">
            <w:pPr>
              <w:rPr>
                <w:b/>
              </w:rPr>
            </w:pPr>
            <w:r>
              <w:rPr>
                <w:b/>
              </w:rPr>
              <w:t>Yes</w:t>
            </w:r>
          </w:p>
        </w:tc>
        <w:tc>
          <w:tcPr>
            <w:tcW w:w="2337" w:type="dxa"/>
          </w:tcPr>
          <w:p w14:paraId="6371E9F8" w14:textId="77777777" w:rsidR="00F51DD0" w:rsidRDefault="00F51DD0" w:rsidP="00D1196C">
            <w:pPr>
              <w:rPr>
                <w:b/>
              </w:rPr>
            </w:pPr>
          </w:p>
        </w:tc>
        <w:tc>
          <w:tcPr>
            <w:tcW w:w="2338" w:type="dxa"/>
          </w:tcPr>
          <w:p w14:paraId="2429CB07" w14:textId="77777777" w:rsidR="00F51DD0" w:rsidRDefault="00F51DD0" w:rsidP="00D1196C">
            <w:pPr>
              <w:rPr>
                <w:b/>
              </w:rPr>
            </w:pPr>
            <w:r>
              <w:rPr>
                <w:b/>
              </w:rPr>
              <w:t>No</w:t>
            </w:r>
          </w:p>
        </w:tc>
        <w:tc>
          <w:tcPr>
            <w:tcW w:w="2338" w:type="dxa"/>
          </w:tcPr>
          <w:p w14:paraId="725E8FA6" w14:textId="77777777" w:rsidR="00F51DD0" w:rsidRDefault="00F51DD0" w:rsidP="00D1196C">
            <w:pPr>
              <w:rPr>
                <w:b/>
              </w:rPr>
            </w:pPr>
          </w:p>
        </w:tc>
      </w:tr>
    </w:tbl>
    <w:p w14:paraId="6497CC86" w14:textId="2CC399A3" w:rsidR="00F51DD0" w:rsidRDefault="00F51DD0" w:rsidP="00F51DD0">
      <w:pPr>
        <w:rPr>
          <w:b/>
        </w:rPr>
      </w:pPr>
    </w:p>
    <w:p w14:paraId="2E740AC9" w14:textId="7A63325E" w:rsidR="002A177C" w:rsidRDefault="002A177C" w:rsidP="002A177C">
      <w:pPr>
        <w:pStyle w:val="Heading2"/>
      </w:pPr>
      <w:bookmarkStart w:id="5" w:name="_Toc69121015"/>
      <w:bookmarkStart w:id="6" w:name="_Hlk69118574"/>
      <w:r>
        <w:lastRenderedPageBreak/>
        <w:t>Data Collection</w:t>
      </w:r>
      <w:r w:rsidR="004D6EBF">
        <w:t xml:space="preserve"> / Research Methodology</w:t>
      </w:r>
      <w:bookmarkEnd w:id="5"/>
    </w:p>
    <w:bookmarkEnd w:id="6"/>
    <w:p w14:paraId="07333DDE" w14:textId="463F36AC" w:rsidR="00F51DD0" w:rsidRDefault="00F51DD0" w:rsidP="004D6EBF">
      <w:pPr>
        <w:pStyle w:val="Heading3asparagraph"/>
        <w:rPr>
          <w:b/>
        </w:rPr>
      </w:pPr>
      <w:r w:rsidRPr="004D6EBF">
        <w:rPr>
          <w:b/>
        </w:rPr>
        <w:t>How will respondents be recruited?</w:t>
      </w:r>
    </w:p>
    <w:p w14:paraId="7218CE6D" w14:textId="73BBDD37" w:rsidR="0040126B" w:rsidRDefault="00606242" w:rsidP="0040126B">
      <w:pPr>
        <w:jc w:val="both"/>
      </w:pPr>
      <w:r w:rsidRPr="00606242">
        <w:t>In order to ensure that the respondent recruitment methodology is aligned with UP</w:t>
      </w:r>
      <w:r w:rsidR="0040126B">
        <w:t>’s</w:t>
      </w:r>
      <w:r w:rsidRPr="00606242">
        <w:t xml:space="preserve"> information governance policies</w:t>
      </w:r>
      <w:r w:rsidR="0040126B">
        <w:t>,</w:t>
      </w:r>
      <w:r w:rsidRPr="00606242">
        <w:t xml:space="preserve"> it is important to provide a detail</w:t>
      </w:r>
      <w:r w:rsidR="0040126B">
        <w:t>ed</w:t>
      </w:r>
      <w:r w:rsidRPr="00606242">
        <w:t xml:space="preserve"> description of the recruitment methodology that will be use</w:t>
      </w:r>
      <w:r w:rsidR="00F14A5B">
        <w:t>d</w:t>
      </w:r>
      <w:r w:rsidRPr="00606242">
        <w:t xml:space="preserve"> in the research project. Please indicate </w:t>
      </w:r>
      <w:r w:rsidR="004A4CD0">
        <w:t xml:space="preserve">the </w:t>
      </w:r>
      <w:r w:rsidR="00F14A5B">
        <w:t xml:space="preserve">various </w:t>
      </w:r>
      <w:r w:rsidRPr="00606242">
        <w:t xml:space="preserve">channels </w:t>
      </w:r>
      <w:r w:rsidR="004A4CD0">
        <w:t xml:space="preserve">through which </w:t>
      </w:r>
      <w:r w:rsidRPr="00606242">
        <w:t>the respondents will be invited to participate in the survey</w:t>
      </w:r>
      <w:r w:rsidR="0040126B">
        <w:t>(</w:t>
      </w:r>
      <w:r w:rsidRPr="00606242">
        <w:t>s</w:t>
      </w:r>
      <w:r w:rsidR="0040126B">
        <w:t>)</w:t>
      </w:r>
      <w:r w:rsidRPr="00606242">
        <w:t xml:space="preserve">. </w:t>
      </w:r>
    </w:p>
    <w:p w14:paraId="02213FAD" w14:textId="09228C95" w:rsidR="00606242" w:rsidRPr="00606242" w:rsidRDefault="00606242" w:rsidP="00002518">
      <w:pPr>
        <w:jc w:val="both"/>
      </w:pPr>
      <w:r w:rsidRPr="00606242">
        <w:t xml:space="preserve">(Keep in mind that researchers are not allowed </w:t>
      </w:r>
      <w:r w:rsidR="00F14A5B">
        <w:t xml:space="preserve">access to </w:t>
      </w:r>
      <w:r w:rsidRPr="00606242">
        <w:t>the personal information of respondents</w:t>
      </w:r>
      <w:r w:rsidR="0040126B">
        <w:t xml:space="preserve">, </w:t>
      </w:r>
      <w:proofErr w:type="gramStart"/>
      <w:r w:rsidR="0040126B">
        <w:t>i.e.</w:t>
      </w:r>
      <w:proofErr w:type="gramEnd"/>
      <w:r w:rsidRPr="00606242">
        <w:t xml:space="preserve"> class lists).</w:t>
      </w:r>
    </w:p>
    <w:tbl>
      <w:tblPr>
        <w:tblStyle w:val="TableGrid"/>
        <w:tblW w:w="0" w:type="auto"/>
        <w:tblLook w:val="04A0" w:firstRow="1" w:lastRow="0" w:firstColumn="1" w:lastColumn="0" w:noHBand="0" w:noVBand="1"/>
      </w:tblPr>
      <w:tblGrid>
        <w:gridCol w:w="8749"/>
      </w:tblGrid>
      <w:tr w:rsidR="00606242" w14:paraId="0B284EA7" w14:textId="77777777" w:rsidTr="00606242">
        <w:trPr>
          <w:trHeight w:val="2983"/>
        </w:trPr>
        <w:tc>
          <w:tcPr>
            <w:tcW w:w="8749" w:type="dxa"/>
          </w:tcPr>
          <w:p w14:paraId="450C7D1B" w14:textId="77777777" w:rsidR="00606242" w:rsidRDefault="00606242" w:rsidP="00606242">
            <w:pPr>
              <w:pStyle w:val="Heading3asparagraph"/>
              <w:numPr>
                <w:ilvl w:val="0"/>
                <w:numId w:val="0"/>
              </w:numPr>
              <w:rPr>
                <w:b/>
              </w:rPr>
            </w:pPr>
          </w:p>
        </w:tc>
      </w:tr>
    </w:tbl>
    <w:p w14:paraId="3DC3B931" w14:textId="1FC791D6" w:rsidR="00606242" w:rsidRPr="004A4CD0" w:rsidRDefault="00606242" w:rsidP="00606242">
      <w:pPr>
        <w:pStyle w:val="Heading3asparagraph"/>
        <w:numPr>
          <w:ilvl w:val="0"/>
          <w:numId w:val="0"/>
        </w:numPr>
        <w:rPr>
          <w:b/>
          <w:color w:val="FF0000"/>
        </w:rPr>
      </w:pPr>
    </w:p>
    <w:tbl>
      <w:tblPr>
        <w:tblStyle w:val="TableGrid"/>
        <w:tblW w:w="0" w:type="auto"/>
        <w:tblLook w:val="04A0" w:firstRow="1" w:lastRow="0" w:firstColumn="1" w:lastColumn="0" w:noHBand="0" w:noVBand="1"/>
      </w:tblPr>
      <w:tblGrid>
        <w:gridCol w:w="4444"/>
        <w:gridCol w:w="4305"/>
      </w:tblGrid>
      <w:tr w:rsidR="00F51DD0" w14:paraId="7AF125AF" w14:textId="77777777" w:rsidTr="00D1196C">
        <w:tc>
          <w:tcPr>
            <w:tcW w:w="4675" w:type="dxa"/>
          </w:tcPr>
          <w:p w14:paraId="53D92206" w14:textId="2EFD67EA" w:rsidR="00F51DD0" w:rsidRDefault="00F51DD0" w:rsidP="00D1196C">
            <w:r>
              <w:t>Open Sources (Contact information on UP w</w:t>
            </w:r>
            <w:r w:rsidRPr="0089774C">
              <w:t>ebsite</w:t>
            </w:r>
            <w:r w:rsidR="00A6108B">
              <w:t>,</w:t>
            </w:r>
            <w:r w:rsidRPr="0089774C">
              <w:t xml:space="preserve"> </w:t>
            </w:r>
            <w:r>
              <w:t>LinkedIn</w:t>
            </w:r>
            <w:r w:rsidR="00A6108B">
              <w:t>,</w:t>
            </w:r>
            <w:r>
              <w:t xml:space="preserve"> </w:t>
            </w:r>
            <w:r w:rsidRPr="0089774C">
              <w:t>etc.)</w:t>
            </w:r>
          </w:p>
        </w:tc>
        <w:tc>
          <w:tcPr>
            <w:tcW w:w="4675" w:type="dxa"/>
          </w:tcPr>
          <w:p w14:paraId="4BFB18BF" w14:textId="77777777" w:rsidR="00F51DD0" w:rsidRDefault="00F51DD0" w:rsidP="00D1196C"/>
        </w:tc>
      </w:tr>
      <w:tr w:rsidR="00F51DD0" w14:paraId="7A3E4281" w14:textId="77777777" w:rsidTr="00D1196C">
        <w:tc>
          <w:tcPr>
            <w:tcW w:w="4675" w:type="dxa"/>
          </w:tcPr>
          <w:p w14:paraId="103FA3A9" w14:textId="5BBE039A" w:rsidR="00F51DD0" w:rsidRDefault="00C100BD" w:rsidP="00D1196C">
            <w:r>
              <w:t>Dept.</w:t>
            </w:r>
            <w:r w:rsidR="00F51DD0">
              <w:t xml:space="preserve"> of Institutional Planning</w:t>
            </w:r>
          </w:p>
        </w:tc>
        <w:tc>
          <w:tcPr>
            <w:tcW w:w="4675" w:type="dxa"/>
          </w:tcPr>
          <w:p w14:paraId="7476523F" w14:textId="77777777" w:rsidR="00F51DD0" w:rsidRDefault="00F51DD0" w:rsidP="00D1196C"/>
        </w:tc>
      </w:tr>
      <w:tr w:rsidR="00F51DD0" w14:paraId="429612C7" w14:textId="77777777" w:rsidTr="00D1196C">
        <w:tc>
          <w:tcPr>
            <w:tcW w:w="4675" w:type="dxa"/>
          </w:tcPr>
          <w:p w14:paraId="418A4660" w14:textId="656C1AFE" w:rsidR="00F51DD0" w:rsidRDefault="00F51DD0" w:rsidP="00D1196C">
            <w:r>
              <w:t>Open invitation on social media/Facebook</w:t>
            </w:r>
            <w:r w:rsidR="00A6108B">
              <w:t>,</w:t>
            </w:r>
            <w:r>
              <w:t xml:space="preserve"> etc.</w:t>
            </w:r>
          </w:p>
        </w:tc>
        <w:tc>
          <w:tcPr>
            <w:tcW w:w="4675" w:type="dxa"/>
          </w:tcPr>
          <w:p w14:paraId="70BA9FEC" w14:textId="77777777" w:rsidR="00F51DD0" w:rsidRDefault="00F51DD0" w:rsidP="00D1196C"/>
        </w:tc>
      </w:tr>
      <w:tr w:rsidR="00F51DD0" w14:paraId="3FDCFDBF" w14:textId="77777777" w:rsidTr="00D1196C">
        <w:tc>
          <w:tcPr>
            <w:tcW w:w="4675" w:type="dxa"/>
          </w:tcPr>
          <w:p w14:paraId="125B2174" w14:textId="77777777" w:rsidR="00F51DD0" w:rsidRDefault="00F51DD0" w:rsidP="00D1196C">
            <w:r>
              <w:t>Direct recruitment on campus</w:t>
            </w:r>
          </w:p>
        </w:tc>
        <w:tc>
          <w:tcPr>
            <w:tcW w:w="4675" w:type="dxa"/>
          </w:tcPr>
          <w:p w14:paraId="4D1F2BB8" w14:textId="77777777" w:rsidR="00F51DD0" w:rsidRDefault="00F51DD0" w:rsidP="00D1196C"/>
        </w:tc>
      </w:tr>
      <w:tr w:rsidR="00F51DD0" w14:paraId="3669E84E" w14:textId="77777777" w:rsidTr="00C30EFC">
        <w:tc>
          <w:tcPr>
            <w:tcW w:w="4675" w:type="dxa"/>
            <w:shd w:val="clear" w:color="auto" w:fill="auto"/>
          </w:tcPr>
          <w:p w14:paraId="1BFF624E" w14:textId="21436A97" w:rsidR="00F51DD0" w:rsidRDefault="00C30EFC" w:rsidP="00C30EFC">
            <w:r w:rsidRPr="00C30EFC">
              <w:t>Open i</w:t>
            </w:r>
            <w:r w:rsidR="00F51DD0" w:rsidRPr="00C30EFC">
              <w:t xml:space="preserve">nvitation </w:t>
            </w:r>
            <w:r w:rsidRPr="00C30EFC">
              <w:t xml:space="preserve">on </w:t>
            </w:r>
            <w:r>
              <w:t>the</w:t>
            </w:r>
            <w:r w:rsidR="00F51DD0">
              <w:t xml:space="preserve"> UP intranet</w:t>
            </w:r>
          </w:p>
        </w:tc>
        <w:tc>
          <w:tcPr>
            <w:tcW w:w="4675" w:type="dxa"/>
          </w:tcPr>
          <w:p w14:paraId="2F6AFC9D" w14:textId="77777777" w:rsidR="00F51DD0" w:rsidRDefault="00F51DD0" w:rsidP="00D1196C"/>
        </w:tc>
      </w:tr>
      <w:tr w:rsidR="00F51DD0" w14:paraId="1ABEBF9C" w14:textId="77777777" w:rsidTr="00D1196C">
        <w:tc>
          <w:tcPr>
            <w:tcW w:w="4675" w:type="dxa"/>
          </w:tcPr>
          <w:p w14:paraId="1801C6F0" w14:textId="4AA00BC6" w:rsidR="00F51DD0" w:rsidRDefault="00F51DD0" w:rsidP="00D1196C">
            <w:r>
              <w:t>Other</w:t>
            </w:r>
            <w:r w:rsidR="0040126B">
              <w:t xml:space="preserve"> - </w:t>
            </w:r>
            <w:r w:rsidR="00A6108B" w:rsidRPr="001F50A1">
              <w:t>(Specify)</w:t>
            </w:r>
          </w:p>
        </w:tc>
        <w:tc>
          <w:tcPr>
            <w:tcW w:w="4675" w:type="dxa"/>
          </w:tcPr>
          <w:p w14:paraId="1739AD6C" w14:textId="77777777" w:rsidR="00F51DD0" w:rsidRDefault="00F51DD0" w:rsidP="00D1196C"/>
        </w:tc>
      </w:tr>
    </w:tbl>
    <w:p w14:paraId="22C98011" w14:textId="77777777" w:rsidR="00F51DD0" w:rsidRDefault="00F51DD0" w:rsidP="00F51DD0"/>
    <w:p w14:paraId="2742CF17" w14:textId="795B1EFF" w:rsidR="00F51DD0" w:rsidRPr="004D6EBF" w:rsidRDefault="00F51DD0" w:rsidP="004D6EBF">
      <w:pPr>
        <w:pStyle w:val="Heading3asparagraph"/>
        <w:rPr>
          <w:b/>
        </w:rPr>
      </w:pPr>
      <w:r w:rsidRPr="004D6EBF">
        <w:rPr>
          <w:b/>
        </w:rPr>
        <w:t xml:space="preserve">What research </w:t>
      </w:r>
      <w:r w:rsidR="00F423EA">
        <w:rPr>
          <w:b/>
        </w:rPr>
        <w:t>i</w:t>
      </w:r>
      <w:r w:rsidRPr="004D6EBF">
        <w:rPr>
          <w:b/>
        </w:rPr>
        <w:t xml:space="preserve">nstrument will be used? </w:t>
      </w:r>
    </w:p>
    <w:tbl>
      <w:tblPr>
        <w:tblStyle w:val="TableGrid"/>
        <w:tblW w:w="0" w:type="auto"/>
        <w:tblLook w:val="04A0" w:firstRow="1" w:lastRow="0" w:firstColumn="1" w:lastColumn="0" w:noHBand="0" w:noVBand="1"/>
      </w:tblPr>
      <w:tblGrid>
        <w:gridCol w:w="4432"/>
        <w:gridCol w:w="4317"/>
      </w:tblGrid>
      <w:tr w:rsidR="00F51DD0" w14:paraId="3242FBA2" w14:textId="77777777" w:rsidTr="00D1196C">
        <w:tc>
          <w:tcPr>
            <w:tcW w:w="4675" w:type="dxa"/>
          </w:tcPr>
          <w:p w14:paraId="490F60B3" w14:textId="5F368571" w:rsidR="00F51DD0" w:rsidRDefault="00F51DD0" w:rsidP="00D1196C">
            <w:r>
              <w:t xml:space="preserve">Online </w:t>
            </w:r>
            <w:r w:rsidR="0040126B">
              <w:t>survey link</w:t>
            </w:r>
          </w:p>
        </w:tc>
        <w:tc>
          <w:tcPr>
            <w:tcW w:w="4675" w:type="dxa"/>
          </w:tcPr>
          <w:p w14:paraId="6DFD8778" w14:textId="77777777" w:rsidR="00F51DD0" w:rsidRDefault="00F51DD0" w:rsidP="00D1196C"/>
        </w:tc>
      </w:tr>
      <w:tr w:rsidR="00F51DD0" w14:paraId="4A11E327" w14:textId="77777777" w:rsidTr="00D1196C">
        <w:tc>
          <w:tcPr>
            <w:tcW w:w="4675" w:type="dxa"/>
          </w:tcPr>
          <w:p w14:paraId="4EBC4533" w14:textId="77777777" w:rsidR="00F51DD0" w:rsidRDefault="00F51DD0" w:rsidP="00D1196C">
            <w:r>
              <w:t>Paper questionnaires</w:t>
            </w:r>
          </w:p>
        </w:tc>
        <w:tc>
          <w:tcPr>
            <w:tcW w:w="4675" w:type="dxa"/>
          </w:tcPr>
          <w:p w14:paraId="27B79D14" w14:textId="77777777" w:rsidR="00F51DD0" w:rsidRDefault="00F51DD0" w:rsidP="00D1196C"/>
        </w:tc>
      </w:tr>
      <w:tr w:rsidR="00F51DD0" w14:paraId="0F9920F8" w14:textId="77777777" w:rsidTr="00D1196C">
        <w:tc>
          <w:tcPr>
            <w:tcW w:w="4675" w:type="dxa"/>
          </w:tcPr>
          <w:p w14:paraId="2B4435AC" w14:textId="77777777" w:rsidR="00F51DD0" w:rsidRDefault="00F51DD0" w:rsidP="00D1196C">
            <w:r>
              <w:t>Focus groups</w:t>
            </w:r>
          </w:p>
        </w:tc>
        <w:tc>
          <w:tcPr>
            <w:tcW w:w="4675" w:type="dxa"/>
          </w:tcPr>
          <w:p w14:paraId="72CBCD8A" w14:textId="77777777" w:rsidR="00F51DD0" w:rsidRDefault="00F51DD0" w:rsidP="00D1196C"/>
        </w:tc>
      </w:tr>
      <w:tr w:rsidR="00F51DD0" w14:paraId="02FE62D5" w14:textId="77777777" w:rsidTr="00D1196C">
        <w:tc>
          <w:tcPr>
            <w:tcW w:w="4675" w:type="dxa"/>
          </w:tcPr>
          <w:p w14:paraId="00928B10" w14:textId="77777777" w:rsidR="00F51DD0" w:rsidRDefault="00F51DD0" w:rsidP="00D1196C">
            <w:r>
              <w:t>Personal interviews</w:t>
            </w:r>
          </w:p>
        </w:tc>
        <w:tc>
          <w:tcPr>
            <w:tcW w:w="4675" w:type="dxa"/>
          </w:tcPr>
          <w:p w14:paraId="10ED846F" w14:textId="77777777" w:rsidR="00F51DD0" w:rsidRDefault="00F51DD0" w:rsidP="00D1196C"/>
        </w:tc>
      </w:tr>
      <w:tr w:rsidR="00F51DD0" w14:paraId="6B8D0D95" w14:textId="77777777" w:rsidTr="00D1196C">
        <w:tc>
          <w:tcPr>
            <w:tcW w:w="4675" w:type="dxa"/>
          </w:tcPr>
          <w:p w14:paraId="74222F73" w14:textId="3FD177D7" w:rsidR="00F51DD0" w:rsidRDefault="00F51DD0" w:rsidP="00D1196C">
            <w:r>
              <w:lastRenderedPageBreak/>
              <w:t>Other</w:t>
            </w:r>
            <w:r w:rsidR="0040126B">
              <w:t xml:space="preserve"> - </w:t>
            </w:r>
            <w:r w:rsidR="00A6108B" w:rsidRPr="00C30EFC">
              <w:t>(Specify)</w:t>
            </w:r>
          </w:p>
        </w:tc>
        <w:tc>
          <w:tcPr>
            <w:tcW w:w="4675" w:type="dxa"/>
          </w:tcPr>
          <w:p w14:paraId="5E833B76" w14:textId="77777777" w:rsidR="00F51DD0" w:rsidRDefault="00F51DD0" w:rsidP="00D1196C"/>
        </w:tc>
      </w:tr>
    </w:tbl>
    <w:p w14:paraId="1D4F06AA" w14:textId="2489132C" w:rsidR="00F51DD0" w:rsidRDefault="00F51DD0" w:rsidP="00F51DD0"/>
    <w:p w14:paraId="762D34B5" w14:textId="468CA3A7" w:rsidR="00EC3794" w:rsidRDefault="00EC3794" w:rsidP="00EC3794">
      <w:pPr>
        <w:pStyle w:val="Heading2"/>
      </w:pPr>
      <w:bookmarkStart w:id="7" w:name="_Toc69121016"/>
      <w:r>
        <w:t>Privacy Requirements</w:t>
      </w:r>
      <w:bookmarkEnd w:id="7"/>
    </w:p>
    <w:p w14:paraId="1C6F0D18" w14:textId="1F186379" w:rsidR="00606242" w:rsidRPr="00606242" w:rsidRDefault="00606242" w:rsidP="00606242">
      <w:pPr>
        <w:pStyle w:val="Heading3asparagraph"/>
        <w:rPr>
          <w:b/>
        </w:rPr>
      </w:pPr>
      <w:r>
        <w:rPr>
          <w:b/>
        </w:rPr>
        <w:t xml:space="preserve">Is </w:t>
      </w:r>
      <w:r w:rsidRPr="00606242">
        <w:rPr>
          <w:b/>
        </w:rPr>
        <w:t xml:space="preserve">personal information collected in the </w:t>
      </w:r>
      <w:r>
        <w:rPr>
          <w:b/>
        </w:rPr>
        <w:t>survey</w:t>
      </w:r>
      <w:r w:rsidRPr="00606242">
        <w:rPr>
          <w:b/>
        </w:rPr>
        <w:t>?</w:t>
      </w:r>
    </w:p>
    <w:p w14:paraId="573E5302" w14:textId="342CCFEC" w:rsidR="00606242" w:rsidRDefault="00606242" w:rsidP="00606242"/>
    <w:tbl>
      <w:tblPr>
        <w:tblStyle w:val="TableGrid"/>
        <w:tblW w:w="0" w:type="auto"/>
        <w:tblLook w:val="04A0" w:firstRow="1" w:lastRow="0" w:firstColumn="1" w:lastColumn="0" w:noHBand="0" w:noVBand="1"/>
      </w:tblPr>
      <w:tblGrid>
        <w:gridCol w:w="2204"/>
        <w:gridCol w:w="2174"/>
        <w:gridCol w:w="2196"/>
        <w:gridCol w:w="2175"/>
      </w:tblGrid>
      <w:tr w:rsidR="00606242" w14:paraId="4A0B8552" w14:textId="77777777" w:rsidTr="00AB3B2A">
        <w:tc>
          <w:tcPr>
            <w:tcW w:w="2337" w:type="dxa"/>
          </w:tcPr>
          <w:p w14:paraId="1D8DE0B6" w14:textId="77777777" w:rsidR="00606242" w:rsidRDefault="00606242" w:rsidP="00AB3B2A">
            <w:r>
              <w:t>Yes</w:t>
            </w:r>
          </w:p>
        </w:tc>
        <w:tc>
          <w:tcPr>
            <w:tcW w:w="2337" w:type="dxa"/>
          </w:tcPr>
          <w:p w14:paraId="66F2631B" w14:textId="77777777" w:rsidR="00606242" w:rsidRDefault="00606242" w:rsidP="00AB3B2A"/>
        </w:tc>
        <w:tc>
          <w:tcPr>
            <w:tcW w:w="2338" w:type="dxa"/>
          </w:tcPr>
          <w:p w14:paraId="7BD0FD76" w14:textId="77777777" w:rsidR="00606242" w:rsidRDefault="00606242" w:rsidP="00AB3B2A">
            <w:r>
              <w:t>No</w:t>
            </w:r>
          </w:p>
        </w:tc>
        <w:tc>
          <w:tcPr>
            <w:tcW w:w="2338" w:type="dxa"/>
          </w:tcPr>
          <w:p w14:paraId="1B98A556" w14:textId="77777777" w:rsidR="00606242" w:rsidRDefault="00606242" w:rsidP="00AB3B2A"/>
        </w:tc>
      </w:tr>
    </w:tbl>
    <w:p w14:paraId="363154C5" w14:textId="77777777" w:rsidR="00606242" w:rsidRPr="00606242" w:rsidRDefault="00606242" w:rsidP="00606242"/>
    <w:p w14:paraId="01ED4AC3" w14:textId="566E8C16" w:rsidR="00EC3794" w:rsidRPr="004C7689" w:rsidRDefault="00EC3794" w:rsidP="00606242">
      <w:pPr>
        <w:pStyle w:val="Heading3asparagraph"/>
        <w:rPr>
          <w:b/>
        </w:rPr>
      </w:pPr>
      <w:r w:rsidRPr="00606242">
        <w:rPr>
          <w:b/>
        </w:rPr>
        <w:t>Will the research data need to be de-identified/anonymized</w:t>
      </w:r>
      <w:r w:rsidRPr="004C7689">
        <w:rPr>
          <w:b/>
        </w:rPr>
        <w:t>?</w:t>
      </w:r>
    </w:p>
    <w:tbl>
      <w:tblPr>
        <w:tblStyle w:val="TableGrid"/>
        <w:tblW w:w="0" w:type="auto"/>
        <w:tblLook w:val="04A0" w:firstRow="1" w:lastRow="0" w:firstColumn="1" w:lastColumn="0" w:noHBand="0" w:noVBand="1"/>
      </w:tblPr>
      <w:tblGrid>
        <w:gridCol w:w="2204"/>
        <w:gridCol w:w="2174"/>
        <w:gridCol w:w="2196"/>
        <w:gridCol w:w="2175"/>
      </w:tblGrid>
      <w:tr w:rsidR="00EC3794" w14:paraId="432AE57E" w14:textId="77777777" w:rsidTr="00D1196C">
        <w:tc>
          <w:tcPr>
            <w:tcW w:w="2337" w:type="dxa"/>
          </w:tcPr>
          <w:p w14:paraId="0759D656" w14:textId="77777777" w:rsidR="00EC3794" w:rsidRDefault="00EC3794" w:rsidP="00D1196C">
            <w:r>
              <w:t>Yes</w:t>
            </w:r>
          </w:p>
        </w:tc>
        <w:tc>
          <w:tcPr>
            <w:tcW w:w="2337" w:type="dxa"/>
          </w:tcPr>
          <w:p w14:paraId="1C805D44" w14:textId="77777777" w:rsidR="00EC3794" w:rsidRDefault="00EC3794" w:rsidP="00D1196C"/>
        </w:tc>
        <w:tc>
          <w:tcPr>
            <w:tcW w:w="2338" w:type="dxa"/>
          </w:tcPr>
          <w:p w14:paraId="0386B0C5" w14:textId="77777777" w:rsidR="00EC3794" w:rsidRDefault="00EC3794" w:rsidP="00D1196C">
            <w:r>
              <w:t>No</w:t>
            </w:r>
          </w:p>
        </w:tc>
        <w:tc>
          <w:tcPr>
            <w:tcW w:w="2338" w:type="dxa"/>
          </w:tcPr>
          <w:p w14:paraId="61382D33" w14:textId="77777777" w:rsidR="00EC3794" w:rsidRDefault="00EC3794" w:rsidP="00D1196C"/>
        </w:tc>
      </w:tr>
    </w:tbl>
    <w:p w14:paraId="0670133A" w14:textId="40E012BB" w:rsidR="00EC3794" w:rsidRDefault="00EC3794" w:rsidP="004D6EBF">
      <w:pPr>
        <w:rPr>
          <w:b/>
        </w:rPr>
      </w:pPr>
    </w:p>
    <w:p w14:paraId="6F3B795C" w14:textId="61EF4826" w:rsidR="003F0295" w:rsidRDefault="003F0295" w:rsidP="004D6EBF">
      <w:pPr>
        <w:rPr>
          <w:b/>
        </w:rPr>
      </w:pPr>
      <w:r>
        <w:rPr>
          <w:b/>
        </w:rPr>
        <w:t>If</w:t>
      </w:r>
      <w:r w:rsidR="0040126B">
        <w:rPr>
          <w:b/>
        </w:rPr>
        <w:t xml:space="preserve"> yes to the previous question,</w:t>
      </w:r>
      <w:r>
        <w:rPr>
          <w:b/>
        </w:rPr>
        <w:t xml:space="preserve"> what process will be followed?</w:t>
      </w:r>
    </w:p>
    <w:tbl>
      <w:tblPr>
        <w:tblStyle w:val="TableGrid"/>
        <w:tblW w:w="0" w:type="auto"/>
        <w:tblLook w:val="04A0" w:firstRow="1" w:lastRow="0" w:firstColumn="1" w:lastColumn="0" w:noHBand="0" w:noVBand="1"/>
      </w:tblPr>
      <w:tblGrid>
        <w:gridCol w:w="8749"/>
      </w:tblGrid>
      <w:tr w:rsidR="003F0295" w14:paraId="431854D9" w14:textId="77777777" w:rsidTr="003F0295">
        <w:trPr>
          <w:trHeight w:val="978"/>
        </w:trPr>
        <w:tc>
          <w:tcPr>
            <w:tcW w:w="8749" w:type="dxa"/>
          </w:tcPr>
          <w:p w14:paraId="3F914532" w14:textId="77777777" w:rsidR="003F0295" w:rsidRDefault="003F0295" w:rsidP="004D6EBF">
            <w:pPr>
              <w:rPr>
                <w:b/>
              </w:rPr>
            </w:pPr>
          </w:p>
        </w:tc>
      </w:tr>
    </w:tbl>
    <w:p w14:paraId="1E670CC1" w14:textId="77777777" w:rsidR="003F0295" w:rsidRDefault="003F0295" w:rsidP="004D6EBF">
      <w:pPr>
        <w:rPr>
          <w:b/>
        </w:rPr>
      </w:pPr>
    </w:p>
    <w:p w14:paraId="7AB3B515" w14:textId="0FA989FB" w:rsidR="00F51DD0" w:rsidRPr="00EC3794" w:rsidRDefault="00F51DD0" w:rsidP="00EC3794">
      <w:pPr>
        <w:pStyle w:val="Heading3asparagraph"/>
        <w:rPr>
          <w:b/>
        </w:rPr>
      </w:pPr>
      <w:r w:rsidRPr="00EC3794">
        <w:rPr>
          <w:b/>
        </w:rPr>
        <w:t>Is the respondent’s anonymity protected if it is an anonymous survey?</w:t>
      </w:r>
    </w:p>
    <w:tbl>
      <w:tblPr>
        <w:tblStyle w:val="TableGrid"/>
        <w:tblW w:w="0" w:type="auto"/>
        <w:tblLook w:val="04A0" w:firstRow="1" w:lastRow="0" w:firstColumn="1" w:lastColumn="0" w:noHBand="0" w:noVBand="1"/>
      </w:tblPr>
      <w:tblGrid>
        <w:gridCol w:w="2204"/>
        <w:gridCol w:w="2174"/>
        <w:gridCol w:w="2196"/>
        <w:gridCol w:w="2175"/>
      </w:tblGrid>
      <w:tr w:rsidR="00F51DD0" w14:paraId="5C4DE18C" w14:textId="77777777" w:rsidTr="00D1196C">
        <w:tc>
          <w:tcPr>
            <w:tcW w:w="2337" w:type="dxa"/>
          </w:tcPr>
          <w:p w14:paraId="5B36D825" w14:textId="77777777" w:rsidR="00F51DD0" w:rsidRDefault="00F51DD0" w:rsidP="00D1196C">
            <w:r>
              <w:t>Yes</w:t>
            </w:r>
          </w:p>
        </w:tc>
        <w:tc>
          <w:tcPr>
            <w:tcW w:w="2337" w:type="dxa"/>
          </w:tcPr>
          <w:p w14:paraId="620EE479" w14:textId="77777777" w:rsidR="00F51DD0" w:rsidRDefault="00F51DD0" w:rsidP="00D1196C"/>
        </w:tc>
        <w:tc>
          <w:tcPr>
            <w:tcW w:w="2338" w:type="dxa"/>
          </w:tcPr>
          <w:p w14:paraId="705FD869" w14:textId="77777777" w:rsidR="00F51DD0" w:rsidRDefault="00F51DD0" w:rsidP="00D1196C">
            <w:r>
              <w:t>No</w:t>
            </w:r>
          </w:p>
        </w:tc>
        <w:tc>
          <w:tcPr>
            <w:tcW w:w="2338" w:type="dxa"/>
          </w:tcPr>
          <w:p w14:paraId="27FE27E9" w14:textId="77777777" w:rsidR="00F51DD0" w:rsidRDefault="00F51DD0" w:rsidP="00D1196C"/>
        </w:tc>
      </w:tr>
    </w:tbl>
    <w:p w14:paraId="32D291C6" w14:textId="77777777" w:rsidR="00F51DD0" w:rsidRDefault="00F51DD0" w:rsidP="00F51DD0"/>
    <w:p w14:paraId="532F3192" w14:textId="45C0909A" w:rsidR="00F51DD0" w:rsidRPr="00EC3794" w:rsidRDefault="00F51DD0" w:rsidP="00EC3794">
      <w:pPr>
        <w:pStyle w:val="Heading3asparagraph"/>
        <w:rPr>
          <w:b/>
        </w:rPr>
      </w:pPr>
      <w:r w:rsidRPr="00EC3794">
        <w:rPr>
          <w:b/>
        </w:rPr>
        <w:t>If it is a confidential survey (where each survey respondent receives an individualized survey link that enables survey administrators to associate the response with the respondent) are the respondents informed that other demographic and institutional data may be merged with survey responses for analysis</w:t>
      </w:r>
      <w:r w:rsidR="00EC3794">
        <w:rPr>
          <w:b/>
        </w:rPr>
        <w:t>?</w:t>
      </w:r>
      <w:r w:rsidRPr="00EC3794">
        <w:rPr>
          <w:b/>
        </w:rPr>
        <w:t xml:space="preserve"> </w:t>
      </w:r>
    </w:p>
    <w:tbl>
      <w:tblPr>
        <w:tblStyle w:val="TableGrid"/>
        <w:tblW w:w="0" w:type="auto"/>
        <w:tblLook w:val="04A0" w:firstRow="1" w:lastRow="0" w:firstColumn="1" w:lastColumn="0" w:noHBand="0" w:noVBand="1"/>
      </w:tblPr>
      <w:tblGrid>
        <w:gridCol w:w="2204"/>
        <w:gridCol w:w="2174"/>
        <w:gridCol w:w="2196"/>
        <w:gridCol w:w="2175"/>
      </w:tblGrid>
      <w:tr w:rsidR="00F51DD0" w14:paraId="09D872E2" w14:textId="77777777" w:rsidTr="00EC3794">
        <w:tc>
          <w:tcPr>
            <w:tcW w:w="2204" w:type="dxa"/>
          </w:tcPr>
          <w:p w14:paraId="548D834E" w14:textId="77777777" w:rsidR="00F51DD0" w:rsidRDefault="00F51DD0" w:rsidP="00D1196C">
            <w:r>
              <w:t>Yes</w:t>
            </w:r>
          </w:p>
        </w:tc>
        <w:tc>
          <w:tcPr>
            <w:tcW w:w="2174" w:type="dxa"/>
          </w:tcPr>
          <w:p w14:paraId="53F33C4C" w14:textId="77777777" w:rsidR="00F51DD0" w:rsidRDefault="00F51DD0" w:rsidP="00D1196C"/>
        </w:tc>
        <w:tc>
          <w:tcPr>
            <w:tcW w:w="2196" w:type="dxa"/>
          </w:tcPr>
          <w:p w14:paraId="355D1E34" w14:textId="77777777" w:rsidR="00F51DD0" w:rsidRDefault="00F51DD0" w:rsidP="00D1196C">
            <w:r>
              <w:t>No</w:t>
            </w:r>
          </w:p>
        </w:tc>
        <w:tc>
          <w:tcPr>
            <w:tcW w:w="2175" w:type="dxa"/>
          </w:tcPr>
          <w:p w14:paraId="505C8EA0" w14:textId="77777777" w:rsidR="00F51DD0" w:rsidRDefault="00F51DD0" w:rsidP="00D1196C"/>
        </w:tc>
      </w:tr>
    </w:tbl>
    <w:p w14:paraId="530F3100" w14:textId="77777777" w:rsidR="00EC3794" w:rsidRDefault="00EC3794" w:rsidP="00F51DD0">
      <w:pPr>
        <w:rPr>
          <w:b/>
        </w:rPr>
      </w:pPr>
    </w:p>
    <w:p w14:paraId="4FBC0B03" w14:textId="26276ECC" w:rsidR="00F51DD0" w:rsidRDefault="00EC3794" w:rsidP="00EC3794">
      <w:pPr>
        <w:pStyle w:val="Heading3asparagraph"/>
        <w:rPr>
          <w:b/>
        </w:rPr>
      </w:pPr>
      <w:r>
        <w:rPr>
          <w:b/>
        </w:rPr>
        <w:t xml:space="preserve">Is it stated clearly that information </w:t>
      </w:r>
      <w:r w:rsidRPr="00EC3794">
        <w:rPr>
          <w:b/>
        </w:rPr>
        <w:t>will not be shared with anyone outside the project and results won’t be reported in a way that could identify individual respondents?</w:t>
      </w:r>
    </w:p>
    <w:tbl>
      <w:tblPr>
        <w:tblStyle w:val="TableGrid"/>
        <w:tblW w:w="0" w:type="auto"/>
        <w:tblLook w:val="04A0" w:firstRow="1" w:lastRow="0" w:firstColumn="1" w:lastColumn="0" w:noHBand="0" w:noVBand="1"/>
      </w:tblPr>
      <w:tblGrid>
        <w:gridCol w:w="2204"/>
        <w:gridCol w:w="2174"/>
        <w:gridCol w:w="2196"/>
        <w:gridCol w:w="2175"/>
      </w:tblGrid>
      <w:tr w:rsidR="00EC3794" w14:paraId="0CFBED7D" w14:textId="77777777" w:rsidTr="00D1196C">
        <w:tc>
          <w:tcPr>
            <w:tcW w:w="2204" w:type="dxa"/>
          </w:tcPr>
          <w:p w14:paraId="54109C6B" w14:textId="77777777" w:rsidR="00EC3794" w:rsidRDefault="00EC3794" w:rsidP="00D1196C">
            <w:r>
              <w:t>Yes</w:t>
            </w:r>
          </w:p>
        </w:tc>
        <w:tc>
          <w:tcPr>
            <w:tcW w:w="2174" w:type="dxa"/>
          </w:tcPr>
          <w:p w14:paraId="1C4DA604" w14:textId="77777777" w:rsidR="00EC3794" w:rsidRDefault="00EC3794" w:rsidP="00D1196C"/>
        </w:tc>
        <w:tc>
          <w:tcPr>
            <w:tcW w:w="2196" w:type="dxa"/>
          </w:tcPr>
          <w:p w14:paraId="69E6B108" w14:textId="77777777" w:rsidR="00EC3794" w:rsidRDefault="00EC3794" w:rsidP="00D1196C">
            <w:r>
              <w:t>No</w:t>
            </w:r>
          </w:p>
        </w:tc>
        <w:tc>
          <w:tcPr>
            <w:tcW w:w="2175" w:type="dxa"/>
          </w:tcPr>
          <w:p w14:paraId="522267FB" w14:textId="77777777" w:rsidR="00EC3794" w:rsidRDefault="00EC3794" w:rsidP="00D1196C"/>
        </w:tc>
      </w:tr>
    </w:tbl>
    <w:p w14:paraId="27467C75" w14:textId="77777777" w:rsidR="00EC3794" w:rsidRPr="00EC3794" w:rsidRDefault="00EC3794" w:rsidP="00EC3794"/>
    <w:p w14:paraId="7BFF53CB" w14:textId="146DD997" w:rsidR="00F51DD0" w:rsidRPr="00EC3794" w:rsidRDefault="00F51DD0" w:rsidP="00EC3794">
      <w:pPr>
        <w:pStyle w:val="Heading3asparagraph"/>
        <w:rPr>
          <w:b/>
        </w:rPr>
      </w:pPr>
      <w:r w:rsidRPr="00EC3794">
        <w:rPr>
          <w:b/>
        </w:rPr>
        <w:lastRenderedPageBreak/>
        <w:t xml:space="preserve">Is it stated clearly that the participation in the survey is voluntary and participants are free to opt out of any survey without being penalized in any way? </w:t>
      </w:r>
    </w:p>
    <w:tbl>
      <w:tblPr>
        <w:tblStyle w:val="TableGrid"/>
        <w:tblW w:w="0" w:type="auto"/>
        <w:tblLook w:val="04A0" w:firstRow="1" w:lastRow="0" w:firstColumn="1" w:lastColumn="0" w:noHBand="0" w:noVBand="1"/>
      </w:tblPr>
      <w:tblGrid>
        <w:gridCol w:w="2204"/>
        <w:gridCol w:w="2174"/>
        <w:gridCol w:w="2196"/>
        <w:gridCol w:w="2175"/>
      </w:tblGrid>
      <w:tr w:rsidR="00F51DD0" w14:paraId="6379C9B8" w14:textId="77777777" w:rsidTr="00D1196C">
        <w:tc>
          <w:tcPr>
            <w:tcW w:w="2337" w:type="dxa"/>
          </w:tcPr>
          <w:p w14:paraId="0D3E8D8F" w14:textId="77777777" w:rsidR="00F51DD0" w:rsidRDefault="00F51DD0" w:rsidP="00D1196C">
            <w:bookmarkStart w:id="8" w:name="_Hlk121489382"/>
            <w:r>
              <w:t>Yes</w:t>
            </w:r>
          </w:p>
        </w:tc>
        <w:tc>
          <w:tcPr>
            <w:tcW w:w="2337" w:type="dxa"/>
          </w:tcPr>
          <w:p w14:paraId="33C94F56" w14:textId="77777777" w:rsidR="00F51DD0" w:rsidRDefault="00F51DD0" w:rsidP="00D1196C"/>
        </w:tc>
        <w:tc>
          <w:tcPr>
            <w:tcW w:w="2338" w:type="dxa"/>
          </w:tcPr>
          <w:p w14:paraId="4CF56C69" w14:textId="77777777" w:rsidR="00F51DD0" w:rsidRDefault="00F51DD0" w:rsidP="00D1196C">
            <w:r>
              <w:t>No</w:t>
            </w:r>
          </w:p>
        </w:tc>
        <w:tc>
          <w:tcPr>
            <w:tcW w:w="2338" w:type="dxa"/>
          </w:tcPr>
          <w:p w14:paraId="7E4CCDA2" w14:textId="77777777" w:rsidR="00F51DD0" w:rsidRDefault="00F51DD0" w:rsidP="00D1196C"/>
        </w:tc>
      </w:tr>
      <w:bookmarkEnd w:id="8"/>
    </w:tbl>
    <w:p w14:paraId="523C7A13" w14:textId="37C11D11" w:rsidR="00F51DD0" w:rsidRDefault="00F51DD0" w:rsidP="00F51DD0"/>
    <w:p w14:paraId="0684D58B" w14:textId="2458BF5A" w:rsidR="00F423EA" w:rsidRDefault="00C100BD" w:rsidP="00F423EA">
      <w:pPr>
        <w:pStyle w:val="Heading3asparagraph"/>
        <w:ind w:left="720" w:hanging="720"/>
        <w:rPr>
          <w:b/>
        </w:rPr>
      </w:pPr>
      <w:bookmarkStart w:id="9" w:name="_Hlk121489415"/>
      <w:r>
        <w:rPr>
          <w:b/>
        </w:rPr>
        <w:t>Are</w:t>
      </w:r>
      <w:r w:rsidR="00F423EA">
        <w:rPr>
          <w:b/>
        </w:rPr>
        <w:t xml:space="preserve"> the necessary non-disclosure agreements in place </w:t>
      </w:r>
      <w:r w:rsidR="0040126B">
        <w:rPr>
          <w:b/>
        </w:rPr>
        <w:t>i</w:t>
      </w:r>
      <w:r w:rsidR="00F423EA">
        <w:rPr>
          <w:b/>
        </w:rPr>
        <w:t>f the data is going to be shared with a third party? (</w:t>
      </w:r>
      <w:proofErr w:type="gramStart"/>
      <w:r w:rsidR="0040126B">
        <w:rPr>
          <w:b/>
        </w:rPr>
        <w:t>i.e.</w:t>
      </w:r>
      <w:proofErr w:type="gramEnd"/>
      <w:r w:rsidR="00F423EA">
        <w:rPr>
          <w:b/>
        </w:rPr>
        <w:t xml:space="preserve"> an internal or external statistician) </w:t>
      </w:r>
    </w:p>
    <w:tbl>
      <w:tblPr>
        <w:tblStyle w:val="TableGrid"/>
        <w:tblW w:w="0" w:type="auto"/>
        <w:tblLook w:val="04A0" w:firstRow="1" w:lastRow="0" w:firstColumn="1" w:lastColumn="0" w:noHBand="0" w:noVBand="1"/>
      </w:tblPr>
      <w:tblGrid>
        <w:gridCol w:w="2204"/>
        <w:gridCol w:w="2174"/>
        <w:gridCol w:w="2196"/>
        <w:gridCol w:w="2175"/>
      </w:tblGrid>
      <w:tr w:rsidR="00F423EA" w14:paraId="2A2B9C21" w14:textId="77777777" w:rsidTr="0094328E">
        <w:tc>
          <w:tcPr>
            <w:tcW w:w="2337" w:type="dxa"/>
          </w:tcPr>
          <w:bookmarkEnd w:id="9"/>
          <w:p w14:paraId="6A966AB0" w14:textId="77777777" w:rsidR="00F423EA" w:rsidRDefault="00F423EA" w:rsidP="0094328E">
            <w:r>
              <w:t>Yes</w:t>
            </w:r>
          </w:p>
        </w:tc>
        <w:tc>
          <w:tcPr>
            <w:tcW w:w="2337" w:type="dxa"/>
          </w:tcPr>
          <w:p w14:paraId="2787D28E" w14:textId="77777777" w:rsidR="00F423EA" w:rsidRDefault="00F423EA" w:rsidP="0094328E"/>
        </w:tc>
        <w:tc>
          <w:tcPr>
            <w:tcW w:w="2338" w:type="dxa"/>
          </w:tcPr>
          <w:p w14:paraId="20A56BA7" w14:textId="77777777" w:rsidR="00F423EA" w:rsidRDefault="00F423EA" w:rsidP="0094328E">
            <w:r>
              <w:t>No</w:t>
            </w:r>
          </w:p>
        </w:tc>
        <w:tc>
          <w:tcPr>
            <w:tcW w:w="2338" w:type="dxa"/>
          </w:tcPr>
          <w:p w14:paraId="051FA5E3" w14:textId="77777777" w:rsidR="00F423EA" w:rsidRDefault="00F423EA" w:rsidP="0094328E"/>
        </w:tc>
      </w:tr>
    </w:tbl>
    <w:p w14:paraId="41496555" w14:textId="66116D56" w:rsidR="00F423EA" w:rsidRDefault="00F423EA" w:rsidP="00F423EA">
      <w:pPr>
        <w:pStyle w:val="Heading3asparagraph"/>
        <w:numPr>
          <w:ilvl w:val="0"/>
          <w:numId w:val="0"/>
        </w:numPr>
        <w:rPr>
          <w:b/>
        </w:rPr>
      </w:pPr>
    </w:p>
    <w:p w14:paraId="459C63CB" w14:textId="41EBB957" w:rsidR="00F423EA" w:rsidRDefault="00F423EA" w:rsidP="00F423EA">
      <w:pPr>
        <w:pStyle w:val="Heading3asparagraph"/>
        <w:numPr>
          <w:ilvl w:val="0"/>
          <w:numId w:val="0"/>
        </w:numPr>
        <w:rPr>
          <w:b/>
        </w:rPr>
      </w:pPr>
      <w:r>
        <w:rPr>
          <w:b/>
        </w:rPr>
        <w:t xml:space="preserve">5.7 </w:t>
      </w:r>
      <w:r>
        <w:rPr>
          <w:b/>
        </w:rPr>
        <w:tab/>
      </w:r>
      <w:r w:rsidR="0040126B">
        <w:rPr>
          <w:b/>
        </w:rPr>
        <w:t>Are</w:t>
      </w:r>
      <w:r w:rsidR="0040126B" w:rsidRPr="00F423EA">
        <w:rPr>
          <w:b/>
        </w:rPr>
        <w:t xml:space="preserve"> </w:t>
      </w:r>
      <w:r w:rsidRPr="00F423EA">
        <w:rPr>
          <w:b/>
        </w:rPr>
        <w:t xml:space="preserve">the necessary agreements in place </w:t>
      </w:r>
      <w:r w:rsidR="0040126B">
        <w:rPr>
          <w:b/>
        </w:rPr>
        <w:t>i</w:t>
      </w:r>
      <w:r w:rsidRPr="00F423EA">
        <w:rPr>
          <w:b/>
        </w:rPr>
        <w:t xml:space="preserve">f the data is going to be shared with </w:t>
      </w:r>
      <w:r>
        <w:rPr>
          <w:b/>
        </w:rPr>
        <w:t xml:space="preserve">international </w:t>
      </w:r>
      <w:r w:rsidR="00C100BD">
        <w:rPr>
          <w:b/>
        </w:rPr>
        <w:t>collaborators?</w:t>
      </w:r>
      <w:r w:rsidRPr="00F423EA">
        <w:rPr>
          <w:b/>
        </w:rPr>
        <w:t xml:space="preserve"> (</w:t>
      </w:r>
      <w:proofErr w:type="gramStart"/>
      <w:r w:rsidR="0040126B">
        <w:rPr>
          <w:b/>
        </w:rPr>
        <w:t>i.e.</w:t>
      </w:r>
      <w:proofErr w:type="gramEnd"/>
      <w:r w:rsidRPr="00F423EA">
        <w:rPr>
          <w:b/>
        </w:rPr>
        <w:t xml:space="preserve"> an internal or external statistician)</w:t>
      </w:r>
    </w:p>
    <w:tbl>
      <w:tblPr>
        <w:tblStyle w:val="TableGrid"/>
        <w:tblW w:w="0" w:type="auto"/>
        <w:tblLook w:val="04A0" w:firstRow="1" w:lastRow="0" w:firstColumn="1" w:lastColumn="0" w:noHBand="0" w:noVBand="1"/>
      </w:tblPr>
      <w:tblGrid>
        <w:gridCol w:w="2204"/>
        <w:gridCol w:w="2174"/>
        <w:gridCol w:w="2196"/>
        <w:gridCol w:w="2175"/>
      </w:tblGrid>
      <w:tr w:rsidR="00F423EA" w14:paraId="066316A5" w14:textId="77777777" w:rsidTr="0094328E">
        <w:tc>
          <w:tcPr>
            <w:tcW w:w="2337" w:type="dxa"/>
          </w:tcPr>
          <w:p w14:paraId="5FF34763" w14:textId="77777777" w:rsidR="00F423EA" w:rsidRDefault="00F423EA" w:rsidP="0094328E">
            <w:r>
              <w:t>Yes</w:t>
            </w:r>
          </w:p>
        </w:tc>
        <w:tc>
          <w:tcPr>
            <w:tcW w:w="2337" w:type="dxa"/>
          </w:tcPr>
          <w:p w14:paraId="13069448" w14:textId="77777777" w:rsidR="00F423EA" w:rsidRDefault="00F423EA" w:rsidP="0094328E"/>
        </w:tc>
        <w:tc>
          <w:tcPr>
            <w:tcW w:w="2338" w:type="dxa"/>
          </w:tcPr>
          <w:p w14:paraId="7E735689" w14:textId="77777777" w:rsidR="00F423EA" w:rsidRDefault="00F423EA" w:rsidP="0094328E">
            <w:r>
              <w:t>No</w:t>
            </w:r>
          </w:p>
        </w:tc>
        <w:tc>
          <w:tcPr>
            <w:tcW w:w="2338" w:type="dxa"/>
          </w:tcPr>
          <w:p w14:paraId="29CBB171" w14:textId="77777777" w:rsidR="00F423EA" w:rsidRDefault="00F423EA" w:rsidP="0094328E"/>
        </w:tc>
      </w:tr>
    </w:tbl>
    <w:p w14:paraId="3CB3469D" w14:textId="1ECBDD2D" w:rsidR="004D6EBF" w:rsidRDefault="004D6EBF" w:rsidP="004D6EBF">
      <w:pPr>
        <w:pStyle w:val="Heading2"/>
      </w:pPr>
      <w:bookmarkStart w:id="10" w:name="_Toc69121017"/>
      <w:r>
        <w:t>Application of the Research Results</w:t>
      </w:r>
      <w:bookmarkEnd w:id="10"/>
    </w:p>
    <w:p w14:paraId="02CC42CF" w14:textId="3D2B8C60" w:rsidR="00F51DD0" w:rsidRPr="003A38C9" w:rsidRDefault="00EC3794" w:rsidP="00EC3794">
      <w:pPr>
        <w:pStyle w:val="Heading3asparagraph"/>
        <w:rPr>
          <w:b/>
        </w:rPr>
      </w:pPr>
      <w:r w:rsidRPr="003A38C9">
        <w:rPr>
          <w:b/>
        </w:rPr>
        <w:t>W</w:t>
      </w:r>
      <w:r w:rsidR="00F51DD0" w:rsidRPr="003A38C9">
        <w:rPr>
          <w:b/>
        </w:rPr>
        <w:t xml:space="preserve">hat will the research results be used </w:t>
      </w:r>
      <w:r w:rsidRPr="003A38C9">
        <w:rPr>
          <w:b/>
        </w:rPr>
        <w:t>for</w:t>
      </w:r>
      <w:r w:rsidR="00F51DD0" w:rsidRPr="003A38C9">
        <w:rPr>
          <w:b/>
        </w:rPr>
        <w:t>?</w:t>
      </w:r>
    </w:p>
    <w:tbl>
      <w:tblPr>
        <w:tblStyle w:val="TableGrid"/>
        <w:tblW w:w="0" w:type="auto"/>
        <w:tblLook w:val="04A0" w:firstRow="1" w:lastRow="0" w:firstColumn="1" w:lastColumn="0" w:noHBand="0" w:noVBand="1"/>
      </w:tblPr>
      <w:tblGrid>
        <w:gridCol w:w="4447"/>
        <w:gridCol w:w="4302"/>
      </w:tblGrid>
      <w:tr w:rsidR="00F51DD0" w14:paraId="33D5FE47" w14:textId="77777777" w:rsidTr="00EC3794">
        <w:tc>
          <w:tcPr>
            <w:tcW w:w="4447" w:type="dxa"/>
          </w:tcPr>
          <w:p w14:paraId="712BA0C4" w14:textId="77777777" w:rsidR="00F51DD0" w:rsidRDefault="00F51DD0" w:rsidP="00D1196C">
            <w:r w:rsidRPr="007E7CD6">
              <w:t>Accreditation</w:t>
            </w:r>
            <w:r>
              <w:t xml:space="preserve"> Purposes</w:t>
            </w:r>
          </w:p>
        </w:tc>
        <w:tc>
          <w:tcPr>
            <w:tcW w:w="4302" w:type="dxa"/>
          </w:tcPr>
          <w:p w14:paraId="31C37E6E" w14:textId="77777777" w:rsidR="00F51DD0" w:rsidRDefault="00F51DD0" w:rsidP="00D1196C"/>
        </w:tc>
      </w:tr>
      <w:tr w:rsidR="00F51DD0" w14:paraId="11977EB8" w14:textId="77777777" w:rsidTr="00EC3794">
        <w:tc>
          <w:tcPr>
            <w:tcW w:w="4447" w:type="dxa"/>
          </w:tcPr>
          <w:p w14:paraId="3388CC1A" w14:textId="77777777" w:rsidR="00F51DD0" w:rsidRDefault="00F51DD0" w:rsidP="00D1196C">
            <w:r w:rsidRPr="007E7CD6">
              <w:t>Program Review</w:t>
            </w:r>
            <w:r>
              <w:t xml:space="preserve"> / Assessment Purposes</w:t>
            </w:r>
          </w:p>
        </w:tc>
        <w:tc>
          <w:tcPr>
            <w:tcW w:w="4302" w:type="dxa"/>
          </w:tcPr>
          <w:p w14:paraId="220AC0E9" w14:textId="77777777" w:rsidR="00F51DD0" w:rsidRDefault="00F51DD0" w:rsidP="00D1196C"/>
        </w:tc>
      </w:tr>
      <w:tr w:rsidR="00F51DD0" w14:paraId="11E3926A" w14:textId="77777777" w:rsidTr="00EC3794">
        <w:tc>
          <w:tcPr>
            <w:tcW w:w="4447" w:type="dxa"/>
          </w:tcPr>
          <w:p w14:paraId="7BE504AC" w14:textId="77777777" w:rsidR="00F51DD0" w:rsidRDefault="00F51DD0" w:rsidP="00D1196C">
            <w:r>
              <w:t>Institutional Management Reports</w:t>
            </w:r>
          </w:p>
        </w:tc>
        <w:tc>
          <w:tcPr>
            <w:tcW w:w="4302" w:type="dxa"/>
          </w:tcPr>
          <w:p w14:paraId="1BF144A8" w14:textId="77777777" w:rsidR="00F51DD0" w:rsidRDefault="00F51DD0" w:rsidP="00D1196C"/>
        </w:tc>
      </w:tr>
      <w:tr w:rsidR="00F51DD0" w14:paraId="1E71EC77" w14:textId="77777777" w:rsidTr="00EC3794">
        <w:tc>
          <w:tcPr>
            <w:tcW w:w="4447" w:type="dxa"/>
          </w:tcPr>
          <w:p w14:paraId="62749485" w14:textId="77777777" w:rsidR="00F51DD0" w:rsidRDefault="00F51DD0" w:rsidP="00D1196C">
            <w:r>
              <w:t>Academic Research Publications</w:t>
            </w:r>
          </w:p>
        </w:tc>
        <w:tc>
          <w:tcPr>
            <w:tcW w:w="4302" w:type="dxa"/>
          </w:tcPr>
          <w:p w14:paraId="2D728C02" w14:textId="77777777" w:rsidR="00F51DD0" w:rsidRDefault="00F51DD0" w:rsidP="00D1196C"/>
        </w:tc>
      </w:tr>
      <w:tr w:rsidR="00F51DD0" w14:paraId="1CFB249E" w14:textId="77777777" w:rsidTr="00EC3794">
        <w:tc>
          <w:tcPr>
            <w:tcW w:w="4447" w:type="dxa"/>
          </w:tcPr>
          <w:p w14:paraId="13894C80" w14:textId="77777777" w:rsidR="00F51DD0" w:rsidRDefault="00F51DD0" w:rsidP="00D1196C">
            <w:r>
              <w:t>Conference Papers</w:t>
            </w:r>
          </w:p>
        </w:tc>
        <w:tc>
          <w:tcPr>
            <w:tcW w:w="4302" w:type="dxa"/>
          </w:tcPr>
          <w:p w14:paraId="154897FB" w14:textId="77777777" w:rsidR="00F51DD0" w:rsidRDefault="00F51DD0" w:rsidP="00D1196C"/>
        </w:tc>
      </w:tr>
      <w:tr w:rsidR="00F51DD0" w14:paraId="5376AAD7" w14:textId="77777777" w:rsidTr="00EC3794">
        <w:tc>
          <w:tcPr>
            <w:tcW w:w="4447" w:type="dxa"/>
          </w:tcPr>
          <w:p w14:paraId="69B89039" w14:textId="77777777" w:rsidR="00F51DD0" w:rsidRDefault="00F51DD0" w:rsidP="00D1196C">
            <w:r w:rsidRPr="007E7CD6">
              <w:t>Regional/National Surveys</w:t>
            </w:r>
          </w:p>
        </w:tc>
        <w:tc>
          <w:tcPr>
            <w:tcW w:w="4302" w:type="dxa"/>
          </w:tcPr>
          <w:p w14:paraId="6881B7D7" w14:textId="77777777" w:rsidR="00F51DD0" w:rsidRDefault="00F51DD0" w:rsidP="00D1196C"/>
        </w:tc>
      </w:tr>
      <w:tr w:rsidR="00C30EFC" w14:paraId="41266448" w14:textId="77777777" w:rsidTr="00EC3794">
        <w:tc>
          <w:tcPr>
            <w:tcW w:w="4447" w:type="dxa"/>
          </w:tcPr>
          <w:p w14:paraId="5E1A08AB" w14:textId="4B64EAB7" w:rsidR="00C30EFC" w:rsidRPr="007E7CD6" w:rsidRDefault="00C30EFC" w:rsidP="00D1196C">
            <w:r>
              <w:t xml:space="preserve">Completion of a research requirement for an Undergraduate </w:t>
            </w:r>
            <w:r w:rsidR="003A38C9">
              <w:t xml:space="preserve">Degree Programme </w:t>
            </w:r>
            <w:r>
              <w:t>(Specify)</w:t>
            </w:r>
          </w:p>
        </w:tc>
        <w:tc>
          <w:tcPr>
            <w:tcW w:w="4302" w:type="dxa"/>
          </w:tcPr>
          <w:p w14:paraId="27CB6675" w14:textId="77777777" w:rsidR="00C30EFC" w:rsidRDefault="00C30EFC" w:rsidP="00D1196C"/>
        </w:tc>
      </w:tr>
      <w:tr w:rsidR="00C30EFC" w14:paraId="1CEF50F1" w14:textId="77777777" w:rsidTr="00EC3794">
        <w:tc>
          <w:tcPr>
            <w:tcW w:w="4447" w:type="dxa"/>
          </w:tcPr>
          <w:p w14:paraId="293DE326" w14:textId="2F4378DE" w:rsidR="00C30EFC" w:rsidRPr="007E7CD6" w:rsidRDefault="00C30EFC" w:rsidP="003A38C9">
            <w:r>
              <w:t>Completion of a research requirement for a Postgraduate Degree Programme</w:t>
            </w:r>
            <w:r w:rsidR="003A38C9">
              <w:t xml:space="preserve"> (Specify)</w:t>
            </w:r>
          </w:p>
        </w:tc>
        <w:tc>
          <w:tcPr>
            <w:tcW w:w="4302" w:type="dxa"/>
          </w:tcPr>
          <w:p w14:paraId="463FE98B" w14:textId="77777777" w:rsidR="00C30EFC" w:rsidRDefault="00C30EFC" w:rsidP="00D1196C"/>
        </w:tc>
      </w:tr>
      <w:tr w:rsidR="003A38C9" w14:paraId="38A6E9E2" w14:textId="77777777" w:rsidTr="00EC3794">
        <w:tc>
          <w:tcPr>
            <w:tcW w:w="4447" w:type="dxa"/>
          </w:tcPr>
          <w:p w14:paraId="0A7C7064" w14:textId="6EFEC85B" w:rsidR="003A38C9" w:rsidRDefault="003A38C9" w:rsidP="003A38C9">
            <w:r>
              <w:t>For a commercial venture</w:t>
            </w:r>
          </w:p>
        </w:tc>
        <w:tc>
          <w:tcPr>
            <w:tcW w:w="4302" w:type="dxa"/>
          </w:tcPr>
          <w:p w14:paraId="62F052D7" w14:textId="77777777" w:rsidR="003A38C9" w:rsidRDefault="003A38C9" w:rsidP="00D1196C"/>
        </w:tc>
      </w:tr>
      <w:tr w:rsidR="00F51DD0" w14:paraId="3D020D3B" w14:textId="77777777" w:rsidTr="00EC3794">
        <w:tc>
          <w:tcPr>
            <w:tcW w:w="4447" w:type="dxa"/>
          </w:tcPr>
          <w:p w14:paraId="0A84DDFD" w14:textId="77777777" w:rsidR="00F51DD0" w:rsidRDefault="00F51DD0" w:rsidP="00D1196C">
            <w:r>
              <w:t>Other:</w:t>
            </w:r>
          </w:p>
        </w:tc>
        <w:tc>
          <w:tcPr>
            <w:tcW w:w="4302" w:type="dxa"/>
          </w:tcPr>
          <w:p w14:paraId="2644EB42" w14:textId="77777777" w:rsidR="00F51DD0" w:rsidRDefault="00F51DD0" w:rsidP="00D1196C"/>
        </w:tc>
      </w:tr>
    </w:tbl>
    <w:p w14:paraId="0096EF94" w14:textId="43CC6BA5" w:rsidR="00F51DD0" w:rsidRDefault="00F51DD0" w:rsidP="00F51DD0"/>
    <w:p w14:paraId="1CAACF7C" w14:textId="21BA1C31" w:rsidR="004D6EBF" w:rsidRPr="00EC3794" w:rsidRDefault="00EC3794" w:rsidP="00EC3794">
      <w:pPr>
        <w:pStyle w:val="Heading3asparagraph"/>
        <w:rPr>
          <w:b/>
        </w:rPr>
      </w:pPr>
      <w:r w:rsidRPr="00EC3794">
        <w:rPr>
          <w:b/>
        </w:rPr>
        <w:t>Is the use clearly stated in the research proposal</w:t>
      </w:r>
      <w:r w:rsidR="00606242">
        <w:rPr>
          <w:b/>
        </w:rPr>
        <w:t xml:space="preserve"> as well as consent form</w:t>
      </w:r>
      <w:r w:rsidRPr="00EC3794">
        <w:rPr>
          <w:b/>
        </w:rPr>
        <w:t>?</w:t>
      </w:r>
    </w:p>
    <w:tbl>
      <w:tblPr>
        <w:tblStyle w:val="TableGrid"/>
        <w:tblW w:w="0" w:type="auto"/>
        <w:tblLook w:val="04A0" w:firstRow="1" w:lastRow="0" w:firstColumn="1" w:lastColumn="0" w:noHBand="0" w:noVBand="1"/>
      </w:tblPr>
      <w:tblGrid>
        <w:gridCol w:w="2204"/>
        <w:gridCol w:w="2174"/>
        <w:gridCol w:w="2196"/>
        <w:gridCol w:w="2175"/>
      </w:tblGrid>
      <w:tr w:rsidR="00EC3794" w14:paraId="37E7C703" w14:textId="77777777" w:rsidTr="00D1196C">
        <w:tc>
          <w:tcPr>
            <w:tcW w:w="2337" w:type="dxa"/>
          </w:tcPr>
          <w:p w14:paraId="7A58B782" w14:textId="77777777" w:rsidR="00EC3794" w:rsidRDefault="00EC3794" w:rsidP="00D1196C">
            <w:r>
              <w:t>Yes</w:t>
            </w:r>
          </w:p>
        </w:tc>
        <w:tc>
          <w:tcPr>
            <w:tcW w:w="2337" w:type="dxa"/>
          </w:tcPr>
          <w:p w14:paraId="3884DD07" w14:textId="77777777" w:rsidR="00EC3794" w:rsidRDefault="00EC3794" w:rsidP="00D1196C"/>
        </w:tc>
        <w:tc>
          <w:tcPr>
            <w:tcW w:w="2338" w:type="dxa"/>
          </w:tcPr>
          <w:p w14:paraId="5C203779" w14:textId="77777777" w:rsidR="00EC3794" w:rsidRDefault="00EC3794" w:rsidP="00D1196C">
            <w:r>
              <w:t>No</w:t>
            </w:r>
          </w:p>
        </w:tc>
        <w:tc>
          <w:tcPr>
            <w:tcW w:w="2338" w:type="dxa"/>
          </w:tcPr>
          <w:p w14:paraId="5AFD064E" w14:textId="77777777" w:rsidR="00EC3794" w:rsidRDefault="00EC3794" w:rsidP="00D1196C"/>
        </w:tc>
      </w:tr>
    </w:tbl>
    <w:p w14:paraId="3F23787D" w14:textId="2F590CD8" w:rsidR="00EC3794" w:rsidRDefault="00EC3794" w:rsidP="00EC3794"/>
    <w:p w14:paraId="064E9A02" w14:textId="1BEEFE71" w:rsidR="002154BC" w:rsidRPr="00002518" w:rsidRDefault="002154BC" w:rsidP="00002518">
      <w:pPr>
        <w:pStyle w:val="Heading3"/>
        <w:rPr>
          <w:u w:val="single"/>
        </w:rPr>
      </w:pPr>
      <w:r>
        <w:t xml:space="preserve">What is the time frame of the project and when </w:t>
      </w:r>
      <w:r w:rsidR="0040126B">
        <w:t xml:space="preserve">are </w:t>
      </w:r>
      <w:r>
        <w:t>the final results expected to be available?</w:t>
      </w:r>
    </w:p>
    <w:p w14:paraId="7BD27A9F" w14:textId="085789DB" w:rsidR="0040126B" w:rsidRDefault="0040126B" w:rsidP="0074247A">
      <w:bookmarkStart w:id="11" w:name="_Toc69121018"/>
    </w:p>
    <w:p w14:paraId="215055BA" w14:textId="77777777" w:rsidR="0074247A" w:rsidRDefault="0074247A" w:rsidP="00002518"/>
    <w:p w14:paraId="5FE693CC" w14:textId="3FA01856" w:rsidR="004D6EBF" w:rsidRDefault="004D6EBF" w:rsidP="004D6EBF">
      <w:pPr>
        <w:pStyle w:val="Heading2"/>
      </w:pPr>
      <w:r>
        <w:t>UP Reputational Considerations</w:t>
      </w:r>
      <w:bookmarkEnd w:id="11"/>
    </w:p>
    <w:p w14:paraId="5C2A8887" w14:textId="190277DC" w:rsidR="00F51DD0" w:rsidRPr="004D6EBF" w:rsidRDefault="00F51DD0" w:rsidP="004D6EBF">
      <w:pPr>
        <w:pStyle w:val="Heading3asparagraph"/>
        <w:rPr>
          <w:b/>
        </w:rPr>
      </w:pPr>
      <w:r w:rsidRPr="004D6EBF">
        <w:rPr>
          <w:b/>
        </w:rPr>
        <w:t xml:space="preserve">Will the name of the University be revealed in any research publications that will </w:t>
      </w:r>
      <w:r w:rsidRPr="003A38C9">
        <w:rPr>
          <w:b/>
        </w:rPr>
        <w:t>be publish</w:t>
      </w:r>
      <w:r w:rsidR="00A6108B" w:rsidRPr="003A38C9">
        <w:rPr>
          <w:b/>
        </w:rPr>
        <w:t>ed</w:t>
      </w:r>
      <w:r w:rsidRPr="003A38C9">
        <w:rPr>
          <w:b/>
        </w:rPr>
        <w:t>?</w:t>
      </w:r>
      <w:r w:rsidRPr="004D6EBF">
        <w:rPr>
          <w:b/>
        </w:rPr>
        <w:t xml:space="preserve"> </w:t>
      </w:r>
    </w:p>
    <w:tbl>
      <w:tblPr>
        <w:tblStyle w:val="TableGrid"/>
        <w:tblW w:w="0" w:type="auto"/>
        <w:tblLook w:val="04A0" w:firstRow="1" w:lastRow="0" w:firstColumn="1" w:lastColumn="0" w:noHBand="0" w:noVBand="1"/>
      </w:tblPr>
      <w:tblGrid>
        <w:gridCol w:w="2204"/>
        <w:gridCol w:w="2174"/>
        <w:gridCol w:w="2196"/>
        <w:gridCol w:w="2175"/>
      </w:tblGrid>
      <w:tr w:rsidR="00F51DD0" w14:paraId="288C1606" w14:textId="77777777" w:rsidTr="00D1196C">
        <w:tc>
          <w:tcPr>
            <w:tcW w:w="2337" w:type="dxa"/>
          </w:tcPr>
          <w:p w14:paraId="66C49502" w14:textId="77777777" w:rsidR="00F51DD0" w:rsidRDefault="00F51DD0" w:rsidP="00D1196C">
            <w:bookmarkStart w:id="12" w:name="_Hlk69118413"/>
            <w:r>
              <w:t>Yes</w:t>
            </w:r>
          </w:p>
        </w:tc>
        <w:tc>
          <w:tcPr>
            <w:tcW w:w="2337" w:type="dxa"/>
          </w:tcPr>
          <w:p w14:paraId="1E955222" w14:textId="77777777" w:rsidR="00F51DD0" w:rsidRDefault="00F51DD0" w:rsidP="00D1196C"/>
        </w:tc>
        <w:tc>
          <w:tcPr>
            <w:tcW w:w="2338" w:type="dxa"/>
          </w:tcPr>
          <w:p w14:paraId="617CA51C" w14:textId="77777777" w:rsidR="00F51DD0" w:rsidRDefault="00F51DD0" w:rsidP="00D1196C">
            <w:r>
              <w:t>No</w:t>
            </w:r>
          </w:p>
        </w:tc>
        <w:tc>
          <w:tcPr>
            <w:tcW w:w="2338" w:type="dxa"/>
          </w:tcPr>
          <w:p w14:paraId="05D71D4F" w14:textId="77777777" w:rsidR="00F51DD0" w:rsidRDefault="00F51DD0" w:rsidP="00D1196C"/>
        </w:tc>
      </w:tr>
      <w:bookmarkEnd w:id="12"/>
    </w:tbl>
    <w:p w14:paraId="2135B21B" w14:textId="77777777" w:rsidR="00F51DD0" w:rsidRDefault="00F51DD0" w:rsidP="00F51DD0"/>
    <w:p w14:paraId="23FE8C0E" w14:textId="663A552E" w:rsidR="00F51DD0" w:rsidRPr="004D6EBF" w:rsidRDefault="00F51DD0" w:rsidP="004D6EBF">
      <w:pPr>
        <w:pStyle w:val="Heading3asparagraph"/>
        <w:rPr>
          <w:b/>
        </w:rPr>
      </w:pPr>
      <w:r w:rsidRPr="004D6EBF">
        <w:rPr>
          <w:b/>
        </w:rPr>
        <w:t xml:space="preserve">Is there any </w:t>
      </w:r>
      <w:r w:rsidRPr="003A38C9">
        <w:rPr>
          <w:b/>
        </w:rPr>
        <w:t>chan</w:t>
      </w:r>
      <w:r w:rsidR="00A6108B" w:rsidRPr="003A38C9">
        <w:rPr>
          <w:b/>
        </w:rPr>
        <w:t>c</w:t>
      </w:r>
      <w:r w:rsidRPr="003A38C9">
        <w:rPr>
          <w:b/>
        </w:rPr>
        <w:t>e</w:t>
      </w:r>
      <w:r w:rsidRPr="004D6EBF">
        <w:rPr>
          <w:b/>
        </w:rPr>
        <w:t xml:space="preserve"> that the study results will have an impact on the reputation of the University, its staff or students?</w:t>
      </w:r>
    </w:p>
    <w:tbl>
      <w:tblPr>
        <w:tblStyle w:val="TableGrid"/>
        <w:tblW w:w="0" w:type="auto"/>
        <w:tblLook w:val="04A0" w:firstRow="1" w:lastRow="0" w:firstColumn="1" w:lastColumn="0" w:noHBand="0" w:noVBand="1"/>
      </w:tblPr>
      <w:tblGrid>
        <w:gridCol w:w="2204"/>
        <w:gridCol w:w="2174"/>
        <w:gridCol w:w="2196"/>
        <w:gridCol w:w="2175"/>
      </w:tblGrid>
      <w:tr w:rsidR="00F51DD0" w14:paraId="4572B811" w14:textId="77777777" w:rsidTr="00D1196C">
        <w:tc>
          <w:tcPr>
            <w:tcW w:w="2337" w:type="dxa"/>
          </w:tcPr>
          <w:p w14:paraId="774FAB2E" w14:textId="77777777" w:rsidR="00F51DD0" w:rsidRDefault="00F51DD0" w:rsidP="00D1196C">
            <w:r>
              <w:t>Yes</w:t>
            </w:r>
          </w:p>
        </w:tc>
        <w:tc>
          <w:tcPr>
            <w:tcW w:w="2337" w:type="dxa"/>
          </w:tcPr>
          <w:p w14:paraId="46670975" w14:textId="77777777" w:rsidR="00F51DD0" w:rsidRDefault="00F51DD0" w:rsidP="00D1196C"/>
        </w:tc>
        <w:tc>
          <w:tcPr>
            <w:tcW w:w="2338" w:type="dxa"/>
          </w:tcPr>
          <w:p w14:paraId="79E2B02E" w14:textId="77777777" w:rsidR="00F51DD0" w:rsidRDefault="00F51DD0" w:rsidP="00D1196C">
            <w:r>
              <w:t>No</w:t>
            </w:r>
          </w:p>
        </w:tc>
        <w:tc>
          <w:tcPr>
            <w:tcW w:w="2338" w:type="dxa"/>
          </w:tcPr>
          <w:p w14:paraId="088DDD62" w14:textId="77777777" w:rsidR="00F51DD0" w:rsidRDefault="00F51DD0" w:rsidP="00D1196C"/>
        </w:tc>
      </w:tr>
    </w:tbl>
    <w:p w14:paraId="5D0C383E" w14:textId="77777777" w:rsidR="00F51DD0" w:rsidRDefault="00F51DD0" w:rsidP="00F51DD0"/>
    <w:p w14:paraId="38D69B15" w14:textId="3AA3F9D6" w:rsidR="00F51DD0" w:rsidRPr="004D6EBF" w:rsidRDefault="00F51DD0" w:rsidP="004D6EBF">
      <w:pPr>
        <w:pStyle w:val="Heading3asparagraph"/>
        <w:rPr>
          <w:b/>
        </w:rPr>
      </w:pPr>
      <w:r w:rsidRPr="004D6EBF">
        <w:rPr>
          <w:b/>
        </w:rPr>
        <w:t xml:space="preserve">Will the name of the research participants be revealed in </w:t>
      </w:r>
      <w:r w:rsidR="00394E6A">
        <w:rPr>
          <w:b/>
        </w:rPr>
        <w:t xml:space="preserve">any </w:t>
      </w:r>
      <w:r w:rsidR="00CD599D">
        <w:rPr>
          <w:b/>
        </w:rPr>
        <w:t xml:space="preserve">form of the </w:t>
      </w:r>
      <w:r w:rsidR="00394E6A">
        <w:rPr>
          <w:b/>
        </w:rPr>
        <w:t>disseminated findings</w:t>
      </w:r>
      <w:r w:rsidRPr="004D6EBF">
        <w:rPr>
          <w:b/>
        </w:rPr>
        <w:t xml:space="preserve">? </w:t>
      </w:r>
    </w:p>
    <w:tbl>
      <w:tblPr>
        <w:tblStyle w:val="TableGrid"/>
        <w:tblW w:w="0" w:type="auto"/>
        <w:tblLook w:val="04A0" w:firstRow="1" w:lastRow="0" w:firstColumn="1" w:lastColumn="0" w:noHBand="0" w:noVBand="1"/>
      </w:tblPr>
      <w:tblGrid>
        <w:gridCol w:w="2204"/>
        <w:gridCol w:w="2174"/>
        <w:gridCol w:w="2196"/>
        <w:gridCol w:w="2175"/>
      </w:tblGrid>
      <w:tr w:rsidR="00F51DD0" w:rsidRPr="00027C68" w14:paraId="173E8ABF" w14:textId="77777777" w:rsidTr="00D1196C">
        <w:tc>
          <w:tcPr>
            <w:tcW w:w="2337" w:type="dxa"/>
          </w:tcPr>
          <w:p w14:paraId="1C085870" w14:textId="77777777" w:rsidR="00F51DD0" w:rsidRPr="00027C68" w:rsidRDefault="00F51DD0" w:rsidP="00D1196C">
            <w:pPr>
              <w:spacing w:after="160" w:line="259" w:lineRule="auto"/>
            </w:pPr>
            <w:r w:rsidRPr="00027C68">
              <w:t>Yes</w:t>
            </w:r>
          </w:p>
        </w:tc>
        <w:tc>
          <w:tcPr>
            <w:tcW w:w="2337" w:type="dxa"/>
          </w:tcPr>
          <w:p w14:paraId="07357212" w14:textId="77777777" w:rsidR="00F51DD0" w:rsidRPr="00027C68" w:rsidRDefault="00F51DD0" w:rsidP="00D1196C">
            <w:pPr>
              <w:spacing w:after="160" w:line="259" w:lineRule="auto"/>
            </w:pPr>
          </w:p>
        </w:tc>
        <w:tc>
          <w:tcPr>
            <w:tcW w:w="2338" w:type="dxa"/>
          </w:tcPr>
          <w:p w14:paraId="2865C48D" w14:textId="77777777" w:rsidR="00F51DD0" w:rsidRPr="00027C68" w:rsidRDefault="00F51DD0" w:rsidP="00D1196C">
            <w:pPr>
              <w:spacing w:after="160" w:line="259" w:lineRule="auto"/>
            </w:pPr>
            <w:r w:rsidRPr="00027C68">
              <w:t>No</w:t>
            </w:r>
          </w:p>
        </w:tc>
        <w:tc>
          <w:tcPr>
            <w:tcW w:w="2338" w:type="dxa"/>
          </w:tcPr>
          <w:p w14:paraId="63322EE9" w14:textId="77777777" w:rsidR="00F51DD0" w:rsidRPr="00027C68" w:rsidRDefault="00F51DD0" w:rsidP="00D1196C">
            <w:pPr>
              <w:spacing w:after="160" w:line="259" w:lineRule="auto"/>
            </w:pPr>
          </w:p>
        </w:tc>
      </w:tr>
    </w:tbl>
    <w:p w14:paraId="555D7CA7" w14:textId="77777777" w:rsidR="00F51DD0" w:rsidRDefault="00F51DD0" w:rsidP="00F51DD0"/>
    <w:p w14:paraId="7E840681" w14:textId="5503449D" w:rsidR="00F51DD0" w:rsidRPr="004D6EBF" w:rsidRDefault="00F51DD0" w:rsidP="004D6EBF">
      <w:pPr>
        <w:pStyle w:val="Heading3asparagraph"/>
        <w:rPr>
          <w:b/>
        </w:rPr>
      </w:pPr>
      <w:r w:rsidRPr="004D6EBF">
        <w:rPr>
          <w:b/>
        </w:rPr>
        <w:t>Is the Intellectual Property of UP at stake in the research project?</w:t>
      </w:r>
    </w:p>
    <w:tbl>
      <w:tblPr>
        <w:tblStyle w:val="TableGrid"/>
        <w:tblW w:w="0" w:type="auto"/>
        <w:tblLook w:val="04A0" w:firstRow="1" w:lastRow="0" w:firstColumn="1" w:lastColumn="0" w:noHBand="0" w:noVBand="1"/>
      </w:tblPr>
      <w:tblGrid>
        <w:gridCol w:w="2204"/>
        <w:gridCol w:w="2174"/>
        <w:gridCol w:w="2196"/>
        <w:gridCol w:w="2175"/>
      </w:tblGrid>
      <w:tr w:rsidR="00F51DD0" w14:paraId="47726218" w14:textId="77777777" w:rsidTr="00D1196C">
        <w:tc>
          <w:tcPr>
            <w:tcW w:w="2337" w:type="dxa"/>
          </w:tcPr>
          <w:p w14:paraId="29FA7C06" w14:textId="77777777" w:rsidR="00F51DD0" w:rsidRDefault="00F51DD0" w:rsidP="00D1196C">
            <w:r>
              <w:t>Yes</w:t>
            </w:r>
          </w:p>
        </w:tc>
        <w:tc>
          <w:tcPr>
            <w:tcW w:w="2337" w:type="dxa"/>
          </w:tcPr>
          <w:p w14:paraId="0974C115" w14:textId="77777777" w:rsidR="00F51DD0" w:rsidRDefault="00F51DD0" w:rsidP="00D1196C"/>
        </w:tc>
        <w:tc>
          <w:tcPr>
            <w:tcW w:w="2338" w:type="dxa"/>
          </w:tcPr>
          <w:p w14:paraId="5F20005E" w14:textId="77777777" w:rsidR="00F51DD0" w:rsidRDefault="00F51DD0" w:rsidP="00D1196C">
            <w:r>
              <w:t>No</w:t>
            </w:r>
          </w:p>
        </w:tc>
        <w:tc>
          <w:tcPr>
            <w:tcW w:w="2338" w:type="dxa"/>
          </w:tcPr>
          <w:p w14:paraId="69BB09C3" w14:textId="77777777" w:rsidR="00F51DD0" w:rsidRDefault="00F51DD0" w:rsidP="00D1196C"/>
        </w:tc>
      </w:tr>
    </w:tbl>
    <w:p w14:paraId="0A2A0DE9" w14:textId="41849627" w:rsidR="00F51DD0" w:rsidRDefault="00F51DD0" w:rsidP="00F51DD0"/>
    <w:p w14:paraId="32547ADF" w14:textId="7BD858EA" w:rsidR="00F51DD0" w:rsidRDefault="00EC3794" w:rsidP="00F423EA">
      <w:pPr>
        <w:pStyle w:val="Heading2"/>
      </w:pPr>
      <w:bookmarkStart w:id="13" w:name="_Toc69121019"/>
      <w:r>
        <w:t>Access and Storage</w:t>
      </w:r>
      <w:bookmarkEnd w:id="13"/>
      <w:r w:rsidR="00F423EA">
        <w:t xml:space="preserve"> </w:t>
      </w:r>
    </w:p>
    <w:p w14:paraId="35D81666" w14:textId="6A590E01" w:rsidR="00606242" w:rsidRPr="00606242" w:rsidRDefault="00606242" w:rsidP="00002518">
      <w:pPr>
        <w:jc w:val="both"/>
      </w:pPr>
      <w:r>
        <w:t xml:space="preserve">It is important that all submissions to the Survey Committee include </w:t>
      </w:r>
      <w:r w:rsidR="00047321">
        <w:t xml:space="preserve">a </w:t>
      </w:r>
      <w:r>
        <w:t xml:space="preserve">detailed data management plan. </w:t>
      </w:r>
      <w:r w:rsidRPr="00606242">
        <w:t xml:space="preserve">Please refer to the </w:t>
      </w:r>
      <w:r w:rsidR="00F14A5B">
        <w:t>D</w:t>
      </w:r>
      <w:r w:rsidRPr="00606242">
        <w:t xml:space="preserve">ata </w:t>
      </w:r>
      <w:r w:rsidR="00F14A5B">
        <w:t>M</w:t>
      </w:r>
      <w:r w:rsidRPr="00606242">
        <w:t xml:space="preserve">anagement </w:t>
      </w:r>
      <w:r w:rsidR="00F14A5B">
        <w:t>P</w:t>
      </w:r>
      <w:r w:rsidRPr="00606242">
        <w:t xml:space="preserve">olicy and guideline documents on the intranet for </w:t>
      </w:r>
      <w:r w:rsidR="00F14A5B">
        <w:t xml:space="preserve">more </w:t>
      </w:r>
      <w:r w:rsidRPr="00606242">
        <w:t>information regarding the data management plan</w:t>
      </w:r>
      <w:r w:rsidR="00F14A5B">
        <w:t xml:space="preserve">. </w:t>
      </w:r>
    </w:p>
    <w:p w14:paraId="6DFA7ECC" w14:textId="5BC35BAF" w:rsidR="00F51DD0" w:rsidRDefault="00F51DD0" w:rsidP="004D6EBF">
      <w:pPr>
        <w:pStyle w:val="Heading3asparagraph"/>
        <w:rPr>
          <w:b/>
        </w:rPr>
      </w:pPr>
      <w:r w:rsidRPr="004D6EBF">
        <w:rPr>
          <w:b/>
        </w:rPr>
        <w:t>Where will the data be stored</w:t>
      </w:r>
      <w:r w:rsidR="00F423EA">
        <w:rPr>
          <w:b/>
        </w:rPr>
        <w:t xml:space="preserve"> during the research process and how will it be secured</w:t>
      </w:r>
      <w:r w:rsidRPr="004D6EBF">
        <w:rPr>
          <w:b/>
        </w:rPr>
        <w:t>?</w:t>
      </w:r>
    </w:p>
    <w:tbl>
      <w:tblPr>
        <w:tblStyle w:val="TableGrid"/>
        <w:tblW w:w="0" w:type="auto"/>
        <w:tblLook w:val="04A0" w:firstRow="1" w:lastRow="0" w:firstColumn="1" w:lastColumn="0" w:noHBand="0" w:noVBand="1"/>
      </w:tblPr>
      <w:tblGrid>
        <w:gridCol w:w="8749"/>
      </w:tblGrid>
      <w:tr w:rsidR="00F423EA" w14:paraId="44ED459B" w14:textId="77777777" w:rsidTr="0094328E">
        <w:tc>
          <w:tcPr>
            <w:tcW w:w="9350" w:type="dxa"/>
          </w:tcPr>
          <w:p w14:paraId="02E5CCC5" w14:textId="4FD973EB" w:rsidR="00F423EA" w:rsidRDefault="00047321" w:rsidP="0094328E">
            <w:r>
              <w:t xml:space="preserve">Hard copies: </w:t>
            </w:r>
          </w:p>
        </w:tc>
      </w:tr>
      <w:tr w:rsidR="00047321" w14:paraId="093846D1" w14:textId="77777777" w:rsidTr="0094328E">
        <w:tc>
          <w:tcPr>
            <w:tcW w:w="9350" w:type="dxa"/>
          </w:tcPr>
          <w:p w14:paraId="296B01FE" w14:textId="7280A4E5" w:rsidR="00047321" w:rsidRDefault="00047321" w:rsidP="0094328E">
            <w:r>
              <w:lastRenderedPageBreak/>
              <w:t>Electronic copies</w:t>
            </w:r>
          </w:p>
        </w:tc>
      </w:tr>
    </w:tbl>
    <w:p w14:paraId="60C0397B" w14:textId="4254B188" w:rsidR="00F423EA" w:rsidRPr="004D6EBF" w:rsidRDefault="00F423EA" w:rsidP="004D6EBF">
      <w:pPr>
        <w:pStyle w:val="Heading3asparagraph"/>
        <w:rPr>
          <w:b/>
        </w:rPr>
      </w:pPr>
      <w:r>
        <w:rPr>
          <w:b/>
        </w:rPr>
        <w:t xml:space="preserve">Where will the data </w:t>
      </w:r>
      <w:r w:rsidR="00824302">
        <w:rPr>
          <w:b/>
        </w:rPr>
        <w:t>be stored</w:t>
      </w:r>
      <w:r>
        <w:rPr>
          <w:b/>
        </w:rPr>
        <w:t xml:space="preserve"> after the completion of the research project</w:t>
      </w:r>
    </w:p>
    <w:tbl>
      <w:tblPr>
        <w:tblStyle w:val="TableGrid"/>
        <w:tblW w:w="0" w:type="auto"/>
        <w:tblLook w:val="04A0" w:firstRow="1" w:lastRow="0" w:firstColumn="1" w:lastColumn="0" w:noHBand="0" w:noVBand="1"/>
      </w:tblPr>
      <w:tblGrid>
        <w:gridCol w:w="8749"/>
      </w:tblGrid>
      <w:tr w:rsidR="00F51DD0" w14:paraId="394F2936" w14:textId="77777777" w:rsidTr="00D1196C">
        <w:tc>
          <w:tcPr>
            <w:tcW w:w="9350" w:type="dxa"/>
          </w:tcPr>
          <w:p w14:paraId="3DDF4462" w14:textId="62B1FA06" w:rsidR="00F51DD0" w:rsidRDefault="00F51DD0" w:rsidP="00D1196C">
            <w:bookmarkStart w:id="14" w:name="_Hlk121489590"/>
          </w:p>
        </w:tc>
      </w:tr>
      <w:bookmarkEnd w:id="14"/>
    </w:tbl>
    <w:p w14:paraId="2CECCCA4" w14:textId="77777777" w:rsidR="00F51DD0" w:rsidRDefault="00F51DD0" w:rsidP="00F51DD0"/>
    <w:p w14:paraId="1373891F" w14:textId="48B8013A" w:rsidR="00F51DD0" w:rsidRPr="004D6EBF" w:rsidRDefault="00F51DD0" w:rsidP="004D6EBF">
      <w:pPr>
        <w:pStyle w:val="Heading3asparagraph"/>
        <w:rPr>
          <w:b/>
        </w:rPr>
      </w:pPr>
      <w:r w:rsidRPr="004D6EBF">
        <w:rPr>
          <w:b/>
        </w:rPr>
        <w:t xml:space="preserve">How will the data be protected? </w:t>
      </w:r>
    </w:p>
    <w:tbl>
      <w:tblPr>
        <w:tblStyle w:val="TableGrid"/>
        <w:tblW w:w="0" w:type="auto"/>
        <w:tblLook w:val="04A0" w:firstRow="1" w:lastRow="0" w:firstColumn="1" w:lastColumn="0" w:noHBand="0" w:noVBand="1"/>
      </w:tblPr>
      <w:tblGrid>
        <w:gridCol w:w="8749"/>
      </w:tblGrid>
      <w:tr w:rsidR="00F51DD0" w14:paraId="4CBAC953" w14:textId="77777777" w:rsidTr="00D1196C">
        <w:tc>
          <w:tcPr>
            <w:tcW w:w="9350" w:type="dxa"/>
          </w:tcPr>
          <w:p w14:paraId="5260200F" w14:textId="77777777" w:rsidR="00F51DD0" w:rsidRDefault="00F51DD0" w:rsidP="00D1196C"/>
        </w:tc>
      </w:tr>
    </w:tbl>
    <w:p w14:paraId="34CA41E1" w14:textId="77777777" w:rsidR="00F51DD0" w:rsidRDefault="00F51DD0" w:rsidP="00F51DD0"/>
    <w:p w14:paraId="4E4E2E94" w14:textId="01CEA921" w:rsidR="00F51DD0" w:rsidRPr="004D6EBF" w:rsidRDefault="00F51DD0" w:rsidP="004D6EBF">
      <w:pPr>
        <w:pStyle w:val="Heading3asparagraph"/>
        <w:rPr>
          <w:b/>
        </w:rPr>
      </w:pPr>
      <w:r w:rsidRPr="004D6EBF">
        <w:rPr>
          <w:b/>
        </w:rPr>
        <w:t>Who will have access to the data?</w:t>
      </w:r>
    </w:p>
    <w:tbl>
      <w:tblPr>
        <w:tblStyle w:val="TableGrid"/>
        <w:tblW w:w="0" w:type="auto"/>
        <w:tblLook w:val="04A0" w:firstRow="1" w:lastRow="0" w:firstColumn="1" w:lastColumn="0" w:noHBand="0" w:noVBand="1"/>
      </w:tblPr>
      <w:tblGrid>
        <w:gridCol w:w="8749"/>
      </w:tblGrid>
      <w:tr w:rsidR="00F51DD0" w14:paraId="2E066314" w14:textId="77777777" w:rsidTr="00D1196C">
        <w:tc>
          <w:tcPr>
            <w:tcW w:w="9350" w:type="dxa"/>
          </w:tcPr>
          <w:p w14:paraId="285DB570" w14:textId="77777777" w:rsidR="00F51DD0" w:rsidRDefault="00F51DD0" w:rsidP="00D1196C"/>
        </w:tc>
      </w:tr>
    </w:tbl>
    <w:p w14:paraId="4613C47E" w14:textId="77777777" w:rsidR="00F51DD0" w:rsidRDefault="00F51DD0" w:rsidP="00F51DD0"/>
    <w:p w14:paraId="64BF6B4A" w14:textId="77777777" w:rsidR="00F51DD0" w:rsidRDefault="00F51DD0" w:rsidP="00F51DD0"/>
    <w:p w14:paraId="1E83DA5D" w14:textId="2D44C00B" w:rsidR="00F51DD0" w:rsidRPr="004D6EBF" w:rsidRDefault="00AD0881" w:rsidP="007B08CE">
      <w:pPr>
        <w:pStyle w:val="Heading3"/>
      </w:pPr>
      <w:r w:rsidRPr="003A38C9">
        <w:t>For</w:t>
      </w:r>
      <w:r>
        <w:t xml:space="preserve"> h</w:t>
      </w:r>
      <w:r w:rsidR="00F51DD0" w:rsidRPr="004D6EBF">
        <w:t>ow long will the data be stored?</w:t>
      </w:r>
    </w:p>
    <w:tbl>
      <w:tblPr>
        <w:tblStyle w:val="TableGrid"/>
        <w:tblW w:w="0" w:type="auto"/>
        <w:tblLook w:val="04A0" w:firstRow="1" w:lastRow="0" w:firstColumn="1" w:lastColumn="0" w:noHBand="0" w:noVBand="1"/>
      </w:tblPr>
      <w:tblGrid>
        <w:gridCol w:w="8749"/>
      </w:tblGrid>
      <w:tr w:rsidR="00F51DD0" w14:paraId="5EC3F69A" w14:textId="77777777" w:rsidTr="00D1196C">
        <w:tc>
          <w:tcPr>
            <w:tcW w:w="9350" w:type="dxa"/>
          </w:tcPr>
          <w:p w14:paraId="435CEB84" w14:textId="77777777" w:rsidR="00F51DD0" w:rsidRDefault="00F51DD0" w:rsidP="00D1196C"/>
        </w:tc>
      </w:tr>
    </w:tbl>
    <w:p w14:paraId="1ED84F02" w14:textId="77777777" w:rsidR="00F51DD0" w:rsidRDefault="00F51DD0" w:rsidP="00F51DD0"/>
    <w:p w14:paraId="6B5BCA21" w14:textId="3FB456D7" w:rsidR="00F51DD0" w:rsidRPr="004D6EBF" w:rsidRDefault="00F51DD0" w:rsidP="004D6EBF">
      <w:pPr>
        <w:pStyle w:val="Heading3asparagraph"/>
        <w:rPr>
          <w:b/>
        </w:rPr>
      </w:pPr>
      <w:r w:rsidRPr="004D6EBF">
        <w:rPr>
          <w:b/>
        </w:rPr>
        <w:t xml:space="preserve">Who will be responsible for archiving </w:t>
      </w:r>
      <w:r w:rsidR="00CD599D">
        <w:rPr>
          <w:b/>
        </w:rPr>
        <w:t>and</w:t>
      </w:r>
      <w:r w:rsidRPr="004D6EBF">
        <w:rPr>
          <w:b/>
        </w:rPr>
        <w:t xml:space="preserve"> disposal of the data after the project ends?</w:t>
      </w:r>
      <w:r w:rsidRPr="004D6EBF">
        <w:rPr>
          <w:b/>
        </w:rPr>
        <w:cr/>
      </w:r>
    </w:p>
    <w:tbl>
      <w:tblPr>
        <w:tblStyle w:val="TableGrid"/>
        <w:tblW w:w="0" w:type="auto"/>
        <w:tblLook w:val="04A0" w:firstRow="1" w:lastRow="0" w:firstColumn="1" w:lastColumn="0" w:noHBand="0" w:noVBand="1"/>
      </w:tblPr>
      <w:tblGrid>
        <w:gridCol w:w="8749"/>
      </w:tblGrid>
      <w:tr w:rsidR="00F51DD0" w14:paraId="5C18373E" w14:textId="77777777" w:rsidTr="00D1196C">
        <w:tc>
          <w:tcPr>
            <w:tcW w:w="9350" w:type="dxa"/>
          </w:tcPr>
          <w:p w14:paraId="3B663BFD" w14:textId="77777777" w:rsidR="00F51DD0" w:rsidRDefault="00F51DD0" w:rsidP="00D1196C">
            <w:bookmarkStart w:id="15" w:name="_Hlk69118993"/>
          </w:p>
        </w:tc>
      </w:tr>
      <w:bookmarkEnd w:id="15"/>
    </w:tbl>
    <w:p w14:paraId="280C39AA" w14:textId="3530B5CF" w:rsidR="00F51DD0" w:rsidRDefault="00F51DD0" w:rsidP="00F51DD0"/>
    <w:p w14:paraId="37EE97FF" w14:textId="05D9453D" w:rsidR="004D6EBF" w:rsidRPr="00540988" w:rsidRDefault="00EC3794" w:rsidP="00EC3794">
      <w:pPr>
        <w:pStyle w:val="Heading3asparagraph"/>
        <w:rPr>
          <w:b/>
        </w:rPr>
      </w:pPr>
      <w:r w:rsidRPr="00540988">
        <w:rPr>
          <w:b/>
        </w:rPr>
        <w:t xml:space="preserve">How </w:t>
      </w:r>
      <w:r w:rsidR="00540988" w:rsidRPr="00540988">
        <w:rPr>
          <w:b/>
        </w:rPr>
        <w:t xml:space="preserve">and when </w:t>
      </w:r>
      <w:r w:rsidRPr="00540988">
        <w:rPr>
          <w:b/>
        </w:rPr>
        <w:t>will the data be dispose</w:t>
      </w:r>
      <w:r w:rsidR="00540988" w:rsidRPr="00540988">
        <w:rPr>
          <w:b/>
        </w:rPr>
        <w:t>d</w:t>
      </w:r>
      <w:r w:rsidRPr="00540988">
        <w:rPr>
          <w:b/>
        </w:rPr>
        <w:t xml:space="preserve"> of?</w:t>
      </w:r>
    </w:p>
    <w:tbl>
      <w:tblPr>
        <w:tblStyle w:val="TableGrid"/>
        <w:tblW w:w="0" w:type="auto"/>
        <w:tblLook w:val="04A0" w:firstRow="1" w:lastRow="0" w:firstColumn="1" w:lastColumn="0" w:noHBand="0" w:noVBand="1"/>
      </w:tblPr>
      <w:tblGrid>
        <w:gridCol w:w="8749"/>
      </w:tblGrid>
      <w:tr w:rsidR="00EC3794" w14:paraId="14A0E788" w14:textId="77777777" w:rsidTr="00D1196C">
        <w:tc>
          <w:tcPr>
            <w:tcW w:w="9350" w:type="dxa"/>
          </w:tcPr>
          <w:p w14:paraId="3D7D8D42" w14:textId="77777777" w:rsidR="00EC3794" w:rsidRDefault="00EC3794" w:rsidP="00D1196C"/>
        </w:tc>
      </w:tr>
    </w:tbl>
    <w:p w14:paraId="0B60C9CD" w14:textId="77777777" w:rsidR="00EC3794" w:rsidRPr="00EC3794" w:rsidRDefault="00EC3794" w:rsidP="00EC3794"/>
    <w:p w14:paraId="5749E063" w14:textId="063B5D6C" w:rsidR="004D6EBF" w:rsidRPr="00D97B5A" w:rsidRDefault="004D6EBF" w:rsidP="004D6EBF">
      <w:pPr>
        <w:pStyle w:val="Heading2"/>
      </w:pPr>
      <w:bookmarkStart w:id="16" w:name="_Toc69121020"/>
      <w:r>
        <w:t>UP Strategic Goals</w:t>
      </w:r>
      <w:bookmarkEnd w:id="16"/>
    </w:p>
    <w:p w14:paraId="52337796" w14:textId="2F1C3F61" w:rsidR="00F51DD0" w:rsidRPr="003A38C9" w:rsidRDefault="00540988" w:rsidP="00FF476C">
      <w:pPr>
        <w:pStyle w:val="Heading3asparagraph"/>
        <w:rPr>
          <w:b/>
        </w:rPr>
      </w:pPr>
      <w:r w:rsidRPr="003A38C9">
        <w:rPr>
          <w:b/>
        </w:rPr>
        <w:t>Does the survey (</w:t>
      </w:r>
      <w:r w:rsidR="004C7689" w:rsidRPr="003A38C9">
        <w:rPr>
          <w:b/>
        </w:rPr>
        <w:t xml:space="preserve">if it is </w:t>
      </w:r>
      <w:r w:rsidRPr="003A38C9">
        <w:rPr>
          <w:b/>
        </w:rPr>
        <w:t xml:space="preserve">internal non-academic </w:t>
      </w:r>
      <w:r w:rsidR="004C7689" w:rsidRPr="003A38C9">
        <w:rPr>
          <w:b/>
        </w:rPr>
        <w:t>or</w:t>
      </w:r>
      <w:r w:rsidRPr="003A38C9">
        <w:rPr>
          <w:b/>
        </w:rPr>
        <w:t xml:space="preserve"> external</w:t>
      </w:r>
      <w:r w:rsidR="00AD0881" w:rsidRPr="003A38C9">
        <w:rPr>
          <w:b/>
        </w:rPr>
        <w:t xml:space="preserve">, academic or </w:t>
      </w:r>
      <w:r w:rsidR="00CD599D">
        <w:rPr>
          <w:b/>
        </w:rPr>
        <w:t xml:space="preserve">a </w:t>
      </w:r>
      <w:r w:rsidR="00AD0881" w:rsidRPr="003A38C9">
        <w:rPr>
          <w:b/>
        </w:rPr>
        <w:t>non-academic project</w:t>
      </w:r>
      <w:r w:rsidRPr="003A38C9">
        <w:rPr>
          <w:b/>
        </w:rPr>
        <w:t xml:space="preserve">) support the goals of the UP’s Strategic Plan and will the results support </w:t>
      </w:r>
      <w:r w:rsidR="00AD0881" w:rsidRPr="003A38C9">
        <w:rPr>
          <w:b/>
        </w:rPr>
        <w:t xml:space="preserve">the </w:t>
      </w:r>
      <w:r w:rsidRPr="003A38C9">
        <w:rPr>
          <w:b/>
        </w:rPr>
        <w:t>institutional management decision</w:t>
      </w:r>
      <w:r w:rsidR="00AD0881" w:rsidRPr="003A38C9">
        <w:rPr>
          <w:b/>
        </w:rPr>
        <w:t>-</w:t>
      </w:r>
      <w:r w:rsidRPr="003A38C9">
        <w:rPr>
          <w:b/>
        </w:rPr>
        <w:t>making processes?</w:t>
      </w:r>
    </w:p>
    <w:tbl>
      <w:tblPr>
        <w:tblStyle w:val="TableGrid"/>
        <w:tblW w:w="0" w:type="auto"/>
        <w:tblLook w:val="04A0" w:firstRow="1" w:lastRow="0" w:firstColumn="1" w:lastColumn="0" w:noHBand="0" w:noVBand="1"/>
      </w:tblPr>
      <w:tblGrid>
        <w:gridCol w:w="2204"/>
        <w:gridCol w:w="2174"/>
        <w:gridCol w:w="2196"/>
        <w:gridCol w:w="2175"/>
      </w:tblGrid>
      <w:tr w:rsidR="00F51DD0" w14:paraId="69D508F3" w14:textId="77777777" w:rsidTr="00D1196C">
        <w:tc>
          <w:tcPr>
            <w:tcW w:w="2337" w:type="dxa"/>
          </w:tcPr>
          <w:p w14:paraId="1B7F9F25" w14:textId="77777777" w:rsidR="00F51DD0" w:rsidRDefault="00F51DD0" w:rsidP="00D1196C">
            <w:r>
              <w:t>Yes</w:t>
            </w:r>
          </w:p>
        </w:tc>
        <w:tc>
          <w:tcPr>
            <w:tcW w:w="2337" w:type="dxa"/>
          </w:tcPr>
          <w:p w14:paraId="0A090644" w14:textId="77777777" w:rsidR="00F51DD0" w:rsidRDefault="00F51DD0" w:rsidP="00D1196C"/>
        </w:tc>
        <w:tc>
          <w:tcPr>
            <w:tcW w:w="2338" w:type="dxa"/>
          </w:tcPr>
          <w:p w14:paraId="17421E8B" w14:textId="77777777" w:rsidR="00F51DD0" w:rsidRDefault="00F51DD0" w:rsidP="00D1196C">
            <w:r>
              <w:t>No</w:t>
            </w:r>
          </w:p>
        </w:tc>
        <w:tc>
          <w:tcPr>
            <w:tcW w:w="2338" w:type="dxa"/>
          </w:tcPr>
          <w:p w14:paraId="5E9A8B0B" w14:textId="77777777" w:rsidR="00F51DD0" w:rsidRDefault="00F51DD0" w:rsidP="00D1196C"/>
        </w:tc>
      </w:tr>
    </w:tbl>
    <w:p w14:paraId="2CC537F5" w14:textId="77777777" w:rsidR="00F51DD0" w:rsidRDefault="00F51DD0" w:rsidP="00F51DD0"/>
    <w:p w14:paraId="25BDE191" w14:textId="64698429" w:rsidR="00A75314" w:rsidRPr="00114037" w:rsidRDefault="00A75314" w:rsidP="008A4DAC">
      <w:pPr>
        <w:pStyle w:val="Heading2"/>
      </w:pPr>
      <w:bookmarkStart w:id="17" w:name="_Toc69121021"/>
      <w:r w:rsidRPr="00114037">
        <w:lastRenderedPageBreak/>
        <w:t>Document metadata</w:t>
      </w:r>
      <w:bookmarkEnd w:id="17"/>
      <w:r w:rsidR="00CD599D">
        <w:t xml:space="preserve"> (for internal use only)</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2"/>
        <w:gridCol w:w="4487"/>
      </w:tblGrid>
      <w:tr w:rsidR="00D35CF6" w:rsidRPr="00050154" w14:paraId="34450454" w14:textId="77777777" w:rsidTr="00D552A4">
        <w:tc>
          <w:tcPr>
            <w:tcW w:w="4012" w:type="dxa"/>
          </w:tcPr>
          <w:p w14:paraId="111E46C2" w14:textId="77777777" w:rsidR="00D35CF6" w:rsidRPr="00050154" w:rsidRDefault="00D35CF6" w:rsidP="00995EA6">
            <w:pPr>
              <w:spacing w:after="0" w:line="240" w:lineRule="auto"/>
              <w:rPr>
                <w:rFonts w:eastAsia="Times New Roman" w:cs="Arial"/>
                <w:szCs w:val="22"/>
              </w:rPr>
            </w:pPr>
            <w:r w:rsidRPr="00050154">
              <w:rPr>
                <w:rFonts w:eastAsia="Times New Roman" w:cs="Arial"/>
                <w:szCs w:val="22"/>
              </w:rPr>
              <w:t>Document number:</w:t>
            </w:r>
          </w:p>
        </w:tc>
        <w:tc>
          <w:tcPr>
            <w:tcW w:w="4487" w:type="dxa"/>
          </w:tcPr>
          <w:p w14:paraId="518D4962" w14:textId="77777777" w:rsidR="00D35CF6" w:rsidRPr="00050154" w:rsidRDefault="00D35CF6" w:rsidP="00995EA6">
            <w:pPr>
              <w:spacing w:after="0" w:line="240" w:lineRule="auto"/>
              <w:rPr>
                <w:rFonts w:eastAsia="Times New Roman" w:cs="Arial"/>
                <w:i/>
                <w:szCs w:val="22"/>
              </w:rPr>
            </w:pPr>
          </w:p>
        </w:tc>
      </w:tr>
      <w:tr w:rsidR="00D35CF6" w:rsidRPr="00050154" w14:paraId="44B3806F" w14:textId="77777777" w:rsidTr="00D552A4">
        <w:tc>
          <w:tcPr>
            <w:tcW w:w="4012" w:type="dxa"/>
          </w:tcPr>
          <w:p w14:paraId="56C3C82E" w14:textId="77777777" w:rsidR="00D35CF6" w:rsidRPr="00050154" w:rsidRDefault="00D35CF6" w:rsidP="00995EA6">
            <w:pPr>
              <w:spacing w:after="0" w:line="240" w:lineRule="auto"/>
              <w:rPr>
                <w:rFonts w:eastAsia="Times New Roman" w:cs="Arial"/>
                <w:szCs w:val="22"/>
              </w:rPr>
            </w:pPr>
            <w:r w:rsidRPr="00050154">
              <w:rPr>
                <w:rFonts w:eastAsia="Times New Roman" w:cs="Arial"/>
                <w:szCs w:val="22"/>
              </w:rPr>
              <w:t>Document version:</w:t>
            </w:r>
          </w:p>
        </w:tc>
        <w:tc>
          <w:tcPr>
            <w:tcW w:w="4487" w:type="dxa"/>
          </w:tcPr>
          <w:p w14:paraId="2FE3795C" w14:textId="77777777" w:rsidR="00D35CF6" w:rsidRPr="00050154" w:rsidRDefault="00D35CF6" w:rsidP="00995EA6">
            <w:pPr>
              <w:spacing w:after="0" w:line="240" w:lineRule="auto"/>
              <w:rPr>
                <w:rFonts w:eastAsia="Times New Roman" w:cs="Arial"/>
                <w:i/>
                <w:szCs w:val="22"/>
              </w:rPr>
            </w:pPr>
          </w:p>
        </w:tc>
      </w:tr>
      <w:tr w:rsidR="00D35CF6" w:rsidRPr="00050154" w14:paraId="0710EC6F" w14:textId="77777777" w:rsidTr="00D552A4">
        <w:tc>
          <w:tcPr>
            <w:tcW w:w="4012" w:type="dxa"/>
          </w:tcPr>
          <w:p w14:paraId="3552FD23" w14:textId="77777777" w:rsidR="00D35CF6" w:rsidRPr="00050154" w:rsidRDefault="00D35CF6" w:rsidP="00995EA6">
            <w:pPr>
              <w:spacing w:after="0" w:line="240" w:lineRule="auto"/>
              <w:rPr>
                <w:rFonts w:eastAsia="Times New Roman" w:cs="Arial"/>
                <w:szCs w:val="22"/>
              </w:rPr>
            </w:pPr>
            <w:r w:rsidRPr="00050154">
              <w:rPr>
                <w:rFonts w:eastAsia="Times New Roman" w:cs="Arial"/>
                <w:szCs w:val="22"/>
              </w:rPr>
              <w:t>Document approval authority:</w:t>
            </w:r>
          </w:p>
        </w:tc>
        <w:tc>
          <w:tcPr>
            <w:tcW w:w="4487" w:type="dxa"/>
          </w:tcPr>
          <w:p w14:paraId="4BC6073F" w14:textId="77777777" w:rsidR="00D35CF6" w:rsidRPr="00050154" w:rsidRDefault="00D35CF6" w:rsidP="00995EA6">
            <w:pPr>
              <w:spacing w:after="0" w:line="240" w:lineRule="auto"/>
              <w:rPr>
                <w:rFonts w:eastAsia="Times New Roman" w:cs="Arial"/>
                <w:i/>
                <w:szCs w:val="22"/>
              </w:rPr>
            </w:pPr>
            <w:r w:rsidRPr="00050154">
              <w:rPr>
                <w:rFonts w:eastAsia="Times New Roman" w:cs="Arial"/>
                <w:i/>
                <w:szCs w:val="22"/>
              </w:rPr>
              <w:t>e.g. Executive</w:t>
            </w:r>
          </w:p>
        </w:tc>
      </w:tr>
      <w:tr w:rsidR="00D35CF6" w:rsidRPr="00050154" w14:paraId="681BA5AB" w14:textId="77777777" w:rsidTr="00D552A4">
        <w:tc>
          <w:tcPr>
            <w:tcW w:w="4012" w:type="dxa"/>
          </w:tcPr>
          <w:p w14:paraId="2F4B0B0F" w14:textId="77777777" w:rsidR="00D35CF6" w:rsidRPr="00050154" w:rsidRDefault="00D35CF6" w:rsidP="00995EA6">
            <w:pPr>
              <w:spacing w:after="0" w:line="240" w:lineRule="auto"/>
              <w:rPr>
                <w:rFonts w:eastAsia="Times New Roman" w:cs="Arial"/>
                <w:szCs w:val="22"/>
              </w:rPr>
            </w:pPr>
            <w:r w:rsidRPr="00050154">
              <w:rPr>
                <w:rFonts w:eastAsia="Times New Roman" w:cs="Arial"/>
                <w:szCs w:val="22"/>
              </w:rPr>
              <w:t>Document approval date:</w:t>
            </w:r>
          </w:p>
        </w:tc>
        <w:tc>
          <w:tcPr>
            <w:tcW w:w="4487" w:type="dxa"/>
          </w:tcPr>
          <w:p w14:paraId="6CF402C8" w14:textId="77777777" w:rsidR="00D35CF6" w:rsidRPr="00050154" w:rsidRDefault="00D35CF6" w:rsidP="00995EA6">
            <w:pPr>
              <w:spacing w:after="0" w:line="240" w:lineRule="auto"/>
              <w:rPr>
                <w:rFonts w:eastAsia="Times New Roman" w:cs="Arial"/>
                <w:i/>
                <w:szCs w:val="22"/>
              </w:rPr>
            </w:pPr>
          </w:p>
        </w:tc>
      </w:tr>
      <w:tr w:rsidR="00D35CF6" w:rsidRPr="00050154" w14:paraId="6796E019" w14:textId="77777777" w:rsidTr="00D552A4">
        <w:tc>
          <w:tcPr>
            <w:tcW w:w="4012" w:type="dxa"/>
          </w:tcPr>
          <w:p w14:paraId="07AF8A6F" w14:textId="77777777" w:rsidR="00D35CF6" w:rsidRPr="00050154" w:rsidRDefault="00D35CF6" w:rsidP="00995EA6">
            <w:pPr>
              <w:spacing w:after="0" w:line="240" w:lineRule="auto"/>
              <w:rPr>
                <w:rFonts w:eastAsia="Times New Roman" w:cs="Arial"/>
                <w:szCs w:val="22"/>
              </w:rPr>
            </w:pPr>
            <w:r w:rsidRPr="00050154">
              <w:rPr>
                <w:rFonts w:eastAsia="Times New Roman" w:cs="Arial"/>
                <w:szCs w:val="22"/>
              </w:rPr>
              <w:t>Document owner:</w:t>
            </w:r>
          </w:p>
        </w:tc>
        <w:tc>
          <w:tcPr>
            <w:tcW w:w="4487" w:type="dxa"/>
          </w:tcPr>
          <w:p w14:paraId="745E7AB8" w14:textId="77777777" w:rsidR="00D35CF6" w:rsidRPr="00050154" w:rsidRDefault="00D35CF6" w:rsidP="00995EA6">
            <w:pPr>
              <w:spacing w:after="0" w:line="240" w:lineRule="auto"/>
              <w:rPr>
                <w:rFonts w:eastAsia="Times New Roman" w:cs="Arial"/>
                <w:i/>
                <w:szCs w:val="22"/>
              </w:rPr>
            </w:pPr>
            <w:r w:rsidRPr="00050154">
              <w:rPr>
                <w:rFonts w:eastAsia="Times New Roman" w:cs="Arial"/>
                <w:i/>
                <w:szCs w:val="22"/>
              </w:rPr>
              <w:t>e.g. Registrar</w:t>
            </w:r>
          </w:p>
        </w:tc>
      </w:tr>
      <w:tr w:rsidR="00D35CF6" w:rsidRPr="00050154" w14:paraId="2C8ED158" w14:textId="77777777" w:rsidTr="00D552A4">
        <w:tc>
          <w:tcPr>
            <w:tcW w:w="4012" w:type="dxa"/>
          </w:tcPr>
          <w:p w14:paraId="222017A5" w14:textId="77777777" w:rsidR="00D35CF6" w:rsidRPr="00050154" w:rsidRDefault="00D35CF6" w:rsidP="00995EA6">
            <w:pPr>
              <w:spacing w:after="0" w:line="240" w:lineRule="auto"/>
              <w:rPr>
                <w:rFonts w:eastAsia="Times New Roman" w:cs="Arial"/>
                <w:szCs w:val="22"/>
              </w:rPr>
            </w:pPr>
            <w:r w:rsidRPr="00050154">
              <w:rPr>
                <w:rFonts w:eastAsia="Times New Roman" w:cs="Arial"/>
                <w:szCs w:val="22"/>
              </w:rPr>
              <w:t>Document author(s):</w:t>
            </w:r>
          </w:p>
        </w:tc>
        <w:tc>
          <w:tcPr>
            <w:tcW w:w="4487" w:type="dxa"/>
          </w:tcPr>
          <w:p w14:paraId="4437D262" w14:textId="77777777" w:rsidR="00D35CF6" w:rsidRPr="00050154" w:rsidRDefault="00D35CF6" w:rsidP="00995EA6">
            <w:pPr>
              <w:spacing w:after="0" w:line="240" w:lineRule="auto"/>
              <w:rPr>
                <w:rFonts w:eastAsia="Times New Roman" w:cs="Arial"/>
                <w:i/>
                <w:szCs w:val="22"/>
              </w:rPr>
            </w:pPr>
          </w:p>
        </w:tc>
      </w:tr>
      <w:tr w:rsidR="00D35CF6" w:rsidRPr="00050154" w14:paraId="7FF1DF33" w14:textId="77777777" w:rsidTr="00D552A4">
        <w:tc>
          <w:tcPr>
            <w:tcW w:w="4012" w:type="dxa"/>
          </w:tcPr>
          <w:p w14:paraId="7E01EB57" w14:textId="3B26E53D" w:rsidR="00D35CF6" w:rsidRPr="00050154" w:rsidRDefault="00B96937" w:rsidP="00995EA6">
            <w:pPr>
              <w:spacing w:after="0" w:line="240" w:lineRule="auto"/>
              <w:rPr>
                <w:rFonts w:eastAsia="Times New Roman" w:cs="Arial"/>
                <w:szCs w:val="22"/>
              </w:rPr>
            </w:pPr>
            <w:r>
              <w:rPr>
                <w:rFonts w:eastAsia="Times New Roman" w:cs="Arial"/>
                <w:szCs w:val="22"/>
              </w:rPr>
              <w:t>Next review d</w:t>
            </w:r>
            <w:r w:rsidR="00D35CF6" w:rsidRPr="00050154">
              <w:rPr>
                <w:rFonts w:eastAsia="Times New Roman" w:cs="Arial"/>
                <w:szCs w:val="22"/>
              </w:rPr>
              <w:t>ate:</w:t>
            </w:r>
          </w:p>
        </w:tc>
        <w:tc>
          <w:tcPr>
            <w:tcW w:w="4487" w:type="dxa"/>
          </w:tcPr>
          <w:p w14:paraId="2AAE68A9" w14:textId="77777777" w:rsidR="00D35CF6" w:rsidRPr="00050154" w:rsidRDefault="00D35CF6" w:rsidP="00995EA6">
            <w:pPr>
              <w:spacing w:after="0" w:line="240" w:lineRule="auto"/>
              <w:rPr>
                <w:rFonts w:eastAsia="Times New Roman" w:cs="Arial"/>
                <w:i/>
                <w:szCs w:val="22"/>
              </w:rPr>
            </w:pPr>
          </w:p>
        </w:tc>
      </w:tr>
      <w:tr w:rsidR="00D35CF6" w:rsidRPr="00050154" w14:paraId="3880E244" w14:textId="77777777" w:rsidTr="00D552A4">
        <w:tc>
          <w:tcPr>
            <w:tcW w:w="4012" w:type="dxa"/>
          </w:tcPr>
          <w:p w14:paraId="7D0CB67D" w14:textId="77777777" w:rsidR="00D35CF6" w:rsidRPr="00050154" w:rsidRDefault="00D35CF6" w:rsidP="00995EA6">
            <w:pPr>
              <w:spacing w:after="0" w:line="240" w:lineRule="auto"/>
              <w:rPr>
                <w:rFonts w:eastAsia="Times New Roman" w:cs="Arial"/>
                <w:szCs w:val="22"/>
              </w:rPr>
            </w:pPr>
            <w:r w:rsidRPr="00050154">
              <w:rPr>
                <w:rFonts w:eastAsia="Times New Roman" w:cs="Arial"/>
                <w:szCs w:val="22"/>
              </w:rPr>
              <w:t>Visibility:</w:t>
            </w:r>
          </w:p>
          <w:p w14:paraId="6BC1C920" w14:textId="77777777" w:rsidR="00D35CF6" w:rsidRPr="00050154" w:rsidRDefault="00D35CF6" w:rsidP="00995EA6">
            <w:pPr>
              <w:spacing w:after="0" w:line="240" w:lineRule="auto"/>
              <w:rPr>
                <w:rFonts w:eastAsia="Times New Roman" w:cs="Arial"/>
                <w:szCs w:val="22"/>
              </w:rPr>
            </w:pPr>
            <w:r w:rsidRPr="00050154">
              <w:rPr>
                <w:rFonts w:eastAsia="Times New Roman" w:cs="Arial"/>
                <w:szCs w:val="22"/>
              </w:rPr>
              <w:t>Display on staff intranet</w:t>
            </w:r>
          </w:p>
          <w:p w14:paraId="044DCA3D" w14:textId="77777777" w:rsidR="00D35CF6" w:rsidRPr="00050154" w:rsidRDefault="00D35CF6" w:rsidP="00995EA6">
            <w:pPr>
              <w:spacing w:after="0" w:line="240" w:lineRule="auto"/>
              <w:rPr>
                <w:rFonts w:eastAsia="Times New Roman" w:cs="Arial"/>
                <w:szCs w:val="22"/>
              </w:rPr>
            </w:pPr>
            <w:r w:rsidRPr="00050154">
              <w:rPr>
                <w:rFonts w:eastAsia="Times New Roman" w:cs="Arial"/>
                <w:szCs w:val="22"/>
              </w:rPr>
              <w:t>Display on student intranet</w:t>
            </w:r>
          </w:p>
          <w:p w14:paraId="13691D99" w14:textId="77777777" w:rsidR="00D35CF6" w:rsidRDefault="00D35CF6" w:rsidP="00995EA6">
            <w:pPr>
              <w:spacing w:after="0" w:line="240" w:lineRule="auto"/>
              <w:rPr>
                <w:rFonts w:eastAsia="Times New Roman" w:cs="Arial"/>
                <w:szCs w:val="22"/>
              </w:rPr>
            </w:pPr>
            <w:r w:rsidRPr="00050154">
              <w:rPr>
                <w:rFonts w:eastAsia="Times New Roman" w:cs="Arial"/>
                <w:szCs w:val="22"/>
              </w:rPr>
              <w:t>Display on public web</w:t>
            </w:r>
          </w:p>
          <w:p w14:paraId="37543225" w14:textId="5B7ADC7A" w:rsidR="00742684" w:rsidRPr="00050154" w:rsidRDefault="00742684" w:rsidP="00995EA6">
            <w:pPr>
              <w:spacing w:after="0" w:line="240" w:lineRule="auto"/>
              <w:rPr>
                <w:rFonts w:eastAsia="Times New Roman" w:cs="Arial"/>
                <w:szCs w:val="22"/>
              </w:rPr>
            </w:pPr>
          </w:p>
        </w:tc>
        <w:tc>
          <w:tcPr>
            <w:tcW w:w="4487" w:type="dxa"/>
          </w:tcPr>
          <w:p w14:paraId="341480D2" w14:textId="77777777" w:rsidR="00D35CF6" w:rsidRPr="00050154" w:rsidRDefault="00D35CF6" w:rsidP="00995EA6">
            <w:pPr>
              <w:spacing w:after="0" w:line="240" w:lineRule="auto"/>
              <w:rPr>
                <w:rFonts w:eastAsia="Times New Roman" w:cs="Arial"/>
                <w:i/>
                <w:szCs w:val="22"/>
              </w:rPr>
            </w:pPr>
          </w:p>
          <w:p w14:paraId="119EC7CB" w14:textId="77777777" w:rsidR="00D35CF6" w:rsidRPr="00050154" w:rsidRDefault="00D35CF6" w:rsidP="00995EA6">
            <w:pPr>
              <w:spacing w:after="0" w:line="240" w:lineRule="auto"/>
              <w:rPr>
                <w:rFonts w:eastAsia="Times New Roman" w:cs="Arial"/>
                <w:i/>
                <w:szCs w:val="22"/>
              </w:rPr>
            </w:pPr>
          </w:p>
          <w:p w14:paraId="13635F83" w14:textId="77777777" w:rsidR="00D35CF6" w:rsidRPr="00050154" w:rsidRDefault="00D35CF6" w:rsidP="00995EA6">
            <w:pPr>
              <w:spacing w:after="0" w:line="240" w:lineRule="auto"/>
              <w:rPr>
                <w:rFonts w:eastAsia="Times New Roman" w:cs="Arial"/>
                <w:i/>
                <w:szCs w:val="22"/>
              </w:rPr>
            </w:pPr>
          </w:p>
          <w:p w14:paraId="6653D0DF" w14:textId="77777777" w:rsidR="00D35CF6" w:rsidRPr="00050154" w:rsidRDefault="00D35CF6" w:rsidP="00995EA6">
            <w:pPr>
              <w:spacing w:after="0" w:line="240" w:lineRule="auto"/>
              <w:rPr>
                <w:rFonts w:eastAsia="Times New Roman" w:cs="Arial"/>
                <w:i/>
                <w:szCs w:val="22"/>
              </w:rPr>
            </w:pPr>
          </w:p>
        </w:tc>
      </w:tr>
    </w:tbl>
    <w:p w14:paraId="09048DDA" w14:textId="77777777" w:rsidR="003124FF" w:rsidRPr="00827202" w:rsidRDefault="003124FF" w:rsidP="00A75314"/>
    <w:sectPr w:rsidR="003124FF" w:rsidRPr="00827202" w:rsidSect="00D552A4">
      <w:headerReference w:type="default" r:id="rId8"/>
      <w:footerReference w:type="even" r:id="rId9"/>
      <w:footerReference w:type="default" r:id="rId10"/>
      <w:footerReference w:type="first" r:id="rId11"/>
      <w:type w:val="continuous"/>
      <w:pgSz w:w="11900" w:h="16840"/>
      <w:pgMar w:top="1440" w:right="1440" w:bottom="1440"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C4B9E" w14:textId="77777777" w:rsidR="00A36E6F" w:rsidRDefault="00A36E6F" w:rsidP="006A46CD">
      <w:pPr>
        <w:spacing w:after="0" w:line="240" w:lineRule="auto"/>
      </w:pPr>
      <w:r>
        <w:separator/>
      </w:r>
    </w:p>
  </w:endnote>
  <w:endnote w:type="continuationSeparator" w:id="0">
    <w:p w14:paraId="0C220829" w14:textId="77777777" w:rsidR="00A36E6F" w:rsidRDefault="00A36E6F" w:rsidP="006A4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1265434"/>
      <w:docPartObj>
        <w:docPartGallery w:val="Page Numbers (Bottom of Page)"/>
        <w:docPartUnique/>
      </w:docPartObj>
    </w:sdtPr>
    <w:sdtEndPr>
      <w:rPr>
        <w:rStyle w:val="PageNumber"/>
      </w:rPr>
    </w:sdtEndPr>
    <w:sdtContent>
      <w:p w14:paraId="4A9F8177" w14:textId="77777777" w:rsidR="00733844" w:rsidRDefault="00733844" w:rsidP="009B2F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86444244"/>
      <w:docPartObj>
        <w:docPartGallery w:val="Page Numbers (Bottom of Page)"/>
        <w:docPartUnique/>
      </w:docPartObj>
    </w:sdtPr>
    <w:sdtEndPr>
      <w:rPr>
        <w:rStyle w:val="PageNumber"/>
      </w:rPr>
    </w:sdtEndPr>
    <w:sdtContent>
      <w:p w14:paraId="643690DD" w14:textId="77777777" w:rsidR="006A46CD" w:rsidRDefault="006A46CD" w:rsidP="00733844">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6057F0" w14:textId="77777777" w:rsidR="006A46CD" w:rsidRDefault="006A46CD" w:rsidP="006A46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83E5" w14:textId="77777777" w:rsidR="00A831B3" w:rsidRDefault="00A831B3" w:rsidP="00A831B3">
    <w:pPr>
      <w:tabs>
        <w:tab w:val="center" w:pos="4513"/>
        <w:tab w:val="right" w:pos="9026"/>
      </w:tabs>
      <w:spacing w:after="0" w:line="240" w:lineRule="auto"/>
      <w:jc w:val="center"/>
      <w:rPr>
        <w:rFonts w:eastAsia="Times New Roman" w:cs="Arial"/>
        <w:sz w:val="20"/>
        <w:szCs w:val="20"/>
        <w:lang w:eastAsia="en-ZA"/>
      </w:rPr>
    </w:pPr>
  </w:p>
  <w:p w14:paraId="5918B3CF" w14:textId="7FE46805" w:rsidR="00A831B3" w:rsidRPr="00A831B3" w:rsidRDefault="00A831B3" w:rsidP="00A831B3">
    <w:pPr>
      <w:tabs>
        <w:tab w:val="center" w:pos="4513"/>
        <w:tab w:val="right" w:pos="9026"/>
      </w:tabs>
      <w:spacing w:after="0" w:line="240" w:lineRule="auto"/>
      <w:jc w:val="center"/>
      <w:rPr>
        <w:rFonts w:eastAsia="Times New Roman" w:cs="Arial"/>
        <w:sz w:val="20"/>
        <w:szCs w:val="20"/>
        <w:lang w:eastAsia="en-ZA"/>
      </w:rPr>
    </w:pPr>
    <w:r w:rsidRPr="00A831B3">
      <w:rPr>
        <w:rFonts w:eastAsia="Times New Roman" w:cs="Arial"/>
        <w:sz w:val="20"/>
        <w:szCs w:val="20"/>
        <w:lang w:eastAsia="en-ZA"/>
      </w:rPr>
      <w:t>Document number</w:t>
    </w:r>
  </w:p>
  <w:p w14:paraId="23B6E4B1" w14:textId="77777777" w:rsidR="00A831B3" w:rsidRPr="00A831B3" w:rsidRDefault="00A36E6F" w:rsidP="00A831B3">
    <w:pPr>
      <w:tabs>
        <w:tab w:val="center" w:pos="4513"/>
        <w:tab w:val="right" w:pos="9026"/>
      </w:tabs>
      <w:spacing w:after="200" w:line="276" w:lineRule="auto"/>
      <w:jc w:val="right"/>
      <w:rPr>
        <w:rFonts w:eastAsia="Times New Roman" w:cs="Arial"/>
        <w:sz w:val="20"/>
        <w:szCs w:val="20"/>
        <w:lang w:eastAsia="en-ZA"/>
      </w:rPr>
    </w:pPr>
    <w:r>
      <w:rPr>
        <w:rFonts w:eastAsia="Times New Roman" w:cs="Arial"/>
        <w:sz w:val="20"/>
        <w:szCs w:val="20"/>
        <w:lang w:eastAsia="en-ZA"/>
      </w:rPr>
      <w:pict w14:anchorId="1763574C">
        <v:rect id="_x0000_i1025" style="width:481.6pt;height:1.5pt;mso-position-vertical:absolute" o:hralign="center" o:hrstd="t" o:hrnoshade="t" o:hr="t" fillcolor="black" stroked="f"/>
      </w:pict>
    </w:r>
  </w:p>
  <w:p w14:paraId="46ADBF02" w14:textId="191E52F8" w:rsidR="006A46CD" w:rsidRPr="00A831B3" w:rsidRDefault="00A831B3" w:rsidP="00A831B3">
    <w:pPr>
      <w:tabs>
        <w:tab w:val="left" w:pos="3120"/>
        <w:tab w:val="center" w:pos="4513"/>
        <w:tab w:val="right" w:pos="9026"/>
      </w:tabs>
      <w:spacing w:after="200" w:line="276" w:lineRule="auto"/>
      <w:rPr>
        <w:rFonts w:eastAsia="Times New Roman" w:cs="Arial"/>
        <w:noProof/>
        <w:sz w:val="20"/>
        <w:szCs w:val="20"/>
        <w:lang w:eastAsia="en-ZA"/>
      </w:rPr>
    </w:pPr>
    <w:r w:rsidRPr="00A831B3">
      <w:rPr>
        <w:rFonts w:eastAsia="Times New Roman" w:cs="Arial"/>
        <w:sz w:val="20"/>
        <w:szCs w:val="20"/>
        <w:lang w:eastAsia="en-ZA"/>
      </w:rPr>
      <w:tab/>
    </w:r>
    <w:r w:rsidRPr="00A831B3">
      <w:rPr>
        <w:rFonts w:eastAsia="Times New Roman" w:cs="Arial"/>
        <w:sz w:val="20"/>
        <w:szCs w:val="20"/>
        <w:lang w:eastAsia="en-ZA"/>
      </w:rPr>
      <w:tab/>
    </w:r>
    <w:r w:rsidRPr="00A831B3">
      <w:rPr>
        <w:rFonts w:eastAsia="Times New Roman" w:cs="Arial"/>
        <w:sz w:val="20"/>
        <w:szCs w:val="20"/>
        <w:lang w:eastAsia="en-ZA"/>
      </w:rPr>
      <w:tab/>
    </w:r>
    <w:r w:rsidRPr="00A831B3">
      <w:rPr>
        <w:rFonts w:eastAsia="Times New Roman" w:cs="Arial"/>
        <w:sz w:val="20"/>
        <w:szCs w:val="20"/>
        <w:lang w:eastAsia="en-ZA"/>
      </w:rPr>
      <w:fldChar w:fldCharType="begin"/>
    </w:r>
    <w:r w:rsidRPr="00A831B3">
      <w:rPr>
        <w:rFonts w:eastAsia="Times New Roman" w:cs="Arial"/>
        <w:sz w:val="20"/>
        <w:szCs w:val="20"/>
        <w:lang w:eastAsia="en-ZA"/>
      </w:rPr>
      <w:instrText xml:space="preserve"> PAGE   \* MERGEFORMAT </w:instrText>
    </w:r>
    <w:r w:rsidRPr="00A831B3">
      <w:rPr>
        <w:rFonts w:eastAsia="Times New Roman" w:cs="Arial"/>
        <w:sz w:val="20"/>
        <w:szCs w:val="20"/>
        <w:lang w:eastAsia="en-ZA"/>
      </w:rPr>
      <w:fldChar w:fldCharType="separate"/>
    </w:r>
    <w:r w:rsidR="001A02E1">
      <w:rPr>
        <w:rFonts w:eastAsia="Times New Roman" w:cs="Arial"/>
        <w:noProof/>
        <w:sz w:val="20"/>
        <w:szCs w:val="20"/>
        <w:lang w:eastAsia="en-ZA"/>
      </w:rPr>
      <w:t>7</w:t>
    </w:r>
    <w:r w:rsidRPr="00A831B3">
      <w:rPr>
        <w:rFonts w:eastAsia="Times New Roman" w:cs="Arial"/>
        <w:noProof/>
        <w:sz w:val="20"/>
        <w:szCs w:val="20"/>
        <w:lang w:eastAsia="en-Z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C4BFB" w14:textId="77777777" w:rsidR="00D552A4" w:rsidRPr="00D552A4" w:rsidRDefault="00D552A4" w:rsidP="00D552A4">
    <w:pPr>
      <w:tabs>
        <w:tab w:val="center" w:pos="4513"/>
      </w:tabs>
      <w:spacing w:after="0" w:line="240" w:lineRule="auto"/>
      <w:rPr>
        <w:rFonts w:ascii="Tahoma" w:eastAsia="Times New Roman" w:hAnsi="Tahoma" w:cs="Times New Roman"/>
        <w:sz w:val="20"/>
        <w:szCs w:val="20"/>
      </w:rPr>
    </w:pPr>
    <w:r w:rsidRPr="00D552A4">
      <w:rPr>
        <w:rFonts w:ascii="Tahoma" w:eastAsia="Times New Roman" w:hAnsi="Tahoma" w:cs="Times New Roman"/>
        <w:noProof/>
        <w:sz w:val="20"/>
        <w:szCs w:val="20"/>
        <w:lang w:val="en-US"/>
      </w:rPr>
      <w:drawing>
        <wp:inline distT="0" distB="0" distL="0" distR="0" wp14:anchorId="13710B21" wp14:editId="72C4BD1D">
          <wp:extent cx="2438400" cy="819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8400" cy="819150"/>
                  </a:xfrm>
                  <a:prstGeom prst="rect">
                    <a:avLst/>
                  </a:prstGeom>
                  <a:noFill/>
                  <a:ln>
                    <a:noFill/>
                  </a:ln>
                </pic:spPr>
              </pic:pic>
            </a:graphicData>
          </a:graphic>
        </wp:inline>
      </w:drawing>
    </w:r>
  </w:p>
  <w:p w14:paraId="1E7BC17D" w14:textId="77777777" w:rsidR="00D552A4" w:rsidRPr="00D552A4" w:rsidRDefault="00D552A4" w:rsidP="00D552A4">
    <w:pPr>
      <w:pBdr>
        <w:bottom w:val="single" w:sz="12" w:space="0" w:color="auto"/>
      </w:pBdr>
      <w:tabs>
        <w:tab w:val="left" w:pos="8280"/>
      </w:tabs>
      <w:spacing w:after="0" w:line="240" w:lineRule="auto"/>
      <w:jc w:val="center"/>
      <w:rPr>
        <w:rFonts w:ascii="Tahoma" w:eastAsia="Times New Roman" w:hAnsi="Tahoma" w:cs="Tahoma"/>
        <w:szCs w:val="22"/>
      </w:rPr>
    </w:pPr>
  </w:p>
  <w:p w14:paraId="445A859A" w14:textId="5665B29A" w:rsidR="00D552A4" w:rsidRPr="00D552A4" w:rsidRDefault="00D552A4" w:rsidP="00D552A4">
    <w:pPr>
      <w:tabs>
        <w:tab w:val="center" w:pos="4153"/>
        <w:tab w:val="right" w:pos="8306"/>
      </w:tabs>
      <w:spacing w:after="0" w:line="240" w:lineRule="auto"/>
      <w:jc w:val="center"/>
      <w:rPr>
        <w:rFonts w:eastAsia="Times New Roman" w:cs="Arial"/>
        <w:sz w:val="20"/>
        <w:szCs w:val="20"/>
      </w:rPr>
    </w:pPr>
    <w:r w:rsidRPr="00D552A4">
      <w:rPr>
        <w:rFonts w:eastAsia="Times New Roman" w:cs="Arial"/>
        <w:sz w:val="20"/>
        <w:szCs w:val="20"/>
      </w:rPr>
      <w:t>Document numb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E6728" w14:textId="77777777" w:rsidR="00A36E6F" w:rsidRDefault="00A36E6F" w:rsidP="006A46CD">
      <w:pPr>
        <w:spacing w:after="0" w:line="240" w:lineRule="auto"/>
      </w:pPr>
      <w:r>
        <w:separator/>
      </w:r>
    </w:p>
  </w:footnote>
  <w:footnote w:type="continuationSeparator" w:id="0">
    <w:p w14:paraId="2BE7A9C5" w14:textId="77777777" w:rsidR="00A36E6F" w:rsidRDefault="00A36E6F" w:rsidP="006A46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4BB49" w14:textId="2AF0A5DC" w:rsidR="00E37D6C" w:rsidRDefault="00E37D6C">
    <w:pPr>
      <w:pStyle w:val="Header"/>
    </w:pPr>
  </w:p>
  <w:p w14:paraId="6D17A7B6" w14:textId="77777777" w:rsidR="00E37D6C" w:rsidRDefault="00E37D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50D2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526D1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91ADEE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2ABC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9EB3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6816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9436F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C2ED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2AAE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3EFC3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5632B11"/>
    <w:multiLevelType w:val="multilevel"/>
    <w:tmpl w:val="B8180798"/>
    <w:lvl w:ilvl="0">
      <w:start w:val="1"/>
      <w:numFmt w:val="upperLetter"/>
      <w:lvlText w:val="%1."/>
      <w:lvlJc w:val="left"/>
      <w:pPr>
        <w:ind w:left="0" w:firstLine="0"/>
      </w:pPr>
      <w:rPr>
        <w:rFonts w:hint="default"/>
      </w:rPr>
    </w:lvl>
    <w:lvl w:ilvl="1">
      <w:start w:val="1"/>
      <w:numFmt w:val="decimal"/>
      <w:lvlText w:val="%2."/>
      <w:lvlJc w:val="left"/>
      <w:pPr>
        <w:ind w:left="624" w:hanging="624"/>
      </w:pPr>
      <w:rPr>
        <w:rFonts w:hint="default"/>
      </w:rPr>
    </w:lvl>
    <w:lvl w:ilvl="2">
      <w:start w:val="1"/>
      <w:numFmt w:val="decimal"/>
      <w:lvlText w:val="%2.%3."/>
      <w:lvlJc w:val="left"/>
      <w:pPr>
        <w:ind w:left="0" w:firstLine="68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1" w15:restartNumberingAfterBreak="0">
    <w:nsid w:val="21CA0674"/>
    <w:multiLevelType w:val="hybridMultilevel"/>
    <w:tmpl w:val="6AD857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49072C4"/>
    <w:multiLevelType w:val="multilevel"/>
    <w:tmpl w:val="EE78301E"/>
    <w:lvl w:ilvl="0">
      <w:start w:val="1"/>
      <w:numFmt w:val="upperLetter"/>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decimal"/>
      <w:lvlText w:val="%2%3."/>
      <w:lvlJc w:val="left"/>
      <w:pPr>
        <w:ind w:left="2268" w:hanging="828"/>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3" w15:restartNumberingAfterBreak="0">
    <w:nsid w:val="258347A1"/>
    <w:multiLevelType w:val="multilevel"/>
    <w:tmpl w:val="C0C6FA4A"/>
    <w:lvl w:ilvl="0">
      <w:start w:val="1"/>
      <w:numFmt w:val="upperLetter"/>
      <w:lvlText w:val="%1."/>
      <w:lvlJc w:val="left"/>
      <w:pPr>
        <w:ind w:left="0" w:firstLine="0"/>
      </w:pPr>
      <w:rPr>
        <w:rFonts w:hint="default"/>
      </w:rPr>
    </w:lvl>
    <w:lvl w:ilvl="1">
      <w:start w:val="1"/>
      <w:numFmt w:val="decimal"/>
      <w:pStyle w:val="Heading2"/>
      <w:lvlText w:val="%2."/>
      <w:lvlJc w:val="left"/>
      <w:pPr>
        <w:ind w:left="624" w:hanging="624"/>
      </w:pPr>
      <w:rPr>
        <w:rFonts w:hint="default"/>
      </w:rPr>
    </w:lvl>
    <w:lvl w:ilvl="2">
      <w:start w:val="1"/>
      <w:numFmt w:val="decimal"/>
      <w:pStyle w:val="Heading3"/>
      <w:lvlText w:val="%2.%3."/>
      <w:lvlJc w:val="left"/>
      <w:pPr>
        <w:ind w:left="0" w:firstLine="0"/>
      </w:pPr>
      <w:rPr>
        <w:rFonts w:hint="default"/>
      </w:rPr>
    </w:lvl>
    <w:lvl w:ilvl="3">
      <w:start w:val="1"/>
      <w:numFmt w:val="decimal"/>
      <w:pStyle w:val="Heading4"/>
      <w:lvlText w:val="%2.%4.1"/>
      <w:lvlJc w:val="left"/>
      <w:pPr>
        <w:ind w:left="2665" w:hanging="1758"/>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suff w:val="space"/>
      <w:lvlText w:val="(%9)"/>
      <w:lvlJc w:val="left"/>
      <w:pPr>
        <w:ind w:left="5760" w:firstLine="0"/>
      </w:pPr>
      <w:rPr>
        <w:rFonts w:hint="default"/>
      </w:rPr>
    </w:lvl>
  </w:abstractNum>
  <w:abstractNum w:abstractNumId="14" w15:restartNumberingAfterBreak="0">
    <w:nsid w:val="340856FB"/>
    <w:multiLevelType w:val="hybridMultilevel"/>
    <w:tmpl w:val="5456F6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65F1AE1"/>
    <w:multiLevelType w:val="multilevel"/>
    <w:tmpl w:val="DC00832C"/>
    <w:lvl w:ilvl="0">
      <w:start w:val="1"/>
      <w:numFmt w:val="upperLetter"/>
      <w:lvlText w:val="%1."/>
      <w:lvlJc w:val="left"/>
      <w:pPr>
        <w:ind w:left="0" w:firstLine="0"/>
      </w:pPr>
      <w:rPr>
        <w:rFonts w:hint="default"/>
      </w:rPr>
    </w:lvl>
    <w:lvl w:ilvl="1">
      <w:start w:val="1"/>
      <w:numFmt w:val="decimal"/>
      <w:lvlText w:val="%2."/>
      <w:lvlJc w:val="left"/>
      <w:pPr>
        <w:ind w:left="624" w:hanging="624"/>
      </w:pPr>
      <w:rPr>
        <w:rFonts w:hint="default"/>
      </w:rPr>
    </w:lvl>
    <w:lvl w:ilvl="2">
      <w:start w:val="1"/>
      <w:numFmt w:val="decimal"/>
      <w:lvlText w:val="%2.%3."/>
      <w:lvlJc w:val="left"/>
      <w:pPr>
        <w:ind w:left="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38D92336"/>
    <w:multiLevelType w:val="hybridMultilevel"/>
    <w:tmpl w:val="284C6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FD46A13"/>
    <w:multiLevelType w:val="hybridMultilevel"/>
    <w:tmpl w:val="6944E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A22E72"/>
    <w:multiLevelType w:val="hybridMultilevel"/>
    <w:tmpl w:val="FA0E81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BF6B66"/>
    <w:multiLevelType w:val="multilevel"/>
    <w:tmpl w:val="D0E2FFEE"/>
    <w:lvl w:ilvl="0">
      <w:start w:val="1"/>
      <w:numFmt w:val="upperLetter"/>
      <w:lvlText w:val="%1."/>
      <w:lvlJc w:val="left"/>
      <w:pPr>
        <w:ind w:left="0" w:firstLine="0"/>
      </w:pPr>
      <w:rPr>
        <w:rFonts w:hint="default"/>
      </w:rPr>
    </w:lvl>
    <w:lvl w:ilvl="1">
      <w:start w:val="1"/>
      <w:numFmt w:val="decimal"/>
      <w:lvlText w:val="%2."/>
      <w:lvlJc w:val="left"/>
      <w:pPr>
        <w:ind w:left="624" w:hanging="624"/>
      </w:pPr>
      <w:rPr>
        <w:rFonts w:hint="default"/>
      </w:rPr>
    </w:lvl>
    <w:lvl w:ilvl="2">
      <w:start w:val="1"/>
      <w:numFmt w:val="decimal"/>
      <w:lvlText w:val="%2.%3."/>
      <w:lvlJc w:val="left"/>
      <w:pPr>
        <w:ind w:left="0" w:firstLine="0"/>
      </w:pPr>
      <w:rPr>
        <w:rFonts w:hint="default"/>
      </w:rPr>
    </w:lvl>
    <w:lvl w:ilvl="3">
      <w:start w:val="1"/>
      <w:numFmt w:val="decimal"/>
      <w:lvlText w:val="%2.%4.1"/>
      <w:lvlJc w:val="left"/>
      <w:pPr>
        <w:ind w:left="2665" w:hanging="1758"/>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suff w:val="space"/>
      <w:lvlText w:val="(%9)"/>
      <w:lvlJc w:val="left"/>
      <w:pPr>
        <w:ind w:left="5760" w:firstLine="0"/>
      </w:pPr>
      <w:rPr>
        <w:rFonts w:hint="default"/>
      </w:rPr>
    </w:lvl>
  </w:abstractNum>
  <w:abstractNum w:abstractNumId="20" w15:restartNumberingAfterBreak="0">
    <w:nsid w:val="44AA6933"/>
    <w:multiLevelType w:val="multilevel"/>
    <w:tmpl w:val="3D1CC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9F5DBC"/>
    <w:multiLevelType w:val="hybridMultilevel"/>
    <w:tmpl w:val="8984F1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0C67DB1"/>
    <w:multiLevelType w:val="multilevel"/>
    <w:tmpl w:val="A632738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1446775"/>
    <w:multiLevelType w:val="multilevel"/>
    <w:tmpl w:val="9F2E17F2"/>
    <w:lvl w:ilvl="0">
      <w:start w:val="1"/>
      <w:numFmt w:val="decimal"/>
      <w:lvlText w:val="%1"/>
      <w:lvlJc w:val="left"/>
      <w:pPr>
        <w:ind w:left="570" w:hanging="570"/>
      </w:pPr>
      <w:rPr>
        <w:rFonts w:hint="default"/>
        <w:color w:val="auto"/>
      </w:rPr>
    </w:lvl>
    <w:lvl w:ilvl="1">
      <w:start w:val="1"/>
      <w:numFmt w:val="decimal"/>
      <w:lvlText w:val="%1.%2"/>
      <w:lvlJc w:val="left"/>
      <w:pPr>
        <w:ind w:left="570" w:hanging="57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4" w15:restartNumberingAfterBreak="0">
    <w:nsid w:val="525F4F49"/>
    <w:multiLevelType w:val="multilevel"/>
    <w:tmpl w:val="611A79A8"/>
    <w:lvl w:ilvl="0">
      <w:start w:val="1"/>
      <w:numFmt w:val="upperLetter"/>
      <w:lvlText w:val="%1."/>
      <w:lvlJc w:val="left"/>
      <w:pPr>
        <w:ind w:left="0" w:firstLine="0"/>
      </w:pPr>
      <w:rPr>
        <w:rFonts w:hint="default"/>
      </w:rPr>
    </w:lvl>
    <w:lvl w:ilvl="1">
      <w:start w:val="1"/>
      <w:numFmt w:val="decimal"/>
      <w:lvlText w:val="%2."/>
      <w:lvlJc w:val="left"/>
      <w:pPr>
        <w:ind w:left="624" w:hanging="624"/>
      </w:pPr>
      <w:rPr>
        <w:rFonts w:hint="default"/>
      </w:rPr>
    </w:lvl>
    <w:lvl w:ilvl="2">
      <w:start w:val="1"/>
      <w:numFmt w:val="decimal"/>
      <w:lvlText w:val="%2%3."/>
      <w:lvlJc w:val="left"/>
      <w:pPr>
        <w:ind w:left="1644" w:hanging="964"/>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5" w15:restartNumberingAfterBreak="0">
    <w:nsid w:val="55FE310D"/>
    <w:multiLevelType w:val="multilevel"/>
    <w:tmpl w:val="BFFE1908"/>
    <w:lvl w:ilvl="0">
      <w:start w:val="1"/>
      <w:numFmt w:val="upperLetter"/>
      <w:lvlText w:val="%1."/>
      <w:lvlJc w:val="left"/>
      <w:pPr>
        <w:ind w:left="0" w:firstLine="0"/>
      </w:pPr>
      <w:rPr>
        <w:rFonts w:hint="default"/>
      </w:rPr>
    </w:lvl>
    <w:lvl w:ilvl="1">
      <w:start w:val="1"/>
      <w:numFmt w:val="decimal"/>
      <w:lvlText w:val="%2."/>
      <w:lvlJc w:val="left"/>
      <w:pPr>
        <w:ind w:left="624" w:hanging="624"/>
      </w:pPr>
      <w:rPr>
        <w:rFonts w:hint="default"/>
      </w:rPr>
    </w:lvl>
    <w:lvl w:ilvl="2">
      <w:start w:val="1"/>
      <w:numFmt w:val="decimal"/>
      <w:lvlText w:val="%2.%3."/>
      <w:lvlJc w:val="left"/>
      <w:pPr>
        <w:ind w:left="0" w:firstLine="0"/>
      </w:pPr>
      <w:rPr>
        <w:rFonts w:hint="default"/>
      </w:rPr>
    </w:lvl>
    <w:lvl w:ilvl="3">
      <w:start w:val="1"/>
      <w:numFmt w:val="decimal"/>
      <w:lvlText w:val="%2.%4.1"/>
      <w:lvlJc w:val="left"/>
      <w:pPr>
        <w:ind w:left="2665" w:hanging="1758"/>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6" w15:restartNumberingAfterBreak="0">
    <w:nsid w:val="57286270"/>
    <w:multiLevelType w:val="multilevel"/>
    <w:tmpl w:val="D806137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5E233E42"/>
    <w:multiLevelType w:val="multilevel"/>
    <w:tmpl w:val="3B50D804"/>
    <w:lvl w:ilvl="0">
      <w:start w:val="1"/>
      <w:numFmt w:val="upperLetter"/>
      <w:lvlText w:val="%1."/>
      <w:lvlJc w:val="left"/>
      <w:pPr>
        <w:ind w:left="0" w:firstLine="0"/>
      </w:pPr>
      <w:rPr>
        <w:rFonts w:hint="default"/>
      </w:rPr>
    </w:lvl>
    <w:lvl w:ilvl="1">
      <w:start w:val="1"/>
      <w:numFmt w:val="decimal"/>
      <w:lvlText w:val="%2."/>
      <w:lvlJc w:val="left"/>
      <w:pPr>
        <w:ind w:left="624" w:hanging="624"/>
      </w:pPr>
      <w:rPr>
        <w:rFonts w:hint="default"/>
      </w:rPr>
    </w:lvl>
    <w:lvl w:ilvl="2">
      <w:start w:val="1"/>
      <w:numFmt w:val="decimal"/>
      <w:lvlText w:val="%2%3."/>
      <w:lvlJc w:val="left"/>
      <w:pPr>
        <w:ind w:left="2268" w:hanging="828"/>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8" w15:restartNumberingAfterBreak="0">
    <w:nsid w:val="64E15AD4"/>
    <w:multiLevelType w:val="multilevel"/>
    <w:tmpl w:val="A19693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8944716"/>
    <w:multiLevelType w:val="multilevel"/>
    <w:tmpl w:val="AF388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94C6554"/>
    <w:multiLevelType w:val="hybridMultilevel"/>
    <w:tmpl w:val="2A184EAC"/>
    <w:lvl w:ilvl="0" w:tplc="04090011">
      <w:start w:val="1"/>
      <w:numFmt w:val="decimal"/>
      <w:lvlText w:val="%1)"/>
      <w:lvlJc w:val="left"/>
      <w:pPr>
        <w:ind w:left="4471" w:hanging="360"/>
      </w:pPr>
      <w:rPr>
        <w:rFonts w:hint="default"/>
      </w:rPr>
    </w:lvl>
    <w:lvl w:ilvl="1" w:tplc="04090019">
      <w:start w:val="1"/>
      <w:numFmt w:val="lowerLetter"/>
      <w:lvlText w:val="%2."/>
      <w:lvlJc w:val="left"/>
      <w:pPr>
        <w:ind w:left="5191" w:hanging="360"/>
      </w:pPr>
    </w:lvl>
    <w:lvl w:ilvl="2" w:tplc="0409001B">
      <w:start w:val="1"/>
      <w:numFmt w:val="lowerRoman"/>
      <w:lvlText w:val="%3."/>
      <w:lvlJc w:val="right"/>
      <w:pPr>
        <w:ind w:left="5911" w:hanging="180"/>
      </w:pPr>
    </w:lvl>
    <w:lvl w:ilvl="3" w:tplc="0409000F" w:tentative="1">
      <w:start w:val="1"/>
      <w:numFmt w:val="decimal"/>
      <w:lvlText w:val="%4."/>
      <w:lvlJc w:val="left"/>
      <w:pPr>
        <w:ind w:left="6631" w:hanging="360"/>
      </w:pPr>
    </w:lvl>
    <w:lvl w:ilvl="4" w:tplc="04090019" w:tentative="1">
      <w:start w:val="1"/>
      <w:numFmt w:val="lowerLetter"/>
      <w:lvlText w:val="%5."/>
      <w:lvlJc w:val="left"/>
      <w:pPr>
        <w:ind w:left="7351" w:hanging="360"/>
      </w:pPr>
    </w:lvl>
    <w:lvl w:ilvl="5" w:tplc="0409001B" w:tentative="1">
      <w:start w:val="1"/>
      <w:numFmt w:val="lowerRoman"/>
      <w:lvlText w:val="%6."/>
      <w:lvlJc w:val="right"/>
      <w:pPr>
        <w:ind w:left="8071" w:hanging="180"/>
      </w:pPr>
    </w:lvl>
    <w:lvl w:ilvl="6" w:tplc="0409000F" w:tentative="1">
      <w:start w:val="1"/>
      <w:numFmt w:val="decimal"/>
      <w:lvlText w:val="%7."/>
      <w:lvlJc w:val="left"/>
      <w:pPr>
        <w:ind w:left="8791" w:hanging="360"/>
      </w:pPr>
    </w:lvl>
    <w:lvl w:ilvl="7" w:tplc="04090019" w:tentative="1">
      <w:start w:val="1"/>
      <w:numFmt w:val="lowerLetter"/>
      <w:lvlText w:val="%8."/>
      <w:lvlJc w:val="left"/>
      <w:pPr>
        <w:ind w:left="9511" w:hanging="360"/>
      </w:pPr>
    </w:lvl>
    <w:lvl w:ilvl="8" w:tplc="0409001B" w:tentative="1">
      <w:start w:val="1"/>
      <w:numFmt w:val="lowerRoman"/>
      <w:lvlText w:val="%9."/>
      <w:lvlJc w:val="right"/>
      <w:pPr>
        <w:ind w:left="10231" w:hanging="180"/>
      </w:pPr>
    </w:lvl>
  </w:abstractNum>
  <w:abstractNum w:abstractNumId="31" w15:restartNumberingAfterBreak="0">
    <w:nsid w:val="783028AD"/>
    <w:multiLevelType w:val="hybridMultilevel"/>
    <w:tmpl w:val="368261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12"/>
  </w:num>
  <w:num w:numId="13">
    <w:abstractNumId w:val="27"/>
  </w:num>
  <w:num w:numId="14">
    <w:abstractNumId w:val="24"/>
  </w:num>
  <w:num w:numId="15">
    <w:abstractNumId w:val="10"/>
  </w:num>
  <w:num w:numId="16">
    <w:abstractNumId w:val="15"/>
  </w:num>
  <w:num w:numId="17">
    <w:abstractNumId w:val="25"/>
  </w:num>
  <w:num w:numId="18">
    <w:abstractNumId w:val="19"/>
  </w:num>
  <w:num w:numId="19">
    <w:abstractNumId w:val="28"/>
  </w:num>
  <w:num w:numId="20">
    <w:abstractNumId w:val="20"/>
  </w:num>
  <w:num w:numId="21">
    <w:abstractNumId w:val="29"/>
  </w:num>
  <w:num w:numId="22">
    <w:abstractNumId w:val="16"/>
  </w:num>
  <w:num w:numId="23">
    <w:abstractNumId w:val="26"/>
  </w:num>
  <w:num w:numId="24">
    <w:abstractNumId w:val="31"/>
  </w:num>
  <w:num w:numId="25">
    <w:abstractNumId w:val="23"/>
  </w:num>
  <w:num w:numId="26">
    <w:abstractNumId w:val="18"/>
  </w:num>
  <w:num w:numId="27">
    <w:abstractNumId w:val="17"/>
  </w:num>
  <w:num w:numId="28">
    <w:abstractNumId w:val="21"/>
  </w:num>
  <w:num w:numId="29">
    <w:abstractNumId w:val="30"/>
  </w:num>
  <w:num w:numId="30">
    <w:abstractNumId w:val="14"/>
  </w:num>
  <w:num w:numId="31">
    <w:abstractNumId w:val="13"/>
  </w:num>
  <w:num w:numId="32">
    <w:abstractNumId w:val="13"/>
  </w:num>
  <w:num w:numId="33">
    <w:abstractNumId w:val="22"/>
  </w:num>
  <w:num w:numId="34">
    <w:abstractNumId w:val="11"/>
  </w:num>
  <w:num w:numId="35">
    <w:abstractNumId w:val="13"/>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szSztDQzNLIwNLZQ0lEKTi0uzszPAykwqgUAA4AfiCwAAAA="/>
  </w:docVars>
  <w:rsids>
    <w:rsidRoot w:val="00D92A21"/>
    <w:rsid w:val="00002518"/>
    <w:rsid w:val="000242BA"/>
    <w:rsid w:val="00047321"/>
    <w:rsid w:val="00065EDF"/>
    <w:rsid w:val="00071E0B"/>
    <w:rsid w:val="00083A75"/>
    <w:rsid w:val="000A01D6"/>
    <w:rsid w:val="000A42BF"/>
    <w:rsid w:val="000C0D6A"/>
    <w:rsid w:val="0012750A"/>
    <w:rsid w:val="001554DC"/>
    <w:rsid w:val="001A02E1"/>
    <w:rsid w:val="001B3416"/>
    <w:rsid w:val="001D6A53"/>
    <w:rsid w:val="001E472D"/>
    <w:rsid w:val="001F50A1"/>
    <w:rsid w:val="001F6B4B"/>
    <w:rsid w:val="002016D3"/>
    <w:rsid w:val="002154BC"/>
    <w:rsid w:val="00242236"/>
    <w:rsid w:val="00256E35"/>
    <w:rsid w:val="00260732"/>
    <w:rsid w:val="00284B00"/>
    <w:rsid w:val="002A177C"/>
    <w:rsid w:val="002A28B2"/>
    <w:rsid w:val="002C39C7"/>
    <w:rsid w:val="003054AD"/>
    <w:rsid w:val="003124FF"/>
    <w:rsid w:val="00335F97"/>
    <w:rsid w:val="00352853"/>
    <w:rsid w:val="0038042D"/>
    <w:rsid w:val="0038503A"/>
    <w:rsid w:val="00394E6A"/>
    <w:rsid w:val="00395845"/>
    <w:rsid w:val="003A28F0"/>
    <w:rsid w:val="003A38C9"/>
    <w:rsid w:val="003A7826"/>
    <w:rsid w:val="003C463A"/>
    <w:rsid w:val="003C4A28"/>
    <w:rsid w:val="003D1349"/>
    <w:rsid w:val="003F0295"/>
    <w:rsid w:val="003F4962"/>
    <w:rsid w:val="0040126B"/>
    <w:rsid w:val="00413BBB"/>
    <w:rsid w:val="0041447C"/>
    <w:rsid w:val="00434022"/>
    <w:rsid w:val="00472E61"/>
    <w:rsid w:val="004A4CD0"/>
    <w:rsid w:val="004B7BEF"/>
    <w:rsid w:val="004C7689"/>
    <w:rsid w:val="004D6EBF"/>
    <w:rsid w:val="004F6948"/>
    <w:rsid w:val="00502DF4"/>
    <w:rsid w:val="005229B0"/>
    <w:rsid w:val="00540988"/>
    <w:rsid w:val="005670FD"/>
    <w:rsid w:val="00580A65"/>
    <w:rsid w:val="005A0761"/>
    <w:rsid w:val="005B1612"/>
    <w:rsid w:val="005B711F"/>
    <w:rsid w:val="005D48AD"/>
    <w:rsid w:val="005F1563"/>
    <w:rsid w:val="005F6F2C"/>
    <w:rsid w:val="00606242"/>
    <w:rsid w:val="0062028D"/>
    <w:rsid w:val="006225CA"/>
    <w:rsid w:val="006327D1"/>
    <w:rsid w:val="00633091"/>
    <w:rsid w:val="00636EC3"/>
    <w:rsid w:val="006539AF"/>
    <w:rsid w:val="00664B6A"/>
    <w:rsid w:val="00683D1D"/>
    <w:rsid w:val="00694EAC"/>
    <w:rsid w:val="006A07D6"/>
    <w:rsid w:val="006A12C9"/>
    <w:rsid w:val="006A46CD"/>
    <w:rsid w:val="006B22F1"/>
    <w:rsid w:val="006B48C8"/>
    <w:rsid w:val="006C21FC"/>
    <w:rsid w:val="006E0042"/>
    <w:rsid w:val="006F407B"/>
    <w:rsid w:val="006F450E"/>
    <w:rsid w:val="00706D7F"/>
    <w:rsid w:val="00713FDA"/>
    <w:rsid w:val="0072423D"/>
    <w:rsid w:val="00733844"/>
    <w:rsid w:val="00733C1D"/>
    <w:rsid w:val="0074247A"/>
    <w:rsid w:val="00742649"/>
    <w:rsid w:val="00742684"/>
    <w:rsid w:val="007603E5"/>
    <w:rsid w:val="00770F81"/>
    <w:rsid w:val="00776A6D"/>
    <w:rsid w:val="0078115B"/>
    <w:rsid w:val="0079373F"/>
    <w:rsid w:val="00793D57"/>
    <w:rsid w:val="007B08CE"/>
    <w:rsid w:val="007E2DAB"/>
    <w:rsid w:val="007F7DA2"/>
    <w:rsid w:val="00824302"/>
    <w:rsid w:val="00827202"/>
    <w:rsid w:val="00835109"/>
    <w:rsid w:val="00842E31"/>
    <w:rsid w:val="00856608"/>
    <w:rsid w:val="00863102"/>
    <w:rsid w:val="00892603"/>
    <w:rsid w:val="008A36B7"/>
    <w:rsid w:val="008A4DAC"/>
    <w:rsid w:val="008B0D74"/>
    <w:rsid w:val="008E2447"/>
    <w:rsid w:val="008F20A5"/>
    <w:rsid w:val="008F2F1F"/>
    <w:rsid w:val="008F6810"/>
    <w:rsid w:val="00934FF1"/>
    <w:rsid w:val="00944B4C"/>
    <w:rsid w:val="00967095"/>
    <w:rsid w:val="00970851"/>
    <w:rsid w:val="00995213"/>
    <w:rsid w:val="009A4910"/>
    <w:rsid w:val="009C4D9D"/>
    <w:rsid w:val="009C6F36"/>
    <w:rsid w:val="009C7D72"/>
    <w:rsid w:val="009D74E7"/>
    <w:rsid w:val="009E0E16"/>
    <w:rsid w:val="00A3373D"/>
    <w:rsid w:val="00A36E6F"/>
    <w:rsid w:val="00A43D6E"/>
    <w:rsid w:val="00A50362"/>
    <w:rsid w:val="00A54C58"/>
    <w:rsid w:val="00A563A9"/>
    <w:rsid w:val="00A6108B"/>
    <w:rsid w:val="00A6487C"/>
    <w:rsid w:val="00A72E59"/>
    <w:rsid w:val="00A74C6E"/>
    <w:rsid w:val="00A75314"/>
    <w:rsid w:val="00A831B3"/>
    <w:rsid w:val="00AA464A"/>
    <w:rsid w:val="00AB4689"/>
    <w:rsid w:val="00AD0881"/>
    <w:rsid w:val="00AD6119"/>
    <w:rsid w:val="00AE0429"/>
    <w:rsid w:val="00AE3549"/>
    <w:rsid w:val="00B05F37"/>
    <w:rsid w:val="00B07D96"/>
    <w:rsid w:val="00B12F0E"/>
    <w:rsid w:val="00B64253"/>
    <w:rsid w:val="00B65DE3"/>
    <w:rsid w:val="00B945DC"/>
    <w:rsid w:val="00B96937"/>
    <w:rsid w:val="00BA6F4E"/>
    <w:rsid w:val="00BB0CC5"/>
    <w:rsid w:val="00BB59B0"/>
    <w:rsid w:val="00BC2B34"/>
    <w:rsid w:val="00BD223A"/>
    <w:rsid w:val="00BF11EA"/>
    <w:rsid w:val="00C100BD"/>
    <w:rsid w:val="00C309A0"/>
    <w:rsid w:val="00C30EFC"/>
    <w:rsid w:val="00C453FD"/>
    <w:rsid w:val="00C56204"/>
    <w:rsid w:val="00C813C6"/>
    <w:rsid w:val="00CA70A2"/>
    <w:rsid w:val="00CD599D"/>
    <w:rsid w:val="00CD5DD4"/>
    <w:rsid w:val="00D2003F"/>
    <w:rsid w:val="00D35CF6"/>
    <w:rsid w:val="00D552A4"/>
    <w:rsid w:val="00D75B45"/>
    <w:rsid w:val="00D87E39"/>
    <w:rsid w:val="00D92A21"/>
    <w:rsid w:val="00D97B5A"/>
    <w:rsid w:val="00D97BF4"/>
    <w:rsid w:val="00DB1522"/>
    <w:rsid w:val="00DC70CE"/>
    <w:rsid w:val="00DC753B"/>
    <w:rsid w:val="00DF3AC9"/>
    <w:rsid w:val="00E345D1"/>
    <w:rsid w:val="00E37D6C"/>
    <w:rsid w:val="00E7760C"/>
    <w:rsid w:val="00E806FC"/>
    <w:rsid w:val="00E860F4"/>
    <w:rsid w:val="00E93B27"/>
    <w:rsid w:val="00E942C4"/>
    <w:rsid w:val="00EC3794"/>
    <w:rsid w:val="00EE1ECE"/>
    <w:rsid w:val="00F14A5B"/>
    <w:rsid w:val="00F409D4"/>
    <w:rsid w:val="00F423EA"/>
    <w:rsid w:val="00F51DD0"/>
    <w:rsid w:val="00F622F5"/>
    <w:rsid w:val="00F73903"/>
    <w:rsid w:val="00F85800"/>
    <w:rsid w:val="00F93840"/>
    <w:rsid w:val="00FB032A"/>
    <w:rsid w:val="00FC0DCD"/>
    <w:rsid w:val="00FC1290"/>
    <w:rsid w:val="00FD64DB"/>
    <w:rsid w:val="00FE38EA"/>
    <w:rsid w:val="00FF39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53F861"/>
  <w14:defaultImageDpi w14:val="32767"/>
  <w15:chartTrackingRefBased/>
  <w15:docId w15:val="{86FF5CE8-AD4B-1F4D-953A-8B2997FC1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3EA"/>
    <w:pPr>
      <w:spacing w:after="120" w:line="288" w:lineRule="auto"/>
    </w:pPr>
    <w:rPr>
      <w:rFonts w:ascii="Arial" w:hAnsi="Arial"/>
      <w:sz w:val="22"/>
      <w:lang w:val="en-ZA"/>
    </w:rPr>
  </w:style>
  <w:style w:type="paragraph" w:styleId="Heading1">
    <w:name w:val="heading 1"/>
    <w:basedOn w:val="Normal"/>
    <w:next w:val="Heading2"/>
    <w:link w:val="Heading1Char"/>
    <w:uiPriority w:val="9"/>
    <w:qFormat/>
    <w:rsid w:val="00D92A21"/>
    <w:pPr>
      <w:keepNext/>
      <w:keepLines/>
      <w:spacing w:before="600" w:after="240"/>
      <w:outlineLvl w:val="0"/>
    </w:pPr>
    <w:rPr>
      <w:rFonts w:eastAsiaTheme="majorEastAsia" w:cs="Times New Roman (Headings CS)"/>
      <w:b/>
      <w:caps/>
      <w:color w:val="000000" w:themeColor="text1"/>
      <w:sz w:val="36"/>
      <w:szCs w:val="32"/>
    </w:rPr>
  </w:style>
  <w:style w:type="paragraph" w:styleId="Heading2">
    <w:name w:val="heading 2"/>
    <w:basedOn w:val="Normal"/>
    <w:next w:val="Normal"/>
    <w:link w:val="Heading2Char"/>
    <w:uiPriority w:val="9"/>
    <w:unhideWhenUsed/>
    <w:qFormat/>
    <w:rsid w:val="00D92A21"/>
    <w:pPr>
      <w:keepNext/>
      <w:keepLines/>
      <w:numPr>
        <w:ilvl w:val="1"/>
        <w:numId w:val="11"/>
      </w:numPr>
      <w:spacing w:before="600" w:after="24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5A0761"/>
    <w:pPr>
      <w:keepNext/>
      <w:keepLines/>
      <w:numPr>
        <w:ilvl w:val="2"/>
        <w:numId w:val="11"/>
      </w:numPr>
      <w:spacing w:before="240"/>
      <w:outlineLvl w:val="2"/>
    </w:pPr>
    <w:rPr>
      <w:rFonts w:eastAsiaTheme="majorEastAsia" w:cstheme="majorBidi"/>
      <w:b/>
      <w:color w:val="262626" w:themeColor="text1" w:themeTint="D9"/>
    </w:rPr>
  </w:style>
  <w:style w:type="paragraph" w:styleId="Heading4">
    <w:name w:val="heading 4"/>
    <w:basedOn w:val="Normal"/>
    <w:next w:val="Normal"/>
    <w:link w:val="Heading4Char"/>
    <w:uiPriority w:val="9"/>
    <w:unhideWhenUsed/>
    <w:qFormat/>
    <w:rsid w:val="00944B4C"/>
    <w:pPr>
      <w:keepNext/>
      <w:keepLines/>
      <w:numPr>
        <w:ilvl w:val="3"/>
        <w:numId w:val="11"/>
      </w:numPr>
      <w:outlineLvl w:val="3"/>
    </w:pPr>
    <w:rPr>
      <w:rFonts w:eastAsiaTheme="majorEastAsia" w:cstheme="majorBidi"/>
      <w:b/>
      <w:iCs/>
      <w:color w:val="262626" w:themeColor="text1" w:themeTint="D9"/>
    </w:rPr>
  </w:style>
  <w:style w:type="paragraph" w:styleId="Heading5">
    <w:name w:val="heading 5"/>
    <w:basedOn w:val="Normal"/>
    <w:next w:val="Normal"/>
    <w:link w:val="Heading5Char"/>
    <w:uiPriority w:val="9"/>
    <w:semiHidden/>
    <w:unhideWhenUsed/>
    <w:qFormat/>
    <w:rsid w:val="005A0761"/>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0761"/>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A0761"/>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A0761"/>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0761"/>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46CD"/>
    <w:rPr>
      <w:rFonts w:ascii="Open Sans" w:hAnsi="Open Sans" w:cs="Open Sans"/>
      <w:b/>
      <w:caps/>
      <w:color w:val="FFFFFF" w:themeColor="background1"/>
      <w:sz w:val="44"/>
      <w:szCs w:val="44"/>
    </w:rPr>
  </w:style>
  <w:style w:type="character" w:customStyle="1" w:styleId="TitleChar">
    <w:name w:val="Title Char"/>
    <w:basedOn w:val="DefaultParagraphFont"/>
    <w:link w:val="Title"/>
    <w:uiPriority w:val="10"/>
    <w:rsid w:val="006A46CD"/>
    <w:rPr>
      <w:rFonts w:ascii="Open Sans" w:hAnsi="Open Sans" w:cs="Open Sans"/>
      <w:b/>
      <w:caps/>
      <w:color w:val="FFFFFF" w:themeColor="background1"/>
      <w:sz w:val="44"/>
      <w:szCs w:val="44"/>
    </w:rPr>
  </w:style>
  <w:style w:type="character" w:customStyle="1" w:styleId="Heading1Char">
    <w:name w:val="Heading 1 Char"/>
    <w:basedOn w:val="DefaultParagraphFont"/>
    <w:link w:val="Heading1"/>
    <w:uiPriority w:val="9"/>
    <w:rsid w:val="00D92A21"/>
    <w:rPr>
      <w:rFonts w:ascii="Arial" w:eastAsiaTheme="majorEastAsia" w:hAnsi="Arial" w:cs="Times New Roman (Headings CS)"/>
      <w:b/>
      <w:caps/>
      <w:color w:val="000000" w:themeColor="text1"/>
      <w:sz w:val="36"/>
      <w:szCs w:val="32"/>
    </w:rPr>
  </w:style>
  <w:style w:type="character" w:customStyle="1" w:styleId="Heading2Char">
    <w:name w:val="Heading 2 Char"/>
    <w:basedOn w:val="DefaultParagraphFont"/>
    <w:link w:val="Heading2"/>
    <w:uiPriority w:val="9"/>
    <w:rsid w:val="00D92A21"/>
    <w:rPr>
      <w:rFonts w:ascii="Arial" w:eastAsiaTheme="majorEastAsia" w:hAnsi="Arial" w:cstheme="majorBidi"/>
      <w:b/>
      <w:color w:val="000000" w:themeColor="text1"/>
      <w:sz w:val="22"/>
      <w:szCs w:val="26"/>
    </w:rPr>
  </w:style>
  <w:style w:type="paragraph" w:styleId="Header">
    <w:name w:val="header"/>
    <w:basedOn w:val="Normal"/>
    <w:link w:val="HeaderChar"/>
    <w:uiPriority w:val="99"/>
    <w:unhideWhenUsed/>
    <w:qFormat/>
    <w:rsid w:val="006A46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6CD"/>
    <w:rPr>
      <w:rFonts w:ascii="Arial" w:hAnsi="Arial"/>
      <w:sz w:val="22"/>
    </w:rPr>
  </w:style>
  <w:style w:type="paragraph" w:styleId="Footer">
    <w:name w:val="footer"/>
    <w:basedOn w:val="Normal"/>
    <w:link w:val="FooterChar"/>
    <w:uiPriority w:val="99"/>
    <w:unhideWhenUsed/>
    <w:qFormat/>
    <w:rsid w:val="006A46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6CD"/>
    <w:rPr>
      <w:rFonts w:ascii="Arial" w:hAnsi="Arial"/>
      <w:sz w:val="22"/>
    </w:rPr>
  </w:style>
  <w:style w:type="character" w:styleId="PageNumber">
    <w:name w:val="page number"/>
    <w:basedOn w:val="DefaultParagraphFont"/>
    <w:uiPriority w:val="99"/>
    <w:semiHidden/>
    <w:unhideWhenUsed/>
    <w:rsid w:val="006A46CD"/>
  </w:style>
  <w:style w:type="paragraph" w:styleId="TOCHeading">
    <w:name w:val="TOC Heading"/>
    <w:basedOn w:val="Heading1"/>
    <w:next w:val="Normal"/>
    <w:uiPriority w:val="39"/>
    <w:unhideWhenUsed/>
    <w:qFormat/>
    <w:rsid w:val="00CD5DD4"/>
    <w:pPr>
      <w:spacing w:before="480" w:after="0" w:line="276" w:lineRule="auto"/>
      <w:outlineLvl w:val="9"/>
    </w:pPr>
    <w:rPr>
      <w:bCs/>
      <w:sz w:val="32"/>
      <w:szCs w:val="28"/>
      <w:lang w:val="en-US"/>
    </w:rPr>
  </w:style>
  <w:style w:type="paragraph" w:styleId="TOC1">
    <w:name w:val="toc 1"/>
    <w:basedOn w:val="Normal"/>
    <w:next w:val="Normal"/>
    <w:autoRedefine/>
    <w:uiPriority w:val="39"/>
    <w:unhideWhenUsed/>
    <w:qFormat/>
    <w:rsid w:val="0038042D"/>
    <w:pPr>
      <w:spacing w:before="120" w:after="0"/>
    </w:pPr>
    <w:rPr>
      <w:rFonts w:cstheme="minorHAnsi"/>
      <w:b/>
      <w:bCs/>
      <w:i/>
      <w:iCs/>
      <w:sz w:val="20"/>
    </w:rPr>
  </w:style>
  <w:style w:type="paragraph" w:styleId="TOC2">
    <w:name w:val="toc 2"/>
    <w:basedOn w:val="Normal"/>
    <w:next w:val="Normal"/>
    <w:autoRedefine/>
    <w:uiPriority w:val="39"/>
    <w:unhideWhenUsed/>
    <w:rsid w:val="006A46CD"/>
    <w:pPr>
      <w:spacing w:before="120" w:after="0"/>
      <w:ind w:left="220"/>
    </w:pPr>
    <w:rPr>
      <w:rFonts w:asciiTheme="minorHAnsi" w:hAnsiTheme="minorHAnsi" w:cstheme="minorHAnsi"/>
      <w:b/>
      <w:bCs/>
      <w:szCs w:val="22"/>
    </w:rPr>
  </w:style>
  <w:style w:type="character" w:styleId="Hyperlink">
    <w:name w:val="Hyperlink"/>
    <w:basedOn w:val="DefaultParagraphFont"/>
    <w:uiPriority w:val="99"/>
    <w:unhideWhenUsed/>
    <w:rsid w:val="00CD5DD4"/>
    <w:rPr>
      <w:rFonts w:ascii="Arial" w:hAnsi="Arial"/>
      <w:color w:val="0563C1" w:themeColor="hyperlink"/>
      <w:u w:val="single"/>
    </w:rPr>
  </w:style>
  <w:style w:type="paragraph" w:styleId="TOC3">
    <w:name w:val="toc 3"/>
    <w:basedOn w:val="Normal"/>
    <w:next w:val="Normal"/>
    <w:autoRedefine/>
    <w:uiPriority w:val="39"/>
    <w:unhideWhenUsed/>
    <w:rsid w:val="006A46CD"/>
    <w:pPr>
      <w:spacing w:after="0"/>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6A46CD"/>
    <w:pPr>
      <w:spacing w:after="0"/>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6A46CD"/>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6A46CD"/>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6A46CD"/>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6A46CD"/>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6A46CD"/>
    <w:pPr>
      <w:spacing w:after="0"/>
      <w:ind w:left="1760"/>
    </w:pPr>
    <w:rPr>
      <w:rFonts w:asciiTheme="minorHAnsi" w:hAnsiTheme="minorHAnsi" w:cstheme="minorHAnsi"/>
      <w:sz w:val="20"/>
      <w:szCs w:val="20"/>
    </w:rPr>
  </w:style>
  <w:style w:type="paragraph" w:styleId="ListBullet">
    <w:name w:val="List Bullet"/>
    <w:basedOn w:val="Normal"/>
    <w:uiPriority w:val="99"/>
    <w:unhideWhenUsed/>
    <w:rsid w:val="00CA70A2"/>
    <w:pPr>
      <w:numPr>
        <w:numId w:val="10"/>
      </w:numPr>
      <w:contextualSpacing/>
    </w:pPr>
  </w:style>
  <w:style w:type="character" w:customStyle="1" w:styleId="Heading3Char">
    <w:name w:val="Heading 3 Char"/>
    <w:basedOn w:val="DefaultParagraphFont"/>
    <w:link w:val="Heading3"/>
    <w:uiPriority w:val="9"/>
    <w:rsid w:val="005A0761"/>
    <w:rPr>
      <w:rFonts w:ascii="Arial" w:eastAsiaTheme="majorEastAsia" w:hAnsi="Arial" w:cstheme="majorBidi"/>
      <w:b/>
      <w:color w:val="262626" w:themeColor="text1" w:themeTint="D9"/>
      <w:sz w:val="22"/>
    </w:rPr>
  </w:style>
  <w:style w:type="paragraph" w:customStyle="1" w:styleId="Numberedparagraph1">
    <w:name w:val="Numbered paragraph 1"/>
    <w:basedOn w:val="Normal"/>
    <w:qFormat/>
    <w:rsid w:val="00BB59B0"/>
  </w:style>
  <w:style w:type="paragraph" w:customStyle="1" w:styleId="Headingfourparagraph">
    <w:name w:val="Heading four paragraph"/>
    <w:basedOn w:val="Normal"/>
    <w:qFormat/>
    <w:rsid w:val="005A0761"/>
    <w:pPr>
      <w:ind w:left="1418"/>
    </w:pPr>
  </w:style>
  <w:style w:type="character" w:customStyle="1" w:styleId="Heading4Char">
    <w:name w:val="Heading 4 Char"/>
    <w:basedOn w:val="DefaultParagraphFont"/>
    <w:link w:val="Heading4"/>
    <w:uiPriority w:val="9"/>
    <w:rsid w:val="00944B4C"/>
    <w:rPr>
      <w:rFonts w:ascii="Arial" w:eastAsiaTheme="majorEastAsia" w:hAnsi="Arial" w:cstheme="majorBidi"/>
      <w:b/>
      <w:iCs/>
      <w:color w:val="262626" w:themeColor="text1" w:themeTint="D9"/>
      <w:sz w:val="22"/>
    </w:rPr>
  </w:style>
  <w:style w:type="character" w:customStyle="1" w:styleId="Heading5Char">
    <w:name w:val="Heading 5 Char"/>
    <w:basedOn w:val="DefaultParagraphFont"/>
    <w:link w:val="Heading5"/>
    <w:uiPriority w:val="9"/>
    <w:semiHidden/>
    <w:rsid w:val="00BB59B0"/>
    <w:rPr>
      <w:rFonts w:asciiTheme="majorHAnsi" w:eastAsiaTheme="majorEastAsia" w:hAnsiTheme="majorHAnsi" w:cstheme="majorBidi"/>
      <w:color w:val="2F5496" w:themeColor="accent1" w:themeShade="BF"/>
      <w:sz w:val="22"/>
    </w:rPr>
  </w:style>
  <w:style w:type="character" w:customStyle="1" w:styleId="Heading6Char">
    <w:name w:val="Heading 6 Char"/>
    <w:basedOn w:val="DefaultParagraphFont"/>
    <w:link w:val="Heading6"/>
    <w:uiPriority w:val="9"/>
    <w:semiHidden/>
    <w:rsid w:val="00BB59B0"/>
    <w:rPr>
      <w:rFonts w:asciiTheme="majorHAnsi" w:eastAsiaTheme="majorEastAsia" w:hAnsiTheme="majorHAnsi" w:cstheme="majorBidi"/>
      <w:color w:val="1F3763" w:themeColor="accent1" w:themeShade="7F"/>
      <w:sz w:val="22"/>
    </w:rPr>
  </w:style>
  <w:style w:type="character" w:customStyle="1" w:styleId="Heading7Char">
    <w:name w:val="Heading 7 Char"/>
    <w:basedOn w:val="DefaultParagraphFont"/>
    <w:link w:val="Heading7"/>
    <w:uiPriority w:val="9"/>
    <w:semiHidden/>
    <w:rsid w:val="00BB59B0"/>
    <w:rPr>
      <w:rFonts w:asciiTheme="majorHAnsi" w:eastAsiaTheme="majorEastAsia" w:hAnsiTheme="majorHAnsi" w:cstheme="majorBidi"/>
      <w:i/>
      <w:iCs/>
      <w:color w:val="1F3763" w:themeColor="accent1" w:themeShade="7F"/>
      <w:sz w:val="22"/>
    </w:rPr>
  </w:style>
  <w:style w:type="character" w:customStyle="1" w:styleId="Heading8Char">
    <w:name w:val="Heading 8 Char"/>
    <w:basedOn w:val="DefaultParagraphFont"/>
    <w:link w:val="Heading8"/>
    <w:uiPriority w:val="9"/>
    <w:semiHidden/>
    <w:rsid w:val="00BB59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B59B0"/>
    <w:rPr>
      <w:rFonts w:asciiTheme="majorHAnsi" w:eastAsiaTheme="majorEastAsia" w:hAnsiTheme="majorHAnsi" w:cstheme="majorBidi"/>
      <w:i/>
      <w:iCs/>
      <w:color w:val="272727" w:themeColor="text1" w:themeTint="D8"/>
      <w:sz w:val="21"/>
      <w:szCs w:val="21"/>
    </w:rPr>
  </w:style>
  <w:style w:type="paragraph" w:customStyle="1" w:styleId="Heading4asparagraph">
    <w:name w:val="Heading 4 as paragraph"/>
    <w:basedOn w:val="Heading4"/>
    <w:qFormat/>
    <w:rsid w:val="00E860F4"/>
    <w:pPr>
      <w:ind w:left="1627" w:hanging="720"/>
    </w:pPr>
    <w:rPr>
      <w:b w:val="0"/>
    </w:rPr>
  </w:style>
  <w:style w:type="paragraph" w:customStyle="1" w:styleId="Heading3asparagraph">
    <w:name w:val="Heading 3 as paragraph"/>
    <w:basedOn w:val="Heading3"/>
    <w:qFormat/>
    <w:rsid w:val="00E860F4"/>
    <w:rPr>
      <w:b w:val="0"/>
    </w:rPr>
  </w:style>
  <w:style w:type="table" w:styleId="TableGrid">
    <w:name w:val="Table Grid"/>
    <w:basedOn w:val="TableNormal"/>
    <w:uiPriority w:val="39"/>
    <w:rsid w:val="00E86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13BBB"/>
    <w:rPr>
      <w:b/>
      <w:bCs/>
    </w:rPr>
  </w:style>
  <w:style w:type="paragraph" w:styleId="FootnoteText">
    <w:name w:val="footnote text"/>
    <w:basedOn w:val="Normal"/>
    <w:link w:val="FootnoteTextChar"/>
    <w:uiPriority w:val="99"/>
    <w:semiHidden/>
    <w:unhideWhenUsed/>
    <w:rsid w:val="007338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3844"/>
    <w:rPr>
      <w:rFonts w:ascii="Arial" w:hAnsi="Arial"/>
      <w:sz w:val="20"/>
      <w:szCs w:val="20"/>
    </w:rPr>
  </w:style>
  <w:style w:type="character" w:styleId="FootnoteReference">
    <w:name w:val="footnote reference"/>
    <w:basedOn w:val="DefaultParagraphFont"/>
    <w:uiPriority w:val="99"/>
    <w:semiHidden/>
    <w:unhideWhenUsed/>
    <w:rsid w:val="00733844"/>
    <w:rPr>
      <w:vertAlign w:val="superscript"/>
    </w:rPr>
  </w:style>
  <w:style w:type="character" w:styleId="CommentReference">
    <w:name w:val="annotation reference"/>
    <w:basedOn w:val="DefaultParagraphFont"/>
    <w:uiPriority w:val="99"/>
    <w:unhideWhenUsed/>
    <w:rsid w:val="0078115B"/>
    <w:rPr>
      <w:sz w:val="16"/>
      <w:szCs w:val="16"/>
    </w:rPr>
  </w:style>
  <w:style w:type="paragraph" w:styleId="CommentText">
    <w:name w:val="annotation text"/>
    <w:basedOn w:val="Normal"/>
    <w:link w:val="CommentTextChar"/>
    <w:uiPriority w:val="99"/>
    <w:unhideWhenUsed/>
    <w:rsid w:val="0078115B"/>
    <w:pPr>
      <w:spacing w:line="240" w:lineRule="auto"/>
    </w:pPr>
    <w:rPr>
      <w:sz w:val="20"/>
      <w:szCs w:val="20"/>
    </w:rPr>
  </w:style>
  <w:style w:type="character" w:customStyle="1" w:styleId="CommentTextChar">
    <w:name w:val="Comment Text Char"/>
    <w:basedOn w:val="DefaultParagraphFont"/>
    <w:link w:val="CommentText"/>
    <w:uiPriority w:val="99"/>
    <w:rsid w:val="0078115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8115B"/>
    <w:rPr>
      <w:b/>
      <w:bCs/>
    </w:rPr>
  </w:style>
  <w:style w:type="character" w:customStyle="1" w:styleId="CommentSubjectChar">
    <w:name w:val="Comment Subject Char"/>
    <w:basedOn w:val="CommentTextChar"/>
    <w:link w:val="CommentSubject"/>
    <w:uiPriority w:val="99"/>
    <w:semiHidden/>
    <w:rsid w:val="0078115B"/>
    <w:rPr>
      <w:rFonts w:ascii="Arial" w:hAnsi="Arial"/>
      <w:b/>
      <w:bCs/>
      <w:sz w:val="20"/>
      <w:szCs w:val="20"/>
    </w:rPr>
  </w:style>
  <w:style w:type="paragraph" w:styleId="BalloonText">
    <w:name w:val="Balloon Text"/>
    <w:basedOn w:val="Normal"/>
    <w:link w:val="BalloonTextChar"/>
    <w:uiPriority w:val="99"/>
    <w:semiHidden/>
    <w:unhideWhenUsed/>
    <w:rsid w:val="0078115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8115B"/>
    <w:rPr>
      <w:rFonts w:ascii="Times New Roman" w:hAnsi="Times New Roman" w:cs="Times New Roman"/>
      <w:sz w:val="18"/>
      <w:szCs w:val="18"/>
    </w:rPr>
  </w:style>
  <w:style w:type="paragraph" w:styleId="ListParagraph">
    <w:name w:val="List Paragraph"/>
    <w:basedOn w:val="Normal"/>
    <w:uiPriority w:val="34"/>
    <w:qFormat/>
    <w:rsid w:val="007F7DA2"/>
    <w:pPr>
      <w:spacing w:before="100" w:beforeAutospacing="1" w:after="100" w:afterAutospacing="1" w:line="240" w:lineRule="auto"/>
    </w:pPr>
    <w:rPr>
      <w:rFonts w:ascii="Times New Roman" w:eastAsia="Times New Roman" w:hAnsi="Times New Roman" w:cs="Times New Roman"/>
      <w:sz w:val="24"/>
    </w:rPr>
  </w:style>
  <w:style w:type="paragraph" w:customStyle="1" w:styleId="PolicyName">
    <w:name w:val="Policy Name"/>
    <w:qFormat/>
    <w:rsid w:val="00A43D6E"/>
    <w:pPr>
      <w:spacing w:after="120" w:line="288" w:lineRule="auto"/>
    </w:pPr>
    <w:rPr>
      <w:rFonts w:ascii="Arial" w:hAnsi="Arial" w:cs="Arial"/>
      <w:color w:val="000000" w:themeColor="text1"/>
      <w:sz w:val="32"/>
      <w:szCs w:val="32"/>
      <w:lang w:eastAsia="ja-JP"/>
    </w:rPr>
  </w:style>
  <w:style w:type="paragraph" w:customStyle="1" w:styleId="Style1">
    <w:name w:val="Style1"/>
    <w:basedOn w:val="TOC2"/>
    <w:qFormat/>
    <w:rsid w:val="00CD5DD4"/>
    <w:pPr>
      <w:tabs>
        <w:tab w:val="left" w:pos="410"/>
        <w:tab w:val="right" w:leader="dot" w:pos="8749"/>
      </w:tabs>
    </w:pPr>
    <w:rPr>
      <w:rFonts w:cs="Arial"/>
      <w:b w:val="0"/>
      <w:noProof/>
    </w:rPr>
  </w:style>
  <w:style w:type="paragraph" w:customStyle="1" w:styleId="Instructions">
    <w:name w:val="Instructions"/>
    <w:basedOn w:val="Normal"/>
    <w:qFormat/>
    <w:rsid w:val="008E2447"/>
    <w:rPr>
      <w:rFonts w:cs="Arial"/>
      <w:i/>
      <w:color w:val="2F5496" w:themeColor="accent1" w:themeShade="BF"/>
    </w:rPr>
  </w:style>
  <w:style w:type="paragraph" w:styleId="Revision">
    <w:name w:val="Revision"/>
    <w:hidden/>
    <w:uiPriority w:val="99"/>
    <w:semiHidden/>
    <w:rsid w:val="00A6108B"/>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49635">
      <w:bodyDiv w:val="1"/>
      <w:marLeft w:val="0"/>
      <w:marRight w:val="0"/>
      <w:marTop w:val="0"/>
      <w:marBottom w:val="0"/>
      <w:divBdr>
        <w:top w:val="none" w:sz="0" w:space="0" w:color="auto"/>
        <w:left w:val="none" w:sz="0" w:space="0" w:color="auto"/>
        <w:bottom w:val="none" w:sz="0" w:space="0" w:color="auto"/>
        <w:right w:val="none" w:sz="0" w:space="0" w:color="auto"/>
      </w:divBdr>
      <w:divsChild>
        <w:div w:id="663976369">
          <w:marLeft w:val="0"/>
          <w:marRight w:val="0"/>
          <w:marTop w:val="0"/>
          <w:marBottom w:val="0"/>
          <w:divBdr>
            <w:top w:val="none" w:sz="0" w:space="0" w:color="auto"/>
            <w:left w:val="none" w:sz="0" w:space="0" w:color="auto"/>
            <w:bottom w:val="none" w:sz="0" w:space="0" w:color="auto"/>
            <w:right w:val="none" w:sz="0" w:space="0" w:color="auto"/>
          </w:divBdr>
          <w:divsChild>
            <w:div w:id="1310331083">
              <w:marLeft w:val="0"/>
              <w:marRight w:val="0"/>
              <w:marTop w:val="0"/>
              <w:marBottom w:val="0"/>
              <w:divBdr>
                <w:top w:val="none" w:sz="0" w:space="0" w:color="auto"/>
                <w:left w:val="none" w:sz="0" w:space="0" w:color="auto"/>
                <w:bottom w:val="none" w:sz="0" w:space="0" w:color="auto"/>
                <w:right w:val="none" w:sz="0" w:space="0" w:color="auto"/>
              </w:divBdr>
            </w:div>
            <w:div w:id="715357464">
              <w:marLeft w:val="0"/>
              <w:marRight w:val="0"/>
              <w:marTop w:val="0"/>
              <w:marBottom w:val="0"/>
              <w:divBdr>
                <w:top w:val="none" w:sz="0" w:space="0" w:color="auto"/>
                <w:left w:val="none" w:sz="0" w:space="0" w:color="auto"/>
                <w:bottom w:val="none" w:sz="0" w:space="0" w:color="auto"/>
                <w:right w:val="none" w:sz="0" w:space="0" w:color="auto"/>
              </w:divBdr>
              <w:divsChild>
                <w:div w:id="1195971144">
                  <w:marLeft w:val="0"/>
                  <w:marRight w:val="0"/>
                  <w:marTop w:val="0"/>
                  <w:marBottom w:val="0"/>
                  <w:divBdr>
                    <w:top w:val="none" w:sz="0" w:space="0" w:color="auto"/>
                    <w:left w:val="none" w:sz="0" w:space="0" w:color="auto"/>
                    <w:bottom w:val="none" w:sz="0" w:space="0" w:color="auto"/>
                    <w:right w:val="none" w:sz="0" w:space="0" w:color="auto"/>
                  </w:divBdr>
                </w:div>
                <w:div w:id="1530266318">
                  <w:marLeft w:val="0"/>
                  <w:marRight w:val="0"/>
                  <w:marTop w:val="0"/>
                  <w:marBottom w:val="0"/>
                  <w:divBdr>
                    <w:top w:val="none" w:sz="0" w:space="0" w:color="auto"/>
                    <w:left w:val="none" w:sz="0" w:space="0" w:color="auto"/>
                    <w:bottom w:val="none" w:sz="0" w:space="0" w:color="auto"/>
                    <w:right w:val="none" w:sz="0" w:space="0" w:color="auto"/>
                  </w:divBdr>
                </w:div>
                <w:div w:id="501941950">
                  <w:marLeft w:val="0"/>
                  <w:marRight w:val="0"/>
                  <w:marTop w:val="0"/>
                  <w:marBottom w:val="0"/>
                  <w:divBdr>
                    <w:top w:val="none" w:sz="0" w:space="0" w:color="auto"/>
                    <w:left w:val="none" w:sz="0" w:space="0" w:color="auto"/>
                    <w:bottom w:val="none" w:sz="0" w:space="0" w:color="auto"/>
                    <w:right w:val="none" w:sz="0" w:space="0" w:color="auto"/>
                  </w:divBdr>
                </w:div>
                <w:div w:id="971134409">
                  <w:marLeft w:val="0"/>
                  <w:marRight w:val="0"/>
                  <w:marTop w:val="0"/>
                  <w:marBottom w:val="0"/>
                  <w:divBdr>
                    <w:top w:val="none" w:sz="0" w:space="0" w:color="auto"/>
                    <w:left w:val="none" w:sz="0" w:space="0" w:color="auto"/>
                    <w:bottom w:val="none" w:sz="0" w:space="0" w:color="auto"/>
                    <w:right w:val="none" w:sz="0" w:space="0" w:color="auto"/>
                  </w:divBdr>
                </w:div>
                <w:div w:id="288123146">
                  <w:marLeft w:val="0"/>
                  <w:marRight w:val="0"/>
                  <w:marTop w:val="0"/>
                  <w:marBottom w:val="0"/>
                  <w:divBdr>
                    <w:top w:val="none" w:sz="0" w:space="0" w:color="auto"/>
                    <w:left w:val="none" w:sz="0" w:space="0" w:color="auto"/>
                    <w:bottom w:val="none" w:sz="0" w:space="0" w:color="auto"/>
                    <w:right w:val="none" w:sz="0" w:space="0" w:color="auto"/>
                  </w:divBdr>
                </w:div>
                <w:div w:id="1640577089">
                  <w:marLeft w:val="0"/>
                  <w:marRight w:val="0"/>
                  <w:marTop w:val="0"/>
                  <w:marBottom w:val="0"/>
                  <w:divBdr>
                    <w:top w:val="none" w:sz="0" w:space="0" w:color="auto"/>
                    <w:left w:val="none" w:sz="0" w:space="0" w:color="auto"/>
                    <w:bottom w:val="none" w:sz="0" w:space="0" w:color="auto"/>
                    <w:right w:val="none" w:sz="0" w:space="0" w:color="auto"/>
                  </w:divBdr>
                </w:div>
              </w:divsChild>
            </w:div>
            <w:div w:id="989014452">
              <w:marLeft w:val="0"/>
              <w:marRight w:val="0"/>
              <w:marTop w:val="0"/>
              <w:marBottom w:val="0"/>
              <w:divBdr>
                <w:top w:val="none" w:sz="0" w:space="0" w:color="auto"/>
                <w:left w:val="none" w:sz="0" w:space="0" w:color="auto"/>
                <w:bottom w:val="none" w:sz="0" w:space="0" w:color="auto"/>
                <w:right w:val="none" w:sz="0" w:space="0" w:color="auto"/>
              </w:divBdr>
            </w:div>
            <w:div w:id="1874344247">
              <w:marLeft w:val="0"/>
              <w:marRight w:val="0"/>
              <w:marTop w:val="0"/>
              <w:marBottom w:val="0"/>
              <w:divBdr>
                <w:top w:val="none" w:sz="0" w:space="0" w:color="auto"/>
                <w:left w:val="none" w:sz="0" w:space="0" w:color="auto"/>
                <w:bottom w:val="none" w:sz="0" w:space="0" w:color="auto"/>
                <w:right w:val="none" w:sz="0" w:space="0" w:color="auto"/>
              </w:divBdr>
            </w:div>
            <w:div w:id="368116751">
              <w:marLeft w:val="0"/>
              <w:marRight w:val="0"/>
              <w:marTop w:val="0"/>
              <w:marBottom w:val="0"/>
              <w:divBdr>
                <w:top w:val="none" w:sz="0" w:space="0" w:color="auto"/>
                <w:left w:val="none" w:sz="0" w:space="0" w:color="auto"/>
                <w:bottom w:val="none" w:sz="0" w:space="0" w:color="auto"/>
                <w:right w:val="none" w:sz="0" w:space="0" w:color="auto"/>
              </w:divBdr>
            </w:div>
            <w:div w:id="874318509">
              <w:marLeft w:val="0"/>
              <w:marRight w:val="0"/>
              <w:marTop w:val="0"/>
              <w:marBottom w:val="0"/>
              <w:divBdr>
                <w:top w:val="none" w:sz="0" w:space="0" w:color="auto"/>
                <w:left w:val="none" w:sz="0" w:space="0" w:color="auto"/>
                <w:bottom w:val="none" w:sz="0" w:space="0" w:color="auto"/>
                <w:right w:val="none" w:sz="0" w:space="0" w:color="auto"/>
              </w:divBdr>
            </w:div>
            <w:div w:id="646740676">
              <w:marLeft w:val="0"/>
              <w:marRight w:val="0"/>
              <w:marTop w:val="0"/>
              <w:marBottom w:val="0"/>
              <w:divBdr>
                <w:top w:val="none" w:sz="0" w:space="0" w:color="auto"/>
                <w:left w:val="none" w:sz="0" w:space="0" w:color="auto"/>
                <w:bottom w:val="none" w:sz="0" w:space="0" w:color="auto"/>
                <w:right w:val="none" w:sz="0" w:space="0" w:color="auto"/>
              </w:divBdr>
            </w:div>
            <w:div w:id="846361560">
              <w:marLeft w:val="0"/>
              <w:marRight w:val="0"/>
              <w:marTop w:val="0"/>
              <w:marBottom w:val="0"/>
              <w:divBdr>
                <w:top w:val="none" w:sz="0" w:space="0" w:color="auto"/>
                <w:left w:val="none" w:sz="0" w:space="0" w:color="auto"/>
                <w:bottom w:val="none" w:sz="0" w:space="0" w:color="auto"/>
                <w:right w:val="none" w:sz="0" w:space="0" w:color="auto"/>
              </w:divBdr>
            </w:div>
            <w:div w:id="1507020608">
              <w:marLeft w:val="0"/>
              <w:marRight w:val="0"/>
              <w:marTop w:val="0"/>
              <w:marBottom w:val="0"/>
              <w:divBdr>
                <w:top w:val="none" w:sz="0" w:space="0" w:color="auto"/>
                <w:left w:val="none" w:sz="0" w:space="0" w:color="auto"/>
                <w:bottom w:val="none" w:sz="0" w:space="0" w:color="auto"/>
                <w:right w:val="none" w:sz="0" w:space="0" w:color="auto"/>
              </w:divBdr>
            </w:div>
            <w:div w:id="1916235902">
              <w:marLeft w:val="0"/>
              <w:marRight w:val="0"/>
              <w:marTop w:val="0"/>
              <w:marBottom w:val="0"/>
              <w:divBdr>
                <w:top w:val="none" w:sz="0" w:space="0" w:color="auto"/>
                <w:left w:val="none" w:sz="0" w:space="0" w:color="auto"/>
                <w:bottom w:val="none" w:sz="0" w:space="0" w:color="auto"/>
                <w:right w:val="none" w:sz="0" w:space="0" w:color="auto"/>
              </w:divBdr>
            </w:div>
            <w:div w:id="1107233920">
              <w:marLeft w:val="0"/>
              <w:marRight w:val="0"/>
              <w:marTop w:val="0"/>
              <w:marBottom w:val="0"/>
              <w:divBdr>
                <w:top w:val="none" w:sz="0" w:space="0" w:color="auto"/>
                <w:left w:val="none" w:sz="0" w:space="0" w:color="auto"/>
                <w:bottom w:val="none" w:sz="0" w:space="0" w:color="auto"/>
                <w:right w:val="none" w:sz="0" w:space="0" w:color="auto"/>
              </w:divBdr>
            </w:div>
            <w:div w:id="68386284">
              <w:marLeft w:val="0"/>
              <w:marRight w:val="0"/>
              <w:marTop w:val="0"/>
              <w:marBottom w:val="0"/>
              <w:divBdr>
                <w:top w:val="none" w:sz="0" w:space="0" w:color="auto"/>
                <w:left w:val="none" w:sz="0" w:space="0" w:color="auto"/>
                <w:bottom w:val="none" w:sz="0" w:space="0" w:color="auto"/>
                <w:right w:val="none" w:sz="0" w:space="0" w:color="auto"/>
              </w:divBdr>
            </w:div>
            <w:div w:id="1820265129">
              <w:marLeft w:val="0"/>
              <w:marRight w:val="0"/>
              <w:marTop w:val="0"/>
              <w:marBottom w:val="0"/>
              <w:divBdr>
                <w:top w:val="none" w:sz="0" w:space="0" w:color="auto"/>
                <w:left w:val="none" w:sz="0" w:space="0" w:color="auto"/>
                <w:bottom w:val="none" w:sz="0" w:space="0" w:color="auto"/>
                <w:right w:val="none" w:sz="0" w:space="0" w:color="auto"/>
              </w:divBdr>
            </w:div>
            <w:div w:id="20741466">
              <w:marLeft w:val="0"/>
              <w:marRight w:val="0"/>
              <w:marTop w:val="0"/>
              <w:marBottom w:val="0"/>
              <w:divBdr>
                <w:top w:val="none" w:sz="0" w:space="0" w:color="auto"/>
                <w:left w:val="none" w:sz="0" w:space="0" w:color="auto"/>
                <w:bottom w:val="none" w:sz="0" w:space="0" w:color="auto"/>
                <w:right w:val="none" w:sz="0" w:space="0" w:color="auto"/>
              </w:divBdr>
            </w:div>
            <w:div w:id="206190443">
              <w:marLeft w:val="0"/>
              <w:marRight w:val="0"/>
              <w:marTop w:val="0"/>
              <w:marBottom w:val="0"/>
              <w:divBdr>
                <w:top w:val="none" w:sz="0" w:space="0" w:color="auto"/>
                <w:left w:val="none" w:sz="0" w:space="0" w:color="auto"/>
                <w:bottom w:val="none" w:sz="0" w:space="0" w:color="auto"/>
                <w:right w:val="none" w:sz="0" w:space="0" w:color="auto"/>
              </w:divBdr>
            </w:div>
          </w:divsChild>
        </w:div>
        <w:div w:id="483015054">
          <w:marLeft w:val="0"/>
          <w:marRight w:val="0"/>
          <w:marTop w:val="0"/>
          <w:marBottom w:val="0"/>
          <w:divBdr>
            <w:top w:val="none" w:sz="0" w:space="0" w:color="auto"/>
            <w:left w:val="none" w:sz="0" w:space="0" w:color="auto"/>
            <w:bottom w:val="none" w:sz="0" w:space="0" w:color="auto"/>
            <w:right w:val="none" w:sz="0" w:space="0" w:color="auto"/>
          </w:divBdr>
        </w:div>
      </w:divsChild>
    </w:div>
    <w:div w:id="200759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98D93-32B8-48E5-AFF9-820C17E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285</Words>
  <Characters>73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zl Van Zyl</dc:creator>
  <cp:keywords/>
  <dc:description/>
  <cp:lastModifiedBy>Mr. Y Mallick</cp:lastModifiedBy>
  <cp:revision>2</cp:revision>
  <dcterms:created xsi:type="dcterms:W3CDTF">2023-03-03T12:00:00Z</dcterms:created>
  <dcterms:modified xsi:type="dcterms:W3CDTF">2023-03-03T12:00:00Z</dcterms:modified>
</cp:coreProperties>
</file>